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8E9E6" w14:textId="3DAA651D" w:rsidR="00DB479E" w:rsidRPr="00410563" w:rsidRDefault="00DB479E" w:rsidP="000D5003">
      <w:pPr>
        <w:spacing w:after="0" w:line="240" w:lineRule="auto"/>
        <w:rPr>
          <w:i/>
        </w:rPr>
      </w:pPr>
      <w:r>
        <w:rPr>
          <w:i/>
        </w:rPr>
        <w:t xml:space="preserve">Este formulario debe utilizarse para realizar una evaluación completa de todos los casos complejos de protección de la </w:t>
      </w:r>
      <w:r w:rsidR="00055456">
        <w:rPr>
          <w:i/>
        </w:rPr>
        <w:t>niñez</w:t>
      </w:r>
      <w:r>
        <w:rPr>
          <w:i/>
        </w:rPr>
        <w:t>, incluidos los que involucran a niñas y niños separados y no acompañados. Si se ha realizado una evaluación rápida, intente completar la mayor cantidad de información posible antes de la entrevista y verifíquela con el niño o niña y la familia en el transcurso de la entrevista.</w:t>
      </w:r>
    </w:p>
    <w:p w14:paraId="14E1E95C" w14:textId="77777777" w:rsidR="00DB479E" w:rsidRPr="00410563" w:rsidRDefault="00A332FE" w:rsidP="00354AA9">
      <w:pPr>
        <w:tabs>
          <w:tab w:val="left" w:pos="2712"/>
        </w:tabs>
        <w:spacing w:after="0" w:line="240" w:lineRule="auto"/>
        <w:rPr>
          <w:i/>
        </w:rPr>
      </w:pPr>
      <w:r>
        <w:rPr>
          <w:i/>
        </w:rPr>
        <w:tab/>
      </w:r>
    </w:p>
    <w:p w14:paraId="39C228DE" w14:textId="0F7CD2EC" w:rsidR="00DB479E" w:rsidRPr="00410563" w:rsidRDefault="00DB479E" w:rsidP="000D5003">
      <w:pPr>
        <w:spacing w:after="0" w:line="240" w:lineRule="auto"/>
        <w:rPr>
          <w:i/>
        </w:rPr>
      </w:pPr>
      <w:r>
        <w:rPr>
          <w:i/>
        </w:rPr>
        <w:t>Comience explicando el propósito de su entrevista y pidiendo permiso al niño o niña</w:t>
      </w:r>
      <w:r w:rsidR="00D5267F">
        <w:rPr>
          <w:i/>
        </w:rPr>
        <w:t>, así como</w:t>
      </w:r>
      <w:r>
        <w:rPr>
          <w:i/>
        </w:rPr>
        <w:t xml:space="preserve"> a la familia para hablar sobre su vida familiar y </w:t>
      </w:r>
      <w:r w:rsidR="002A631D">
        <w:rPr>
          <w:i/>
        </w:rPr>
        <w:t>cotidiana</w:t>
      </w:r>
      <w:r>
        <w:rPr>
          <w:i/>
        </w:rPr>
        <w:t xml:space="preserve">.  Para cada sección, haga primero una pregunta general y permita que el niño o niña guíe la entrevista.  Complete la mayor cantidad de información posible a partir de lo que le digan antes de hacer preguntas aclaratorias. </w:t>
      </w:r>
    </w:p>
    <w:p w14:paraId="68A69A32" w14:textId="77777777" w:rsidR="00DB479E" w:rsidRPr="00410563" w:rsidRDefault="00DB479E" w:rsidP="000D5003">
      <w:pPr>
        <w:spacing w:after="0" w:line="240" w:lineRule="auto"/>
        <w:rPr>
          <w:sz w:val="4"/>
          <w:szCs w:val="4"/>
        </w:rPr>
      </w:pPr>
    </w:p>
    <w:p w14:paraId="5A76704A" w14:textId="77777777" w:rsidR="00DB479E" w:rsidRPr="00410563" w:rsidRDefault="00DB479E" w:rsidP="000D5003">
      <w:pPr>
        <w:spacing w:after="0" w:line="240" w:lineRule="auto"/>
        <w:rPr>
          <w:sz w:val="4"/>
          <w:szCs w:val="4"/>
        </w:rPr>
      </w:pPr>
    </w:p>
    <w:p w14:paraId="7FC226A5" w14:textId="77777777" w:rsidR="00192A58" w:rsidRPr="00455EF3" w:rsidRDefault="00192A58" w:rsidP="00192A58">
      <w:pPr>
        <w:spacing w:before="18" w:line="80" w:lineRule="exact"/>
        <w:rPr>
          <w:rFonts w:ascii="Gill Sans MT" w:hAnsi="Gill Sans MT"/>
          <w:color w:val="000000" w:themeColor="text1"/>
          <w:sz w:val="8"/>
          <w:szCs w:val="8"/>
        </w:rPr>
      </w:pPr>
    </w:p>
    <w:tbl>
      <w:tblPr>
        <w:tblW w:w="10632" w:type="dxa"/>
        <w:tblInd w:w="-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1"/>
        <w:gridCol w:w="96"/>
        <w:gridCol w:w="1813"/>
        <w:gridCol w:w="357"/>
        <w:gridCol w:w="1560"/>
        <w:gridCol w:w="1136"/>
        <w:gridCol w:w="1563"/>
        <w:gridCol w:w="278"/>
        <w:gridCol w:w="16"/>
        <w:gridCol w:w="1842"/>
      </w:tblGrid>
      <w:tr w:rsidR="00192A58" w:rsidRPr="00455EF3" w14:paraId="5B39FB2A" w14:textId="77777777" w:rsidTr="00192A58">
        <w:trPr>
          <w:trHeight w:val="606"/>
        </w:trPr>
        <w:tc>
          <w:tcPr>
            <w:tcW w:w="42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517230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D del/de la trabajador/a de casos:</w:t>
            </w:r>
          </w:p>
        </w:tc>
        <w:tc>
          <w:tcPr>
            <w:tcW w:w="269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0D968B29" w14:textId="77777777" w:rsidR="00192A58" w:rsidRPr="00455EF3" w:rsidRDefault="00192A58" w:rsidP="00192A58">
            <w:pPr>
              <w:pStyle w:val="TableParagraph"/>
              <w:spacing w:before="24"/>
              <w:ind w:left="252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PRIORIDAD DEL CASO </w:t>
            </w:r>
          </w:p>
        </w:tc>
        <w:tc>
          <w:tcPr>
            <w:tcW w:w="3699" w:type="dxa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36550B3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mergencia  </w:t>
            </w:r>
          </w:p>
          <w:p w14:paraId="40D5D4B2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Alta </w:t>
            </w:r>
          </w:p>
          <w:p w14:paraId="664D7931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Media </w:t>
            </w:r>
          </w:p>
          <w:p w14:paraId="452F4669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Baja  </w:t>
            </w:r>
          </w:p>
          <w:p w14:paraId="41ACFC6B" w14:textId="77777777" w:rsidR="00192A58" w:rsidRPr="00455EF3" w:rsidRDefault="00192A58" w:rsidP="00192A58">
            <w:pPr>
              <w:pStyle w:val="TableParagraph"/>
              <w:spacing w:before="24"/>
              <w:ind w:left="2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245C5948" w14:textId="77777777" w:rsidR="00192A58" w:rsidRPr="00455EF3" w:rsidRDefault="00192A58" w:rsidP="00192A58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05D9F2C8" w14:textId="77777777" w:rsidR="00192A58" w:rsidRPr="00455EF3" w:rsidRDefault="00192A58" w:rsidP="00192A58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15438B0C" w14:textId="77777777" w:rsidR="00192A58" w:rsidRPr="00455EF3" w:rsidRDefault="00192A58" w:rsidP="00192A58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</w:tr>
      <w:tr w:rsidR="00192A58" w:rsidRPr="00455EF3" w14:paraId="012C3C68" w14:textId="77777777" w:rsidTr="00192A58">
        <w:trPr>
          <w:trHeight w:hRule="exact" w:val="468"/>
        </w:trPr>
        <w:tc>
          <w:tcPr>
            <w:tcW w:w="42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654FC0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D de la organización:</w:t>
            </w:r>
          </w:p>
        </w:tc>
        <w:tc>
          <w:tcPr>
            <w:tcW w:w="2696" w:type="dxa"/>
            <w:gridSpan w:val="2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B15C40" w14:textId="77777777" w:rsidR="00192A58" w:rsidRPr="00455EF3" w:rsidRDefault="00192A58" w:rsidP="00192A58">
            <w:pPr>
              <w:pStyle w:val="TableParagraph"/>
              <w:spacing w:before="24"/>
              <w:ind w:left="252"/>
              <w:rPr>
                <w:rFonts w:ascii="Gill Sans MT" w:hAnsi="Gill Sans MT"/>
                <w:b/>
                <w:color w:val="000000" w:themeColor="text1"/>
                <w:sz w:val="18"/>
              </w:rPr>
            </w:pPr>
          </w:p>
        </w:tc>
        <w:tc>
          <w:tcPr>
            <w:tcW w:w="3699" w:type="dxa"/>
            <w:gridSpan w:val="4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2D0BD8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192A58" w:rsidRPr="00455EF3" w14:paraId="11A26170" w14:textId="77777777" w:rsidTr="002C1D6D">
        <w:trPr>
          <w:trHeight w:hRule="exact" w:val="362"/>
        </w:trPr>
        <w:tc>
          <w:tcPr>
            <w:tcW w:w="10632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95959" w:themeFill="text1" w:themeFillTint="A6"/>
          </w:tcPr>
          <w:p w14:paraId="19161A94" w14:textId="77777777" w:rsidR="00192A58" w:rsidRPr="002C1D6D" w:rsidRDefault="00192A58" w:rsidP="00192A58">
            <w:pPr>
              <w:pStyle w:val="TableParagraph"/>
              <w:rPr>
                <w:rFonts w:ascii="Gill Sans MT" w:hAnsi="Gill Sans MT"/>
                <w:b/>
                <w:color w:val="FFFFFF" w:themeColor="background1"/>
                <w:sz w:val="28"/>
              </w:rPr>
            </w:pPr>
            <w:r>
              <w:rPr>
                <w:rFonts w:ascii="Gill Sans MT" w:hAnsi="Gill Sans MT"/>
                <w:b/>
                <w:color w:val="FFFFFF" w:themeColor="background1"/>
                <w:sz w:val="28"/>
              </w:rPr>
              <w:t>GENERAL</w:t>
            </w:r>
          </w:p>
          <w:p w14:paraId="00066D79" w14:textId="77777777" w:rsidR="00192A58" w:rsidRPr="002D6774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sz w:val="32"/>
                <w:szCs w:val="32"/>
              </w:rPr>
            </w:pPr>
          </w:p>
        </w:tc>
      </w:tr>
      <w:tr w:rsidR="00192A58" w:rsidRPr="00455EF3" w14:paraId="5EC5C34C" w14:textId="77777777" w:rsidTr="00192A58">
        <w:trPr>
          <w:trHeight w:hRule="exact" w:val="656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D80B070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Número individual del ACNUR</w:t>
            </w:r>
          </w:p>
          <w:p w14:paraId="6CFD7EA6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3F0A109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15EC47D" w14:textId="77777777" w:rsidR="00192A58" w:rsidRPr="002D6774" w:rsidRDefault="00192A58" w:rsidP="00192A58">
            <w:pPr>
              <w:pStyle w:val="TableParagraph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N.° de caso de protección de la infancia</w:t>
            </w:r>
          </w:p>
          <w:p w14:paraId="3BA4D0AB" w14:textId="77777777" w:rsidR="00192A58" w:rsidRPr="002D6774" w:rsidRDefault="00192A58" w:rsidP="00192A58">
            <w:pPr>
              <w:pStyle w:val="TableParagraph"/>
              <w:rPr>
                <w:rFonts w:ascii="Gill Sans MT" w:eastAsia="Arial" w:hAnsi="Gill Sans MT" w:cs="Arial"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 </w:t>
            </w:r>
          </w:p>
        </w:tc>
        <w:tc>
          <w:tcPr>
            <w:tcW w:w="3699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CE6011E" w14:textId="77777777" w:rsidR="00192A58" w:rsidRPr="00455EF3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192A58" w:rsidRPr="00455EF3" w14:paraId="7FA22EE9" w14:textId="77777777" w:rsidTr="00192A58">
        <w:trPr>
          <w:trHeight w:hRule="exact" w:val="418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3E22DEC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úmero de EIS 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708A57A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1C124FF" w14:textId="77777777" w:rsidR="00192A58" w:rsidRPr="002D6774" w:rsidRDefault="00192A58" w:rsidP="00192A58">
            <w:pPr>
              <w:pStyle w:val="TableParagraph"/>
              <w:ind w:left="29"/>
              <w:rPr>
                <w:rFonts w:ascii="Gill Sans MT" w:hAnsi="Gill Sans MT"/>
                <w:b/>
                <w:sz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Fecha en que se abrió el caso </w:t>
            </w:r>
          </w:p>
        </w:tc>
        <w:tc>
          <w:tcPr>
            <w:tcW w:w="3699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9B4FEDE" w14:textId="77777777" w:rsidR="00192A58" w:rsidRPr="00455EF3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192A58" w:rsidRPr="00455EF3" w14:paraId="145E32B8" w14:textId="77777777" w:rsidTr="00192A58">
        <w:trPr>
          <w:trHeight w:hRule="exact" w:val="1015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BEE9D8E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stado de la EIS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C1EFC45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Entrevista pendiente </w:t>
            </w:r>
          </w:p>
          <w:p w14:paraId="2BC0B8F0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Recomendación pendiente </w:t>
            </w:r>
          </w:p>
          <w:p w14:paraId="1B8388CF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Revisión pendiente </w:t>
            </w:r>
          </w:p>
          <w:p w14:paraId="20243AD4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EIS completada  </w:t>
            </w:r>
          </w:p>
          <w:p w14:paraId="28F19163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663498C" w14:textId="77777777" w:rsidR="00192A58" w:rsidRPr="002D6774" w:rsidRDefault="00192A58" w:rsidP="00192A58">
            <w:pPr>
              <w:pStyle w:val="TableParagraph"/>
              <w:ind w:left="29"/>
              <w:rPr>
                <w:rFonts w:ascii="Gill Sans MT" w:hAnsi="Gill Sans MT"/>
                <w:b/>
                <w:sz w:val="18"/>
              </w:rPr>
            </w:pPr>
            <w:r>
              <w:rPr>
                <w:rFonts w:ascii="Gill Sans MT" w:hAnsi="Gill Sans MT"/>
                <w:b/>
                <w:sz w:val="18"/>
              </w:rPr>
              <w:t>Motivo del cambio de estado de la EIS</w:t>
            </w:r>
          </w:p>
        </w:tc>
        <w:tc>
          <w:tcPr>
            <w:tcW w:w="3699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095DBF" w14:textId="77777777" w:rsidR="00192A58" w:rsidRPr="00455EF3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192A58" w:rsidRPr="00455EF3" w14:paraId="4C768D3F" w14:textId="77777777" w:rsidTr="00192A58">
        <w:trPr>
          <w:trHeight w:hRule="exact" w:val="1123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CCC7782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32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Objetivo principal de la EIS</w:t>
            </w:r>
          </w:p>
        </w:tc>
        <w:tc>
          <w:tcPr>
            <w:tcW w:w="1909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B11BF0C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iño o niña en riesgo</w:t>
            </w:r>
          </w:p>
          <w:p w14:paraId="02DAFCEA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Cuidado alternativo</w:t>
            </w:r>
          </w:p>
          <w:p w14:paraId="26255069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Búsqueda de la familia</w:t>
            </w:r>
          </w:p>
          <w:p w14:paraId="008A96DB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Reunificación de la familia </w:t>
            </w:r>
          </w:p>
        </w:tc>
        <w:tc>
          <w:tcPr>
            <w:tcW w:w="1917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FC9F758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Reasentamiento </w:t>
            </w:r>
          </w:p>
          <w:p w14:paraId="6222D61E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Otro </w:t>
            </w:r>
          </w:p>
          <w:p w14:paraId="6D7D1875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</w:p>
          <w:p w14:paraId="73203F5B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72B73D4" w14:textId="77777777" w:rsidR="00192A58" w:rsidRPr="002D6774" w:rsidRDefault="00192A58" w:rsidP="00192A58">
            <w:pPr>
              <w:pStyle w:val="TableParagraph"/>
              <w:ind w:left="29"/>
              <w:rPr>
                <w:rFonts w:ascii="Gill Sans MT" w:eastAsia="Arial" w:hAnsi="Gill Sans MT" w:cs="Arial"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18"/>
              </w:rPr>
              <w:t>Objetivo principal de la EIS (detalles)</w:t>
            </w:r>
          </w:p>
        </w:tc>
        <w:tc>
          <w:tcPr>
            <w:tcW w:w="3699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90769E7" w14:textId="77777777" w:rsidR="00192A58" w:rsidRPr="00455EF3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192A58" w:rsidRPr="00455EF3" w14:paraId="759AFF5E" w14:textId="77777777" w:rsidTr="00192A58">
        <w:trPr>
          <w:trHeight w:val="408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B158AEA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IS realizada por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47F3BD5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0270192" w14:textId="77777777" w:rsidR="00192A58" w:rsidRPr="002D6774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sz w:val="18"/>
              </w:rPr>
            </w:pPr>
            <w:r>
              <w:rPr>
                <w:rFonts w:ascii="Gill Sans MT" w:hAnsi="Gill Sans MT"/>
                <w:b/>
                <w:sz w:val="18"/>
              </w:rPr>
              <w:t>Fuente de referencia (cuando corresponda)</w:t>
            </w:r>
          </w:p>
        </w:tc>
        <w:tc>
          <w:tcPr>
            <w:tcW w:w="1841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1373F171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cepción </w:t>
            </w:r>
          </w:p>
          <w:p w14:paraId="620246C1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gistro</w:t>
            </w:r>
          </w:p>
          <w:p w14:paraId="0C6137A1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asentamiento </w:t>
            </w:r>
          </w:p>
          <w:p w14:paraId="089FC2FB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SD </w:t>
            </w:r>
          </w:p>
          <w:p w14:paraId="7407C017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rotección  </w:t>
            </w:r>
          </w:p>
          <w:p w14:paraId="6861394D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58" w:type="dxa"/>
            <w:gridSpan w:val="2"/>
            <w:vMerge w:val="restart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4E01E0E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Asistencia </w:t>
            </w:r>
          </w:p>
          <w:p w14:paraId="54EDEC2E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ocio del ACNUR   </w:t>
            </w:r>
          </w:p>
          <w:p w14:paraId="468A8C88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Gobierno </w:t>
            </w:r>
          </w:p>
          <w:p w14:paraId="4C3E25DB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ersona de interés </w:t>
            </w:r>
          </w:p>
          <w:p w14:paraId="073F2458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o  </w:t>
            </w:r>
          </w:p>
          <w:p w14:paraId="1C61F905" w14:textId="77777777" w:rsidR="00192A58" w:rsidRPr="00455EF3" w:rsidRDefault="00192A58" w:rsidP="00192A58">
            <w:pPr>
              <w:pStyle w:val="TableParagraph"/>
              <w:spacing w:line="227" w:lineRule="exact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192A58" w:rsidRPr="00455EF3" w14:paraId="766D59A9" w14:textId="77777777" w:rsidTr="00192A58">
        <w:trPr>
          <w:trHeight w:val="253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643AF16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ID de caso de socio 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DA0B53B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9559B43" w14:textId="77777777" w:rsidR="00192A58" w:rsidRPr="002D6774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sz w:val="18"/>
              </w:rPr>
            </w:pPr>
          </w:p>
        </w:tc>
        <w:tc>
          <w:tcPr>
            <w:tcW w:w="1841" w:type="dxa"/>
            <w:gridSpan w:val="2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04321284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58" w:type="dxa"/>
            <w:gridSpan w:val="2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FFCF5C6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192A58" w:rsidRPr="00455EF3" w14:paraId="4B926480" w14:textId="77777777" w:rsidTr="00192A58">
        <w:trPr>
          <w:trHeight w:val="214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C159317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Organización socia 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2B8CC5F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6852B62" w14:textId="77777777" w:rsidR="00192A58" w:rsidRPr="002D6774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sz w:val="18"/>
              </w:rPr>
            </w:pPr>
          </w:p>
        </w:tc>
        <w:tc>
          <w:tcPr>
            <w:tcW w:w="1841" w:type="dxa"/>
            <w:gridSpan w:val="2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7DDE2464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58" w:type="dxa"/>
            <w:gridSpan w:val="2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E270FB5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192A58" w:rsidRPr="00455EF3" w14:paraId="2394F248" w14:textId="77777777" w:rsidTr="00192A58">
        <w:trPr>
          <w:trHeight w:hRule="exact" w:val="560"/>
        </w:trPr>
        <w:tc>
          <w:tcPr>
            <w:tcW w:w="19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A2662DC" w14:textId="77777777" w:rsidR="00192A58" w:rsidRPr="00455EF3" w:rsidRDefault="00192A58" w:rsidP="00192A58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Detalles de la organización socia </w:t>
            </w:r>
          </w:p>
        </w:tc>
        <w:tc>
          <w:tcPr>
            <w:tcW w:w="3826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DAB5C07" w14:textId="77777777" w:rsidR="00192A58" w:rsidRPr="002D6774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1F644AB" w14:textId="77777777" w:rsidR="00192A58" w:rsidRPr="002D6774" w:rsidRDefault="00192A58" w:rsidP="00192A58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sz w:val="18"/>
              </w:rPr>
            </w:pPr>
          </w:p>
        </w:tc>
        <w:tc>
          <w:tcPr>
            <w:tcW w:w="1841" w:type="dxa"/>
            <w:gridSpan w:val="2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0FB542F1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58" w:type="dxa"/>
            <w:gridSpan w:val="2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7D5E3E7" w14:textId="77777777" w:rsidR="00192A58" w:rsidRPr="00455EF3" w:rsidRDefault="00192A58" w:rsidP="00192A5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192A58" w:rsidRPr="00455EF3" w14:paraId="5F862EEB" w14:textId="77777777" w:rsidTr="002C1D6D">
        <w:trPr>
          <w:trHeight w:hRule="exact" w:val="336"/>
        </w:trPr>
        <w:tc>
          <w:tcPr>
            <w:tcW w:w="10632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95959" w:themeFill="text1" w:themeFillTint="A6"/>
          </w:tcPr>
          <w:p w14:paraId="241F7412" w14:textId="77777777" w:rsidR="00192A58" w:rsidRPr="002C1D6D" w:rsidRDefault="00192A58" w:rsidP="00192A58">
            <w:pPr>
              <w:pStyle w:val="TableParagraph"/>
              <w:rPr>
                <w:rFonts w:ascii="Gill Sans MT" w:hAnsi="Gill Sans MT"/>
                <w:b/>
                <w:color w:val="FFFFFF" w:themeColor="background1"/>
                <w:sz w:val="28"/>
              </w:rPr>
            </w:pPr>
            <w:r>
              <w:rPr>
                <w:rFonts w:ascii="Gill Sans MT" w:hAnsi="Gill Sans MT"/>
                <w:b/>
                <w:color w:val="FFFFFF" w:themeColor="background1"/>
                <w:sz w:val="28"/>
              </w:rPr>
              <w:t>DATOS BIOGRÁFICOS</w:t>
            </w:r>
          </w:p>
          <w:p w14:paraId="65B4AE0E" w14:textId="77777777" w:rsidR="00192A58" w:rsidRPr="002D6774" w:rsidRDefault="00192A58" w:rsidP="00192A58">
            <w:pPr>
              <w:pStyle w:val="TableParagraph"/>
              <w:spacing w:before="108"/>
              <w:rPr>
                <w:rFonts w:ascii="Gill Sans MT" w:hAnsi="Gill Sans MT"/>
                <w:b/>
                <w:sz w:val="32"/>
              </w:rPr>
            </w:pPr>
          </w:p>
        </w:tc>
      </w:tr>
      <w:tr w:rsidR="00192A58" w:rsidRPr="00455EF3" w14:paraId="356C9213" w14:textId="77777777" w:rsidTr="00192A58">
        <w:trPr>
          <w:trHeight w:hRule="exact" w:val="454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2D36D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9"/>
              <w:rPr>
                <w:rFonts w:ascii="Gill Sans MT" w:eastAsia="Arial" w:hAnsi="Gill Sans MT" w:cs="Arial"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Nombre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35BF37" w14:textId="77777777" w:rsidR="00192A58" w:rsidRPr="002D6774" w:rsidRDefault="00192A58" w:rsidP="00192A58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F54073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9"/>
              <w:rPr>
                <w:rFonts w:ascii="Gill Sans MT" w:eastAsia="Arial" w:hAnsi="Gill Sans MT" w:cs="Arial"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Segundo nombre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B660B5" w14:textId="77777777" w:rsidR="00192A58" w:rsidRPr="002D6774" w:rsidRDefault="00192A58" w:rsidP="00192A58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sz w:val="18"/>
                <w:szCs w:val="18"/>
              </w:rPr>
            </w:pPr>
          </w:p>
        </w:tc>
        <w:tc>
          <w:tcPr>
            <w:tcW w:w="185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A8E3EE" w14:textId="77777777" w:rsidR="00192A58" w:rsidRPr="00455EF3" w:rsidRDefault="00192A58" w:rsidP="00192A58">
            <w:pPr>
              <w:pStyle w:val="TableParagraph"/>
              <w:numPr>
                <w:ilvl w:val="0"/>
                <w:numId w:val="7"/>
              </w:numPr>
              <w:spacing w:before="29"/>
              <w:ind w:left="281" w:hanging="252"/>
              <w:rPr>
                <w:rFonts w:ascii="Gill Sans MT" w:eastAsia="Arial" w:hAnsi="Gill Sans MT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Apellido</w:t>
            </w:r>
          </w:p>
        </w:tc>
        <w:tc>
          <w:tcPr>
            <w:tcW w:w="18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D1C1F" w14:textId="77777777" w:rsidR="00192A58" w:rsidRPr="00455EF3" w:rsidRDefault="00192A58" w:rsidP="00192A58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</w:tr>
      <w:tr w:rsidR="00192A58" w:rsidRPr="00455EF3" w14:paraId="0D33A03A" w14:textId="77777777" w:rsidTr="00192A58">
        <w:trPr>
          <w:trHeight w:val="357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2CC150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9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Fecha de nacimiento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00EECE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</w:rPr>
              <w:t>DD/MM/AAAA</w:t>
            </w:r>
          </w:p>
        </w:tc>
        <w:tc>
          <w:tcPr>
            <w:tcW w:w="156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D63F63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Edad (cuando se abrió el caso) </w:t>
            </w:r>
          </w:p>
        </w:tc>
        <w:tc>
          <w:tcPr>
            <w:tcW w:w="1136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4A77AE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857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DE2954" w14:textId="77777777" w:rsidR="00192A58" w:rsidRPr="00455EF3" w:rsidRDefault="00192A58" w:rsidP="00192A58">
            <w:pPr>
              <w:pStyle w:val="ListParagraph"/>
              <w:numPr>
                <w:ilvl w:val="0"/>
                <w:numId w:val="7"/>
              </w:num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dad actual</w:t>
            </w:r>
          </w:p>
        </w:tc>
        <w:tc>
          <w:tcPr>
            <w:tcW w:w="184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E42A32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92A58" w:rsidRPr="00455EF3" w14:paraId="5ED41FD8" w14:textId="77777777" w:rsidTr="00192A58">
        <w:trPr>
          <w:trHeight w:hRule="exact" w:val="354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967F4E" w14:textId="77777777" w:rsidR="00192A58" w:rsidRPr="002D6774" w:rsidRDefault="00192A58" w:rsidP="00192A58">
            <w:pPr>
              <w:pStyle w:val="TableParagraph"/>
              <w:spacing w:before="23"/>
              <w:ind w:left="392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¿Se estima la edad?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995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  <w:r w:rsidRPr="002D6774">
              <w:rPr>
                <w:rFonts w:ascii="Gill Sans MT" w:hAnsi="Gill Sans MT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18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18"/>
              </w:rPr>
            </w:r>
            <w:r w:rsidR="001D11E7">
              <w:rPr>
                <w:rFonts w:ascii="Gill Sans MT" w:hAnsi="Gill Sans MT"/>
                <w:sz w:val="18"/>
              </w:rPr>
              <w:fldChar w:fldCharType="separate"/>
            </w:r>
            <w:r w:rsidRPr="002D6774">
              <w:rPr>
                <w:rFonts w:ascii="Gill Sans MT" w:hAnsi="Gill Sans MT"/>
                <w:sz w:val="18"/>
              </w:rPr>
              <w:fldChar w:fldCharType="end"/>
            </w:r>
            <w:r>
              <w:rPr>
                <w:rFonts w:ascii="Gill Sans MT" w:hAnsi="Gill Sans MT"/>
                <w:sz w:val="18"/>
              </w:rPr>
              <w:t xml:space="preserve"> SÍ </w:t>
            </w:r>
            <w:r w:rsidRPr="002D6774">
              <w:rPr>
                <w:rFonts w:ascii="Gill Sans MT" w:hAnsi="Gill Sans MT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18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18"/>
              </w:rPr>
            </w:r>
            <w:r w:rsidR="001D11E7">
              <w:rPr>
                <w:rFonts w:ascii="Gill Sans MT" w:hAnsi="Gill Sans MT"/>
                <w:sz w:val="18"/>
              </w:rPr>
              <w:fldChar w:fldCharType="separate"/>
            </w:r>
            <w:r w:rsidRPr="002D6774">
              <w:rPr>
                <w:rFonts w:ascii="Gill Sans MT" w:hAnsi="Gill Sans MT"/>
                <w:sz w:val="18"/>
              </w:rPr>
              <w:fldChar w:fldCharType="end"/>
            </w:r>
            <w:r>
              <w:rPr>
                <w:rFonts w:ascii="Gill Sans MT" w:hAnsi="Gill Sans MT"/>
                <w:sz w:val="18"/>
              </w:rPr>
              <w:t xml:space="preserve"> NO</w:t>
            </w:r>
          </w:p>
          <w:p w14:paraId="75110672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314438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12D51C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  <w:tc>
          <w:tcPr>
            <w:tcW w:w="1857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8678EE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1842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D9E933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92A58" w:rsidRPr="00455EF3" w14:paraId="54E5BF1A" w14:textId="77777777" w:rsidTr="00192A58">
        <w:trPr>
          <w:trHeight w:hRule="exact" w:val="508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D684E7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Género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B546D1" w14:textId="77777777" w:rsidR="00192A58" w:rsidRPr="002D6774" w:rsidRDefault="00192A58" w:rsidP="00E86B47">
            <w:pPr>
              <w:spacing w:after="0"/>
              <w:rPr>
                <w:rFonts w:ascii="Gill Sans MT" w:hAnsi="Gill Sans MT"/>
                <w:sz w:val="18"/>
                <w:szCs w:val="18"/>
              </w:rPr>
            </w:pPr>
            <w:r w:rsidRPr="002D6774">
              <w:rPr>
                <w:rFonts w:ascii="Gill Sans MT" w:hAnsi="Gill Sans MT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18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18"/>
              </w:rPr>
            </w:r>
            <w:r w:rsidR="001D11E7">
              <w:rPr>
                <w:rFonts w:ascii="Gill Sans MT" w:hAnsi="Gill Sans MT"/>
                <w:sz w:val="18"/>
              </w:rPr>
              <w:fldChar w:fldCharType="separate"/>
            </w:r>
            <w:r w:rsidRPr="002D6774">
              <w:rPr>
                <w:rFonts w:ascii="Gill Sans MT" w:hAnsi="Gill Sans MT"/>
                <w:sz w:val="18"/>
              </w:rPr>
              <w:fldChar w:fldCharType="end"/>
            </w:r>
            <w:r>
              <w:rPr>
                <w:rFonts w:ascii="Gill Sans MT" w:hAnsi="Gill Sans MT"/>
                <w:sz w:val="18"/>
              </w:rPr>
              <w:t xml:space="preserve"> Femenino </w:t>
            </w:r>
            <w:r w:rsidRPr="002D6774">
              <w:rPr>
                <w:rFonts w:ascii="Gill Sans MT" w:hAnsi="Gill Sans MT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18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18"/>
              </w:rPr>
            </w:r>
            <w:r w:rsidR="001D11E7">
              <w:rPr>
                <w:rFonts w:ascii="Gill Sans MT" w:hAnsi="Gill Sans MT"/>
                <w:sz w:val="18"/>
              </w:rPr>
              <w:fldChar w:fldCharType="separate"/>
            </w:r>
            <w:r w:rsidRPr="002D6774">
              <w:rPr>
                <w:rFonts w:ascii="Gill Sans MT" w:hAnsi="Gill Sans MT"/>
                <w:sz w:val="18"/>
              </w:rPr>
              <w:fldChar w:fldCharType="end"/>
            </w:r>
            <w:r>
              <w:rPr>
                <w:rFonts w:ascii="Gill Sans MT" w:hAnsi="Gill Sans MT"/>
                <w:sz w:val="18"/>
              </w:rPr>
              <w:t xml:space="preserve"> Masculino</w:t>
            </w:r>
          </w:p>
          <w:p w14:paraId="5F6AA2E8" w14:textId="77777777" w:rsidR="00192A58" w:rsidRPr="002D6774" w:rsidRDefault="00192A58" w:rsidP="00E86B47">
            <w:pPr>
              <w:spacing w:after="0"/>
              <w:rPr>
                <w:rFonts w:ascii="Gill Sans MT" w:hAnsi="Gill Sans MT"/>
                <w:sz w:val="18"/>
                <w:szCs w:val="18"/>
              </w:rPr>
            </w:pPr>
            <w:r w:rsidRPr="002D6774">
              <w:rPr>
                <w:rFonts w:ascii="Gill Sans MT" w:hAnsi="Gill Sans MT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18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18"/>
              </w:rPr>
            </w:r>
            <w:r w:rsidR="001D11E7">
              <w:rPr>
                <w:rFonts w:ascii="Gill Sans MT" w:hAnsi="Gill Sans MT"/>
                <w:sz w:val="18"/>
              </w:rPr>
              <w:fldChar w:fldCharType="separate"/>
            </w:r>
            <w:r w:rsidRPr="002D6774">
              <w:rPr>
                <w:rFonts w:ascii="Gill Sans MT" w:hAnsi="Gill Sans MT"/>
                <w:sz w:val="18"/>
              </w:rPr>
              <w:fldChar w:fldCharType="end"/>
            </w:r>
            <w:r>
              <w:rPr>
                <w:rFonts w:ascii="Gill Sans MT" w:hAnsi="Gill Sans MT"/>
                <w:sz w:val="18"/>
              </w:rPr>
              <w:t xml:space="preserve"> Otro</w:t>
            </w:r>
          </w:p>
          <w:p w14:paraId="18F8761A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D7726E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Lugar de nacimiento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4D952A" w14:textId="77777777" w:rsidR="00192A58" w:rsidRPr="002D6774" w:rsidRDefault="00192A58" w:rsidP="00192A58">
            <w:pPr>
              <w:rPr>
                <w:rFonts w:ascii="Gill Sans MT" w:hAnsi="Gill Sans MT"/>
                <w:b/>
                <w:sz w:val="18"/>
                <w:szCs w:val="18"/>
              </w:rPr>
            </w:pPr>
          </w:p>
        </w:tc>
        <w:tc>
          <w:tcPr>
            <w:tcW w:w="185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6056BC" w14:textId="77777777" w:rsidR="00192A58" w:rsidRPr="00455EF3" w:rsidRDefault="00192A58" w:rsidP="00192A58">
            <w:pPr>
              <w:pStyle w:val="ListParagraph"/>
              <w:numPr>
                <w:ilvl w:val="0"/>
                <w:numId w:val="7"/>
              </w:numPr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País de origen</w:t>
            </w:r>
          </w:p>
        </w:tc>
        <w:tc>
          <w:tcPr>
            <w:tcW w:w="18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EC221E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92A58" w:rsidRPr="00455EF3" w14:paraId="48A4598A" w14:textId="77777777" w:rsidTr="00192A58">
        <w:trPr>
          <w:trHeight w:hRule="exact" w:val="352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E118FF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Grupo étnico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88AC3B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4412C0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Religión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9015E3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</w:tr>
      <w:tr w:rsidR="00192A58" w:rsidRPr="00455EF3" w14:paraId="36D35F5F" w14:textId="77777777" w:rsidTr="00192A58">
        <w:trPr>
          <w:trHeight w:hRule="exact" w:val="388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0BE630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Estado civil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8A9E39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E4C1EE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Estado legal 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F09D67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</w:tr>
      <w:tr w:rsidR="00192A58" w:rsidRPr="00455EF3" w14:paraId="056FDF59" w14:textId="77777777" w:rsidTr="00192A58">
        <w:trPr>
          <w:trHeight w:hRule="exact" w:val="673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FE892A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Nombre del punto focal del grupo de registro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E0FF4D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AF0E29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Relación con el punto focal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BEDEA3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</w:tr>
      <w:tr w:rsidR="00192A58" w:rsidRPr="00455EF3" w14:paraId="0CF3C420" w14:textId="77777777" w:rsidTr="00192A58">
        <w:trPr>
          <w:trHeight w:hRule="exact" w:val="606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8126E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Nivel de educación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47C92D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FD7433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Idiomas hablados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5FB2DA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  <w:tc>
          <w:tcPr>
            <w:tcW w:w="1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5D255E" w14:textId="77777777" w:rsidR="00192A58" w:rsidRPr="00455EF3" w:rsidRDefault="00192A58" w:rsidP="00192A58">
            <w:pPr>
              <w:pStyle w:val="ListParagraph"/>
              <w:numPr>
                <w:ilvl w:val="0"/>
                <w:numId w:val="7"/>
              </w:num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Nacionalidades</w:t>
            </w:r>
          </w:p>
        </w:tc>
        <w:tc>
          <w:tcPr>
            <w:tcW w:w="213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6F6EA0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92A58" w:rsidRPr="00455EF3" w14:paraId="579D1F09" w14:textId="77777777" w:rsidTr="00192A58">
        <w:trPr>
          <w:trHeight w:hRule="exact" w:val="458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B7A47C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lastRenderedPageBreak/>
              <w:t xml:space="preserve">Detalles de contacto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2E3755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0DB5B0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Número de teléfono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FFD371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5F59DC" w14:textId="77777777" w:rsidR="00192A58" w:rsidRPr="00455EF3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Correo electrónico </w:t>
            </w:r>
          </w:p>
        </w:tc>
        <w:tc>
          <w:tcPr>
            <w:tcW w:w="213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073586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92A58" w:rsidRPr="00455EF3" w14:paraId="424B1FB7" w14:textId="77777777" w:rsidTr="00192A58">
        <w:trPr>
          <w:trHeight w:hRule="exact" w:val="523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BC6F71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Dirección actual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0C0D5A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692496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Fecha de huida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AD8819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</w:tr>
      <w:tr w:rsidR="00192A58" w:rsidRPr="00455EF3" w14:paraId="1A0E8A0A" w14:textId="77777777" w:rsidTr="00192A58">
        <w:trPr>
          <w:trHeight w:hRule="exact" w:val="550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0C9A41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Fecha de ingreso al </w:t>
            </w:r>
            <w:proofErr w:type="spellStart"/>
            <w:r>
              <w:rPr>
                <w:rFonts w:ascii="Gill Sans MT" w:hAnsi="Gill Sans MT"/>
                <w:b/>
                <w:sz w:val="18"/>
              </w:rPr>
              <w:t>CoA</w:t>
            </w:r>
            <w:proofErr w:type="spellEnd"/>
            <w:r>
              <w:rPr>
                <w:rFonts w:ascii="Gill Sans MT" w:hAnsi="Gill Sans MT"/>
                <w:b/>
                <w:sz w:val="18"/>
              </w:rPr>
              <w:t xml:space="preserve"> (país de asilo)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86833C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65638C" w14:textId="42B45F7B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Razones </w:t>
            </w:r>
            <w:r w:rsidR="00E829CF">
              <w:rPr>
                <w:rFonts w:ascii="Gill Sans MT" w:hAnsi="Gill Sans MT"/>
                <w:b/>
                <w:sz w:val="18"/>
              </w:rPr>
              <w:t xml:space="preserve">de </w:t>
            </w:r>
            <w:r w:rsidR="00DC0760">
              <w:rPr>
                <w:rFonts w:ascii="Gill Sans MT" w:hAnsi="Gill Sans MT"/>
                <w:b/>
                <w:sz w:val="18"/>
              </w:rPr>
              <w:t xml:space="preserve">huida 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A8C807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</w:tr>
      <w:tr w:rsidR="00192A58" w:rsidRPr="00455EF3" w14:paraId="6ED6953B" w14:textId="77777777" w:rsidTr="00192A58">
        <w:trPr>
          <w:trHeight w:hRule="exact" w:val="578"/>
        </w:trPr>
        <w:tc>
          <w:tcPr>
            <w:tcW w:w="20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D25EC6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País de registro  </w:t>
            </w:r>
          </w:p>
        </w:tc>
        <w:tc>
          <w:tcPr>
            <w:tcW w:w="2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AB429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E67C0" w14:textId="77777777" w:rsidR="00192A58" w:rsidRPr="002D6774" w:rsidRDefault="00192A58" w:rsidP="00192A58">
            <w:pPr>
              <w:pStyle w:val="TableParagraph"/>
              <w:numPr>
                <w:ilvl w:val="0"/>
                <w:numId w:val="7"/>
              </w:numPr>
              <w:spacing w:before="23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País de asilo </w:t>
            </w:r>
          </w:p>
        </w:tc>
        <w:tc>
          <w:tcPr>
            <w:tcW w:w="483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E4F2F4D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</w:tr>
    </w:tbl>
    <w:p w14:paraId="5877C42D" w14:textId="6824909D" w:rsidR="001B3BF8" w:rsidRDefault="001B3BF8" w:rsidP="001B3BF8">
      <w:pPr>
        <w:rPr>
          <w:rFonts w:asciiTheme="minorHAnsi" w:hAnsiTheme="minorHAnsi"/>
          <w:i/>
          <w:sz w:val="20"/>
          <w:szCs w:val="20"/>
        </w:rPr>
      </w:pPr>
    </w:p>
    <w:tbl>
      <w:tblPr>
        <w:tblW w:w="10632" w:type="dxa"/>
        <w:tblInd w:w="-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2"/>
        <w:gridCol w:w="23"/>
        <w:gridCol w:w="1620"/>
        <w:gridCol w:w="1867"/>
        <w:gridCol w:w="3290"/>
      </w:tblGrid>
      <w:tr w:rsidR="00192A58" w:rsidRPr="002D6774" w14:paraId="5E314664" w14:textId="77777777" w:rsidTr="002C1D6D">
        <w:trPr>
          <w:trHeight w:hRule="exact" w:val="420"/>
        </w:trPr>
        <w:tc>
          <w:tcPr>
            <w:tcW w:w="1063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595959" w:themeFill="text1" w:themeFillTint="A6"/>
          </w:tcPr>
          <w:p w14:paraId="7579D6C5" w14:textId="3FE4034E" w:rsidR="00192A58" w:rsidRPr="002D6774" w:rsidRDefault="002C1D6D" w:rsidP="00192A58">
            <w:pPr>
              <w:rPr>
                <w:rFonts w:ascii="Gill Sans MT" w:hAnsi="Gill Sans MT"/>
                <w:b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 w:themeColor="background1"/>
                <w:sz w:val="28"/>
              </w:rPr>
              <w:t>Información del padre/madre/persona cuidadora habitual</w:t>
            </w:r>
            <w:r w:rsidR="00192A58" w:rsidRPr="00404A83">
              <w:rPr>
                <w:rStyle w:val="FootnoteReference"/>
                <w:rFonts w:asciiTheme="minorHAnsi" w:hAnsiTheme="minorHAnsi"/>
                <w:i/>
                <w:color w:val="FFFFFF" w:themeColor="background1"/>
                <w:sz w:val="20"/>
                <w:szCs w:val="20"/>
              </w:rPr>
              <w:footnoteReference w:id="1"/>
            </w:r>
          </w:p>
        </w:tc>
      </w:tr>
      <w:tr w:rsidR="00192A58" w:rsidRPr="00455EF3" w14:paraId="1A86F7DA" w14:textId="77777777" w:rsidTr="007B0E37">
        <w:trPr>
          <w:trHeight w:hRule="exact" w:val="295"/>
        </w:trPr>
        <w:tc>
          <w:tcPr>
            <w:tcW w:w="3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6649DD" w14:textId="7800B258" w:rsidR="00192A58" w:rsidRPr="002D6774" w:rsidRDefault="00192A58" w:rsidP="00192A58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Padre/madre 1</w:t>
            </w:r>
          </w:p>
        </w:tc>
        <w:tc>
          <w:tcPr>
            <w:tcW w:w="351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262C6D77" w14:textId="0DD09D48" w:rsidR="00192A58" w:rsidRPr="002D6774" w:rsidRDefault="00192A58" w:rsidP="00192A58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Padre/madre 2</w:t>
            </w:r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04154" w14:textId="77777777" w:rsidR="00192A58" w:rsidRPr="00455EF3" w:rsidRDefault="00192A58" w:rsidP="00192A58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ersona cuidadora habitual</w:t>
            </w:r>
          </w:p>
        </w:tc>
      </w:tr>
      <w:tr w:rsidR="00192A58" w:rsidRPr="00455EF3" w14:paraId="1184602B" w14:textId="77777777" w:rsidTr="007B0E37">
        <w:trPr>
          <w:trHeight w:hRule="exact" w:val="720"/>
        </w:trPr>
        <w:tc>
          <w:tcPr>
            <w:tcW w:w="3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DF32D9" w14:textId="79F2242E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</w:rPr>
              <w:t>Nombre</w:t>
            </w:r>
            <w:r w:rsidR="00DC0760">
              <w:rPr>
                <w:rFonts w:ascii="Gill Sans MT" w:hAnsi="Gill Sans MT"/>
                <w:b/>
                <w:sz w:val="18"/>
              </w:rPr>
              <w:t xml:space="preserve"> y apellido</w:t>
            </w:r>
          </w:p>
        </w:tc>
        <w:tc>
          <w:tcPr>
            <w:tcW w:w="351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7BAE81B3" w14:textId="15780E7B" w:rsidR="00192A58" w:rsidRPr="002D6774" w:rsidRDefault="00192A58" w:rsidP="00192A58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Nombre </w:t>
            </w:r>
            <w:r w:rsidR="00DC0760">
              <w:rPr>
                <w:rFonts w:ascii="Gill Sans MT" w:hAnsi="Gill Sans MT"/>
                <w:b/>
                <w:sz w:val="18"/>
              </w:rPr>
              <w:t xml:space="preserve">y apellido </w:t>
            </w:r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AC2E" w14:textId="242EFFFA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ombre </w:t>
            </w:r>
            <w:r w:rsidR="00DC0760"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y apellido </w:t>
            </w:r>
          </w:p>
        </w:tc>
      </w:tr>
      <w:tr w:rsidR="00192A58" w:rsidRPr="00455EF3" w14:paraId="73A97A3F" w14:textId="77777777" w:rsidTr="007B0E37">
        <w:trPr>
          <w:trHeight w:hRule="exact" w:val="578"/>
        </w:trPr>
        <w:tc>
          <w:tcPr>
            <w:tcW w:w="3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6A040D" w14:textId="77777777" w:rsidR="00192A58" w:rsidRPr="002D6774" w:rsidRDefault="00192A58" w:rsidP="00192A58">
            <w:pPr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</w:rPr>
              <w:t>Fecha de nacimiento</w:t>
            </w:r>
          </w:p>
        </w:tc>
        <w:tc>
          <w:tcPr>
            <w:tcW w:w="351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42A2390" w14:textId="77777777" w:rsidR="00192A58" w:rsidRPr="002D6774" w:rsidRDefault="00192A58" w:rsidP="00192A58">
            <w:pPr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</w:rPr>
              <w:t>Fecha de nacimiento</w:t>
            </w:r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3809" w14:textId="77777777" w:rsidR="00192A58" w:rsidRPr="00455EF3" w:rsidRDefault="00192A58" w:rsidP="00192A58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Fecha de nacimiento</w:t>
            </w:r>
          </w:p>
        </w:tc>
      </w:tr>
      <w:tr w:rsidR="00192A58" w:rsidRPr="00455EF3" w14:paraId="7120446C" w14:textId="77777777" w:rsidTr="007B0E37">
        <w:trPr>
          <w:trHeight w:hRule="exact" w:val="271"/>
        </w:trPr>
        <w:tc>
          <w:tcPr>
            <w:tcW w:w="3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C3BFF1" w14:textId="77777777" w:rsidR="00192A58" w:rsidRPr="002D6774" w:rsidRDefault="00192A58" w:rsidP="00192A58">
            <w:pPr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</w:rPr>
              <w:t xml:space="preserve">¿Fallecido?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SÍ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O</w:t>
            </w:r>
          </w:p>
        </w:tc>
        <w:tc>
          <w:tcPr>
            <w:tcW w:w="351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3BA76089" w14:textId="77777777" w:rsidR="00192A58" w:rsidRPr="002D6774" w:rsidRDefault="00192A58" w:rsidP="00192A58">
            <w:pPr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</w:rPr>
              <w:t xml:space="preserve">¿Fallecido?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SÍ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O</w:t>
            </w:r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3566" w14:textId="77777777" w:rsidR="00192A58" w:rsidRPr="00455EF3" w:rsidRDefault="00192A58" w:rsidP="00192A58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¿Fallecid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</w:tr>
      <w:tr w:rsidR="00192A58" w:rsidRPr="00455EF3" w14:paraId="273902F5" w14:textId="77777777" w:rsidTr="007B0E37">
        <w:trPr>
          <w:trHeight w:hRule="exact" w:val="1682"/>
        </w:trPr>
        <w:tc>
          <w:tcPr>
            <w:tcW w:w="3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EDD02D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¿Actualmente en contacto?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SÍ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O</w:t>
            </w:r>
          </w:p>
          <w:p w14:paraId="275852BF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Número de teléfono:</w:t>
            </w:r>
          </w:p>
          <w:p w14:paraId="026B41BB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Ubicación actual - País:</w:t>
            </w:r>
          </w:p>
          <w:p w14:paraId="67C55C54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</w:p>
          <w:p w14:paraId="1973E19B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Ubicación actual - Dirección:</w:t>
            </w:r>
          </w:p>
          <w:p w14:paraId="0DA2AEAF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</w:p>
          <w:p w14:paraId="35142BF8" w14:textId="77777777" w:rsidR="00192A58" w:rsidRPr="002D6774" w:rsidRDefault="00192A58" w:rsidP="00192A58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351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1E78C01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b/>
                <w:sz w:val="18"/>
              </w:rPr>
              <w:t xml:space="preserve">¿Actualmente en contacto?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SÍ </w:t>
            </w: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O</w:t>
            </w:r>
          </w:p>
          <w:p w14:paraId="0AF2E413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Número de teléfono:</w:t>
            </w:r>
          </w:p>
          <w:p w14:paraId="23245AFC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Ubicación actual - País:</w:t>
            </w:r>
          </w:p>
          <w:p w14:paraId="44C34439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</w:p>
          <w:p w14:paraId="121D0DE9" w14:textId="77777777" w:rsidR="00192A58" w:rsidRPr="002D6774" w:rsidRDefault="00192A58" w:rsidP="00192A58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Ubicación actual - Dirección:</w:t>
            </w:r>
          </w:p>
          <w:p w14:paraId="7FAB56E4" w14:textId="77777777" w:rsidR="00192A58" w:rsidRPr="002D6774" w:rsidRDefault="00192A58" w:rsidP="00192A58">
            <w:pPr>
              <w:rPr>
                <w:rFonts w:ascii="Gill Sans MT" w:hAnsi="Gill Sans MT"/>
              </w:rPr>
            </w:pPr>
          </w:p>
        </w:tc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C63C1" w14:textId="77777777" w:rsidR="007B0E37" w:rsidRDefault="00192A58" w:rsidP="00192A58">
            <w:pPr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¿Actualmente en contacto? </w:t>
            </w:r>
          </w:p>
          <w:p w14:paraId="6B317252" w14:textId="7EA3ED88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62FB999D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Número de teléfono:</w:t>
            </w:r>
          </w:p>
          <w:p w14:paraId="6941168A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País:</w:t>
            </w:r>
          </w:p>
          <w:p w14:paraId="010AABAA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11685215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Dirección:</w:t>
            </w:r>
          </w:p>
          <w:p w14:paraId="6A21A161" w14:textId="77777777" w:rsidR="00192A58" w:rsidRPr="00455EF3" w:rsidRDefault="00192A58" w:rsidP="00192A58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1B3BF8" w:rsidRPr="001B3BF8" w14:paraId="41696ECB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4647F072" w14:textId="7DFFC8F2" w:rsidR="001B3BF8" w:rsidRPr="001B3BF8" w:rsidRDefault="001B3BF8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Cuándo fue la última vez que viste a tu [</w:t>
            </w:r>
            <w:r>
              <w:rPr>
                <w:rFonts w:asciiTheme="minorHAnsi" w:hAnsiTheme="minorHAnsi"/>
                <w:i/>
                <w:sz w:val="20"/>
              </w:rPr>
              <w:t>padre/madre 1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50E02147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1B3BF8" w14:paraId="2777B0BB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04CC3EF6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2A981559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1B3BF8" w14:paraId="1A1F09AA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35C3AEA8" w14:textId="15669EE6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 crees que está ahora tu [p</w:t>
            </w:r>
            <w:r>
              <w:rPr>
                <w:rFonts w:asciiTheme="minorHAnsi" w:hAnsiTheme="minorHAnsi"/>
                <w:i/>
                <w:sz w:val="20"/>
              </w:rPr>
              <w:t>adre/madre 1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2F1029C4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1B3BF8" w14:paraId="1AF39D2E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3CCD6E50" w14:textId="10AC9851" w:rsidR="001B3BF8" w:rsidRPr="001B3BF8" w:rsidRDefault="001B3BF8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Cuándo fue la última vez que viste a tu [</w:t>
            </w:r>
            <w:r>
              <w:rPr>
                <w:rFonts w:asciiTheme="minorHAnsi" w:hAnsiTheme="minorHAnsi"/>
                <w:i/>
                <w:sz w:val="20"/>
              </w:rPr>
              <w:t>padre/madre 2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300DC2B6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1B3BF8" w14:paraId="1BF71E1B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0EE1B81E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0461188A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1B3BF8" w14:paraId="1F7967E4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724ABF95" w14:textId="4908298B" w:rsidR="001B3BF8" w:rsidRPr="001B3BF8" w:rsidRDefault="001B3BF8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 crees que está ahora tu [p</w:t>
            </w:r>
            <w:r>
              <w:rPr>
                <w:rFonts w:asciiTheme="minorHAnsi" w:hAnsiTheme="minorHAnsi"/>
                <w:i/>
                <w:sz w:val="20"/>
              </w:rPr>
              <w:t>adre/madre 2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38A4A5CC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86B47" w:rsidRPr="001B3BF8" w14:paraId="38DD4D8A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6DF6953B" w14:textId="0E8F2867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Cuándo fue la última vez que viste a tu [persona c</w:t>
            </w:r>
            <w:r>
              <w:rPr>
                <w:rFonts w:asciiTheme="minorHAnsi" w:hAnsiTheme="minorHAnsi"/>
                <w:i/>
                <w:sz w:val="20"/>
              </w:rPr>
              <w:t>uidadora habitual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27C7D905" w14:textId="77777777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86B47" w:rsidRPr="001B3BF8" w14:paraId="7D3F41E3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53A92B42" w14:textId="48E8CC5D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1BED64C3" w14:textId="77777777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86B47" w:rsidRPr="001B3BF8" w14:paraId="6E2D12FD" w14:textId="77777777" w:rsidTr="007B0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32" w:type="dxa"/>
            <w:shd w:val="clear" w:color="auto" w:fill="auto"/>
          </w:tcPr>
          <w:p w14:paraId="46B13963" w14:textId="2D53332C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Dónde cree que está ahora tu [persona c</w:t>
            </w:r>
            <w:r>
              <w:rPr>
                <w:rFonts w:asciiTheme="minorHAnsi" w:hAnsiTheme="minorHAnsi"/>
                <w:i/>
                <w:sz w:val="20"/>
              </w:rPr>
              <w:t>uidadora habitual</w:t>
            </w:r>
            <w:r>
              <w:rPr>
                <w:rFonts w:asciiTheme="minorHAnsi" w:hAnsiTheme="minorHAnsi"/>
                <w:sz w:val="20"/>
              </w:rPr>
              <w:t>]?</w:t>
            </w:r>
          </w:p>
        </w:tc>
        <w:tc>
          <w:tcPr>
            <w:tcW w:w="6800" w:type="dxa"/>
            <w:gridSpan w:val="4"/>
            <w:shd w:val="clear" w:color="auto" w:fill="auto"/>
          </w:tcPr>
          <w:p w14:paraId="17F35C6A" w14:textId="77777777" w:rsidR="00E86B47" w:rsidRPr="001B3BF8" w:rsidRDefault="00E86B47" w:rsidP="00E86B47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86B47" w:rsidRPr="001B3BF8" w14:paraId="1BD36FBA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29"/>
        </w:trPr>
        <w:tc>
          <w:tcPr>
            <w:tcW w:w="10632" w:type="dxa"/>
            <w:gridSpan w:val="5"/>
            <w:shd w:val="clear" w:color="auto" w:fill="D9D9D9" w:themeFill="background1" w:themeFillShade="D9"/>
          </w:tcPr>
          <w:p w14:paraId="19A64C8D" w14:textId="41EF6024" w:rsidR="00E86B47" w:rsidRPr="001B3BF8" w:rsidRDefault="00E86B47" w:rsidP="00E86B47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8"/>
              </w:rPr>
              <w:lastRenderedPageBreak/>
              <w:t>OTROS MIEMBROS DE LA FAMILIA</w:t>
            </w:r>
          </w:p>
        </w:tc>
      </w:tr>
      <w:tr w:rsidR="001B3BF8" w:rsidRPr="00D92110" w14:paraId="4B759E4F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223352B5" w14:textId="4FB01478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Nombre</w:t>
            </w:r>
            <w:r w:rsidR="00B75F72">
              <w:rPr>
                <w:rFonts w:asciiTheme="minorHAnsi" w:hAnsiTheme="minorHAnsi"/>
                <w:sz w:val="20"/>
              </w:rPr>
              <w:t xml:space="preserve"> y apellido</w:t>
            </w:r>
          </w:p>
        </w:tc>
        <w:tc>
          <w:tcPr>
            <w:tcW w:w="1620" w:type="dxa"/>
            <w:shd w:val="clear" w:color="auto" w:fill="auto"/>
          </w:tcPr>
          <w:p w14:paraId="25F8A1F4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Edad/Sexo</w:t>
            </w:r>
          </w:p>
        </w:tc>
        <w:tc>
          <w:tcPr>
            <w:tcW w:w="5157" w:type="dxa"/>
            <w:gridSpan w:val="2"/>
            <w:shd w:val="clear" w:color="auto" w:fill="auto"/>
          </w:tcPr>
          <w:p w14:paraId="4E69C9F5" w14:textId="1492A341" w:rsidR="001B3BF8" w:rsidRPr="001B3BF8" w:rsidRDefault="005A1F7F" w:rsidP="005D6FC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Ubicación </w:t>
            </w:r>
            <w:r w:rsidR="001B3BF8">
              <w:rPr>
                <w:rFonts w:asciiTheme="minorHAnsi" w:hAnsiTheme="minorHAnsi"/>
                <w:sz w:val="20"/>
              </w:rPr>
              <w:t>actual</w:t>
            </w:r>
          </w:p>
        </w:tc>
      </w:tr>
      <w:tr w:rsidR="001B3BF8" w:rsidRPr="00D92110" w14:paraId="5EA25C7A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7A472286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604691E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57" w:type="dxa"/>
            <w:gridSpan w:val="2"/>
            <w:shd w:val="clear" w:color="auto" w:fill="auto"/>
          </w:tcPr>
          <w:p w14:paraId="42414FE2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2B52363D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15C2AA2F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8079C32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57" w:type="dxa"/>
            <w:gridSpan w:val="2"/>
            <w:shd w:val="clear" w:color="auto" w:fill="auto"/>
          </w:tcPr>
          <w:p w14:paraId="0700232D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7B2B1F02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0BF7812E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1236BF9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57" w:type="dxa"/>
            <w:gridSpan w:val="2"/>
            <w:shd w:val="clear" w:color="auto" w:fill="auto"/>
          </w:tcPr>
          <w:p w14:paraId="36F1F404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34BE90D4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40517C99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125D094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57" w:type="dxa"/>
            <w:gridSpan w:val="2"/>
            <w:shd w:val="clear" w:color="auto" w:fill="auto"/>
          </w:tcPr>
          <w:p w14:paraId="72BF6CD1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39A03820" w14:textId="77777777" w:rsidTr="00E86B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855" w:type="dxa"/>
            <w:gridSpan w:val="2"/>
            <w:shd w:val="clear" w:color="auto" w:fill="auto"/>
          </w:tcPr>
          <w:p w14:paraId="0DC6D515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FE945B9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57" w:type="dxa"/>
            <w:gridSpan w:val="2"/>
            <w:shd w:val="clear" w:color="auto" w:fill="auto"/>
          </w:tcPr>
          <w:p w14:paraId="53247B6F" w14:textId="77777777" w:rsidR="001B3BF8" w:rsidRPr="001B3BF8" w:rsidRDefault="001B3BF8" w:rsidP="005D6FC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5296058E" w14:textId="77777777" w:rsidR="001B3BF8" w:rsidRDefault="001B3BF8" w:rsidP="00714F9F">
      <w:pPr>
        <w:spacing w:after="0"/>
        <w:rPr>
          <w:u w:val="single"/>
        </w:rPr>
      </w:pPr>
    </w:p>
    <w:p w14:paraId="66C9A0C8" w14:textId="77777777" w:rsidR="00E86B47" w:rsidRDefault="00E86B47" w:rsidP="00714F9F">
      <w:pPr>
        <w:spacing w:after="0"/>
        <w:rPr>
          <w:u w:val="single"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98"/>
        <w:gridCol w:w="34"/>
      </w:tblGrid>
      <w:tr w:rsidR="001B3BF8" w:rsidRPr="00410563" w14:paraId="5E37167F" w14:textId="77777777" w:rsidTr="00404A83">
        <w:trPr>
          <w:gridAfter w:val="1"/>
          <w:wAfter w:w="34" w:type="dxa"/>
          <w:cantSplit/>
          <w:trHeight w:val="341"/>
        </w:trPr>
        <w:tc>
          <w:tcPr>
            <w:tcW w:w="10598" w:type="dxa"/>
            <w:shd w:val="clear" w:color="auto" w:fill="595959"/>
          </w:tcPr>
          <w:p w14:paraId="606001EF" w14:textId="69721C8A" w:rsidR="001B3BF8" w:rsidRPr="00260FEE" w:rsidRDefault="00194080" w:rsidP="00260FEE">
            <w:pPr>
              <w:spacing w:after="0" w:line="240" w:lineRule="auto"/>
              <w:rPr>
                <w:rFonts w:ascii="Gill Sans MT" w:hAnsi="Gill Sans MT"/>
                <w:b/>
                <w:color w:val="FFFFFF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/>
                <w:sz w:val="28"/>
              </w:rPr>
              <w:t>SECCIÓN 1: Historial de separación de la familia y necesidades de búsqueda</w:t>
            </w:r>
          </w:p>
        </w:tc>
      </w:tr>
      <w:tr w:rsidR="001B3BF8" w:rsidRPr="00D92110" w14:paraId="01613A13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0266FCD4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Cómo te separaste de tu familia? (Indique la hora, el lugar de la separación y las causas de la separación).  </w:t>
            </w:r>
          </w:p>
          <w:p w14:paraId="43FDF9B4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793C8E5D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09FDA08E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Por qué abandonaste tu país de origen? </w:t>
            </w:r>
          </w:p>
          <w:p w14:paraId="62051D29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5B194745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232E6D7D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Cómo viajaste a (nombre del país de asilo)?  (Indique el modo y ruta de viaje, nombres de las personas que lo asistieron y su relación con el/la menor separado/no acompañado) </w:t>
            </w:r>
          </w:p>
          <w:p w14:paraId="472B16DF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6E2A55D2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73D00F3C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Cuándo llegaste a (nombre del país de asilo)? </w:t>
            </w:r>
          </w:p>
          <w:p w14:paraId="0FE56397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68ABB863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692B3B71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Tienes parientes o amigos en (nombre del país de asilo)?  Si es así, proporcione nombre, relación.  </w:t>
            </w:r>
          </w:p>
          <w:p w14:paraId="3A945C75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B3BF8" w:rsidRPr="00D92110" w14:paraId="06ED37EA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1ECD9D89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Hay algo que te gustaría contar sobre tu huida? </w:t>
            </w:r>
          </w:p>
          <w:p w14:paraId="51215601" w14:textId="77777777" w:rsidR="001B3BF8" w:rsidRPr="001B3BF8" w:rsidRDefault="001B3BF8" w:rsidP="001B3BF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C163D" w:rsidRPr="00D92110" w14:paraId="0361B4F1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71641CAA" w14:textId="7BD8AAEA" w:rsidR="001C163D" w:rsidRPr="001C163D" w:rsidRDefault="001C163D" w:rsidP="00192A5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¿Te gustaría recibir ayuda para encontrar a algunos de tus familiares?  Si es así, anote a quién le gustaría buscar el niño o niña y toda información que él/ella tenga sobre la ubicación de sus familiares.  </w:t>
            </w:r>
          </w:p>
          <w:p w14:paraId="28ACAC7B" w14:textId="77777777" w:rsidR="001C163D" w:rsidRPr="001C163D" w:rsidRDefault="001C163D" w:rsidP="00192A5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    </w:t>
            </w:r>
          </w:p>
        </w:tc>
      </w:tr>
      <w:tr w:rsidR="001C163D" w:rsidRPr="00D92110" w14:paraId="5D0F980A" w14:textId="77777777" w:rsidTr="00404A83">
        <w:tblPrEx>
          <w:tblLook w:val="01E0" w:firstRow="1" w:lastRow="1" w:firstColumn="1" w:lastColumn="1" w:noHBand="0" w:noVBand="0"/>
        </w:tblPrEx>
        <w:tc>
          <w:tcPr>
            <w:tcW w:w="10632" w:type="dxa"/>
            <w:gridSpan w:val="2"/>
            <w:shd w:val="clear" w:color="auto" w:fill="auto"/>
          </w:tcPr>
          <w:p w14:paraId="56673540" w14:textId="00A33D90" w:rsidR="001C163D" w:rsidRPr="001C163D" w:rsidRDefault="001C163D" w:rsidP="00192A5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¿Se está realizando la búsqueda? Si es así, ¿qué agencia lo está haciendo? ¿Se lo mantiene informado al niño o niña sobre los resultados de la búsqueda? ¿Tiene necesidades adicionales?</w:t>
            </w:r>
          </w:p>
          <w:p w14:paraId="5072BED3" w14:textId="77777777" w:rsidR="001C163D" w:rsidRPr="001C163D" w:rsidRDefault="001C163D" w:rsidP="00192A5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  </w:t>
            </w:r>
          </w:p>
        </w:tc>
      </w:tr>
    </w:tbl>
    <w:p w14:paraId="32F6518F" w14:textId="77777777" w:rsidR="001C163D" w:rsidRDefault="001C163D" w:rsidP="00714F9F">
      <w:pPr>
        <w:spacing w:after="0"/>
        <w:rPr>
          <w:u w:val="single"/>
        </w:rPr>
      </w:pPr>
    </w:p>
    <w:p w14:paraId="2EA3A79A" w14:textId="77777777" w:rsidR="001C163D" w:rsidRPr="00410563" w:rsidRDefault="001C163D" w:rsidP="00714F9F">
      <w:pPr>
        <w:spacing w:after="0"/>
        <w:rPr>
          <w:u w:val="single"/>
        </w:rPr>
      </w:pPr>
    </w:p>
    <w:tbl>
      <w:tblPr>
        <w:tblW w:w="1056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7"/>
      </w:tblGrid>
      <w:tr w:rsidR="0089137C" w:rsidRPr="00410563" w14:paraId="4FC45828" w14:textId="77777777" w:rsidTr="00404A83">
        <w:trPr>
          <w:hidden/>
        </w:trPr>
        <w:tc>
          <w:tcPr>
            <w:tcW w:w="10567" w:type="dxa"/>
            <w:shd w:val="clear" w:color="auto" w:fill="auto"/>
          </w:tcPr>
          <w:p w14:paraId="7139C195" w14:textId="77777777" w:rsidR="0089137C" w:rsidRPr="00410563" w:rsidRDefault="0089137C" w:rsidP="002309BA">
            <w:pPr>
              <w:spacing w:after="0"/>
              <w:rPr>
                <w:vanish/>
                <w:u w:val="single"/>
              </w:rPr>
            </w:pPr>
          </w:p>
        </w:tc>
      </w:tr>
      <w:tr w:rsidR="0089137C" w:rsidRPr="00410563" w14:paraId="79C02E37" w14:textId="77777777" w:rsidTr="00404A83">
        <w:trPr>
          <w:hidden/>
        </w:trPr>
        <w:tc>
          <w:tcPr>
            <w:tcW w:w="10567" w:type="dxa"/>
            <w:shd w:val="clear" w:color="auto" w:fill="auto"/>
          </w:tcPr>
          <w:p w14:paraId="3A76C714" w14:textId="77777777" w:rsidR="0089137C" w:rsidRPr="00410563" w:rsidRDefault="0089137C" w:rsidP="002309BA">
            <w:pPr>
              <w:spacing w:after="0"/>
              <w:rPr>
                <w:vanish/>
                <w:u w:val="single"/>
              </w:rPr>
            </w:pPr>
          </w:p>
        </w:tc>
      </w:tr>
      <w:tr w:rsidR="0089137C" w:rsidRPr="00410563" w14:paraId="669FAC63" w14:textId="77777777" w:rsidTr="00404A83">
        <w:tblPrEx>
          <w:tblLook w:val="0000" w:firstRow="0" w:lastRow="0" w:firstColumn="0" w:lastColumn="0" w:noHBand="0" w:noVBand="0"/>
        </w:tblPrEx>
        <w:trPr>
          <w:hidden/>
        </w:trPr>
        <w:tc>
          <w:tcPr>
            <w:tcW w:w="10567" w:type="dxa"/>
            <w:shd w:val="clear" w:color="auto" w:fill="auto"/>
          </w:tcPr>
          <w:p w14:paraId="5CBA0005" w14:textId="77777777" w:rsidR="0089137C" w:rsidRPr="00410563" w:rsidRDefault="0089137C" w:rsidP="002309BA">
            <w:pPr>
              <w:spacing w:after="0"/>
              <w:rPr>
                <w:vanish/>
                <w:u w:val="single"/>
              </w:rPr>
            </w:pPr>
          </w:p>
        </w:tc>
      </w:tr>
      <w:tr w:rsidR="0089137C" w:rsidRPr="00410563" w14:paraId="5AB0A272" w14:textId="77777777" w:rsidTr="00404A83">
        <w:tblPrEx>
          <w:tblLook w:val="0000" w:firstRow="0" w:lastRow="0" w:firstColumn="0" w:lastColumn="0" w:noHBand="0" w:noVBand="0"/>
        </w:tblPrEx>
        <w:trPr>
          <w:hidden/>
        </w:trPr>
        <w:tc>
          <w:tcPr>
            <w:tcW w:w="10567" w:type="dxa"/>
            <w:tcBorders>
              <w:bottom w:val="single" w:sz="4" w:space="0" w:color="auto"/>
            </w:tcBorders>
            <w:shd w:val="clear" w:color="auto" w:fill="auto"/>
          </w:tcPr>
          <w:p w14:paraId="16A53360" w14:textId="77777777" w:rsidR="0089137C" w:rsidRPr="00410563" w:rsidRDefault="0089137C" w:rsidP="002309BA">
            <w:pPr>
              <w:spacing w:after="0"/>
              <w:rPr>
                <w:vanish/>
                <w:u w:val="single"/>
              </w:rPr>
            </w:pPr>
          </w:p>
        </w:tc>
      </w:tr>
      <w:tr w:rsidR="0089137C" w:rsidRPr="00410563" w14:paraId="6185AB1A" w14:textId="77777777" w:rsidTr="00404A83">
        <w:tblPrEx>
          <w:tblLook w:val="0000" w:firstRow="0" w:lastRow="0" w:firstColumn="0" w:lastColumn="0" w:noHBand="0" w:noVBand="0"/>
        </w:tblPrEx>
        <w:tc>
          <w:tcPr>
            <w:tcW w:w="10567" w:type="dxa"/>
            <w:shd w:val="clear" w:color="auto" w:fill="606060"/>
          </w:tcPr>
          <w:p w14:paraId="4554CE93" w14:textId="53D820B0" w:rsidR="0089137C" w:rsidRPr="00260FEE" w:rsidRDefault="00194080" w:rsidP="00632C29">
            <w:pPr>
              <w:spacing w:before="120" w:after="0"/>
              <w:rPr>
                <w:rFonts w:ascii="Gill Sans MT" w:hAnsi="Gill Sans MT"/>
                <w:b/>
                <w:color w:val="FFFFFF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/>
                <w:sz w:val="28"/>
              </w:rPr>
              <w:t>SECCIÓN 2: Arreglos para el cuidado y condiciones de vida</w:t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</w:p>
        </w:tc>
      </w:tr>
      <w:tr w:rsidR="0089137C" w:rsidRPr="00410563" w14:paraId="44CD3044" w14:textId="77777777" w:rsidTr="00404A83">
        <w:tblPrEx>
          <w:tblLook w:val="0000" w:firstRow="0" w:lastRow="0" w:firstColumn="0" w:lastColumn="0" w:noHBand="0" w:noVBand="0"/>
        </w:tblPrEx>
        <w:tc>
          <w:tcPr>
            <w:tcW w:w="10567" w:type="dxa"/>
            <w:shd w:val="clear" w:color="auto" w:fill="auto"/>
          </w:tcPr>
          <w:p w14:paraId="6001EC25" w14:textId="77777777" w:rsidR="0089137C" w:rsidRPr="00410563" w:rsidRDefault="0089137C" w:rsidP="00847A99">
            <w:pPr>
              <w:spacing w:after="0"/>
              <w:rPr>
                <w:i/>
                <w:vanish/>
              </w:rPr>
            </w:pPr>
            <w:r>
              <w:rPr>
                <w:i/>
              </w:rPr>
              <w:t xml:space="preserve">¿Puedes contarme sobre tu familia (la familia con la que vives)? </w:t>
            </w:r>
          </w:p>
        </w:tc>
      </w:tr>
      <w:tr w:rsidR="0089137C" w:rsidRPr="00410563" w14:paraId="3030908A" w14:textId="77777777" w:rsidTr="00404A83">
        <w:tblPrEx>
          <w:tblLook w:val="0000" w:firstRow="0" w:lastRow="0" w:firstColumn="0" w:lastColumn="0" w:noHBand="0" w:noVBand="0"/>
        </w:tblPrEx>
        <w:trPr>
          <w:hidden/>
        </w:trPr>
        <w:tc>
          <w:tcPr>
            <w:tcW w:w="10567" w:type="dxa"/>
            <w:shd w:val="clear" w:color="auto" w:fill="auto"/>
          </w:tcPr>
          <w:p w14:paraId="0EC17EF7" w14:textId="77777777" w:rsidR="0089137C" w:rsidRPr="00410563" w:rsidRDefault="0089137C" w:rsidP="002309BA">
            <w:pPr>
              <w:spacing w:after="0"/>
              <w:rPr>
                <w:vanish/>
              </w:rPr>
            </w:pPr>
          </w:p>
        </w:tc>
      </w:tr>
      <w:tr w:rsidR="0089137C" w:rsidRPr="00410563" w14:paraId="0ED8B448" w14:textId="77777777" w:rsidTr="00404A83">
        <w:tblPrEx>
          <w:tblLook w:val="0000" w:firstRow="0" w:lastRow="0" w:firstColumn="0" w:lastColumn="0" w:noHBand="0" w:noVBand="0"/>
        </w:tblPrEx>
        <w:trPr>
          <w:hidden/>
        </w:trPr>
        <w:tc>
          <w:tcPr>
            <w:tcW w:w="10567" w:type="dxa"/>
            <w:shd w:val="clear" w:color="auto" w:fill="auto"/>
          </w:tcPr>
          <w:p w14:paraId="5225CA8F" w14:textId="77777777" w:rsidR="0089137C" w:rsidRPr="00410563" w:rsidRDefault="0089137C" w:rsidP="002309BA">
            <w:pPr>
              <w:spacing w:after="0"/>
              <w:rPr>
                <w:vanish/>
                <w:sz w:val="4"/>
                <w:szCs w:val="4"/>
              </w:rPr>
            </w:pPr>
          </w:p>
        </w:tc>
      </w:tr>
    </w:tbl>
    <w:p w14:paraId="2A88E9F3" w14:textId="77777777" w:rsidR="002309BA" w:rsidRPr="00410563" w:rsidRDefault="002309BA" w:rsidP="002309BA">
      <w:pPr>
        <w:spacing w:after="0"/>
        <w:rPr>
          <w:vanish/>
        </w:rPr>
      </w:pPr>
    </w:p>
    <w:tbl>
      <w:tblPr>
        <w:tblW w:w="1056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37"/>
        <w:gridCol w:w="904"/>
        <w:gridCol w:w="1076"/>
        <w:gridCol w:w="810"/>
        <w:gridCol w:w="1350"/>
        <w:gridCol w:w="1350"/>
        <w:gridCol w:w="2340"/>
      </w:tblGrid>
      <w:tr w:rsidR="001F7746" w:rsidRPr="00410563" w14:paraId="1C4838EF" w14:textId="77777777" w:rsidTr="00404A83">
        <w:tc>
          <w:tcPr>
            <w:tcW w:w="10567" w:type="dxa"/>
            <w:gridSpan w:val="7"/>
            <w:shd w:val="clear" w:color="auto" w:fill="404040"/>
          </w:tcPr>
          <w:p w14:paraId="6183E72B" w14:textId="77777777" w:rsidR="00951B7F" w:rsidRPr="00410563" w:rsidRDefault="00194080" w:rsidP="001F7746">
            <w:pPr>
              <w:spacing w:after="0" w:line="240" w:lineRule="auto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/>
                <w:sz w:val="20"/>
              </w:rPr>
              <w:t xml:space="preserve">2a) Arreglos para el cuidado </w:t>
            </w:r>
          </w:p>
        </w:tc>
      </w:tr>
      <w:tr w:rsidR="001F7746" w:rsidRPr="00410563" w14:paraId="39AE0237" w14:textId="77777777" w:rsidTr="00404A83">
        <w:tc>
          <w:tcPr>
            <w:tcW w:w="10567" w:type="dxa"/>
            <w:gridSpan w:val="7"/>
            <w:shd w:val="clear" w:color="auto" w:fill="auto"/>
          </w:tcPr>
          <w:p w14:paraId="19BCFA46" w14:textId="77777777" w:rsidR="00951B7F" w:rsidRPr="00410563" w:rsidRDefault="00951B7F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Con quién vives actualmente? </w:t>
            </w:r>
            <w:r>
              <w:rPr>
                <w:sz w:val="20"/>
              </w:rPr>
              <w:t>Más de uno posible (complete la Parte F si el niño o niña no está acompañado por sus padres)</w:t>
            </w:r>
          </w:p>
          <w:p w14:paraId="01DA13EB" w14:textId="588DB86C" w:rsidR="00951B7F" w:rsidRPr="00410563" w:rsidRDefault="008F178D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amilia cercana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Hogar encabezado por una mujer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Persona cuidadora </w:t>
            </w:r>
            <w:r w:rsidR="00F7721D">
              <w:rPr>
                <w:sz w:val="20"/>
              </w:rPr>
              <w:t xml:space="preserve">adulto mayor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olo</w:t>
            </w:r>
          </w:p>
          <w:p w14:paraId="263AD299" w14:textId="5B2B7B9E" w:rsidR="00951B7F" w:rsidRPr="00410563" w:rsidRDefault="008F178D" w:rsidP="00260FE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amilia extendida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amilia de acogida                        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os niños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os:  </w:t>
            </w:r>
          </w:p>
        </w:tc>
      </w:tr>
      <w:tr w:rsidR="001F7746" w:rsidRPr="00410563" w14:paraId="12446442" w14:textId="77777777" w:rsidTr="00404A83">
        <w:tc>
          <w:tcPr>
            <w:tcW w:w="10567" w:type="dxa"/>
            <w:gridSpan w:val="7"/>
            <w:shd w:val="clear" w:color="auto" w:fill="auto"/>
          </w:tcPr>
          <w:p w14:paraId="6397BF29" w14:textId="3645AE19" w:rsidR="00951B7F" w:rsidRDefault="00951B7F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Cómo es tu relación con tu familia/las personas con las que vives? ¿Te gusta </w:t>
            </w:r>
            <w:r w:rsidR="009064EB">
              <w:rPr>
                <w:b/>
                <w:sz w:val="20"/>
              </w:rPr>
              <w:t>qu</w:t>
            </w:r>
            <w:r w:rsidR="000F78F4">
              <w:rPr>
                <w:b/>
                <w:sz w:val="20"/>
              </w:rPr>
              <w:t>edarte y estar</w:t>
            </w:r>
            <w:r w:rsidR="009064EB">
              <w:rPr>
                <w:b/>
                <w:sz w:val="20"/>
              </w:rPr>
              <w:t xml:space="preserve"> </w:t>
            </w:r>
            <w:r w:rsidR="000F78F4">
              <w:rPr>
                <w:b/>
                <w:sz w:val="20"/>
              </w:rPr>
              <w:t>con ellos</w:t>
            </w:r>
            <w:r>
              <w:rPr>
                <w:b/>
                <w:sz w:val="20"/>
              </w:rPr>
              <w:t>? (</w:t>
            </w:r>
            <w:r>
              <w:rPr>
                <w:sz w:val="20"/>
              </w:rPr>
              <w:t>Si se trata del cónyuge del niño o niña, pregunte sobre el tratamiento del cónyuge y la familia)</w:t>
            </w:r>
          </w:p>
          <w:p w14:paraId="4F8D772A" w14:textId="7A475187" w:rsidR="00D56641" w:rsidRDefault="00D56641" w:rsidP="00885D9D">
            <w:pPr>
              <w:spacing w:after="0" w:line="240" w:lineRule="auto"/>
              <w:rPr>
                <w:i/>
                <w:iCs/>
                <w:sz w:val="20"/>
                <w:szCs w:val="20"/>
                <w:u w:val="single"/>
              </w:rPr>
            </w:pPr>
            <w:r>
              <w:rPr>
                <w:i/>
                <w:sz w:val="20"/>
                <w:u w:val="single"/>
              </w:rPr>
              <w:t xml:space="preserve">Describa </w:t>
            </w:r>
            <w:r w:rsidR="001C2F29">
              <w:rPr>
                <w:i/>
                <w:sz w:val="20"/>
                <w:u w:val="single"/>
              </w:rPr>
              <w:t>los arreglos</w:t>
            </w:r>
            <w:r>
              <w:rPr>
                <w:i/>
                <w:sz w:val="20"/>
                <w:u w:val="single"/>
              </w:rPr>
              <w:t xml:space="preserve"> actual</w:t>
            </w:r>
            <w:r w:rsidR="00FF4384">
              <w:rPr>
                <w:i/>
                <w:sz w:val="20"/>
                <w:u w:val="single"/>
              </w:rPr>
              <w:t xml:space="preserve">es </w:t>
            </w:r>
            <w:r>
              <w:rPr>
                <w:i/>
                <w:sz w:val="20"/>
                <w:u w:val="single"/>
              </w:rPr>
              <w:t xml:space="preserve">para el cuidado desde el punto de vista del niño o niña, no es necesario citar al niño o niña (“el niño explicó que actualmente vive con…”). Sea </w:t>
            </w:r>
            <w:r w:rsidR="00FF4384">
              <w:rPr>
                <w:i/>
                <w:sz w:val="20"/>
                <w:u w:val="single"/>
              </w:rPr>
              <w:t>especifico</w:t>
            </w:r>
            <w:r>
              <w:rPr>
                <w:i/>
                <w:sz w:val="20"/>
                <w:u w:val="single"/>
              </w:rPr>
              <w:t xml:space="preserve">: ¿cuál es el vínculo familiar preciso entre el niño o niña y la persona cuidadora? ¿Desde cuándo se conocen? ¿Con qué frecuencia estuvieron en contacto antes de que el niño o niña fuera a vivir con él/ella? ¿Cómo era la relación antes? ¿Cómo es la relación ahora? ¿Cómo </w:t>
            </w:r>
            <w:r w:rsidR="000B257A">
              <w:rPr>
                <w:i/>
                <w:sz w:val="20"/>
                <w:u w:val="single"/>
              </w:rPr>
              <w:t xml:space="preserve">sostiene </w:t>
            </w:r>
            <w:r>
              <w:rPr>
                <w:i/>
                <w:sz w:val="20"/>
                <w:u w:val="single"/>
              </w:rPr>
              <w:t>al niño o niña la persona cuidadora? ¿Cocina para el niño o niña? ¿Comen juntos? ¿Juegan juntos? ¿La persona cuidadora le brinda apoyo cuando el niño o niña enfrenta problemas? ¿El niño o niña confía en la persona cuidadora? ¿El niño o niña quiere vivir con la persona cuidadora a largo plazo?</w:t>
            </w:r>
          </w:p>
          <w:p w14:paraId="012155FC" w14:textId="77777777" w:rsidR="00885D9D" w:rsidRPr="00D56641" w:rsidRDefault="00885D9D" w:rsidP="00885D9D">
            <w:pPr>
              <w:spacing w:after="0" w:line="240" w:lineRule="auto"/>
              <w:rPr>
                <w:i/>
                <w:iCs/>
                <w:sz w:val="20"/>
                <w:szCs w:val="20"/>
                <w:u w:val="single"/>
              </w:rPr>
            </w:pPr>
          </w:p>
          <w:p w14:paraId="76EC6236" w14:textId="77777777" w:rsidR="003604DC" w:rsidRDefault="003604DC" w:rsidP="00461088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  <w:p w14:paraId="65809E43" w14:textId="77777777" w:rsidR="007110F7" w:rsidRPr="00410563" w:rsidRDefault="007110F7" w:rsidP="00B50BD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F7746" w:rsidRPr="00410563" w14:paraId="531DA50F" w14:textId="77777777" w:rsidTr="00404A83">
        <w:tc>
          <w:tcPr>
            <w:tcW w:w="10567" w:type="dxa"/>
            <w:gridSpan w:val="7"/>
            <w:shd w:val="clear" w:color="auto" w:fill="auto"/>
          </w:tcPr>
          <w:p w14:paraId="3E40B2F1" w14:textId="1D0F92D1" w:rsidR="00951B7F" w:rsidRPr="00260FEE" w:rsidRDefault="00951B7F" w:rsidP="002309BA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En caso de que no haya una visita domiciliaria, pregúntele al niño o niña cómo describiría el lugar donde </w:t>
            </w:r>
            <w:r w:rsidR="00BF5113">
              <w:rPr>
                <w:b/>
                <w:sz w:val="20"/>
              </w:rPr>
              <w:t>está</w:t>
            </w:r>
            <w:r w:rsidR="001A7BE9">
              <w:rPr>
                <w:b/>
                <w:sz w:val="20"/>
              </w:rPr>
              <w:t xml:space="preserve"> viviendo</w:t>
            </w:r>
            <w:r>
              <w:rPr>
                <w:b/>
                <w:sz w:val="20"/>
              </w:rPr>
              <w:t xml:space="preserve">.  De lo contrario, complete con sus propias observaciones. </w:t>
            </w:r>
          </w:p>
        </w:tc>
      </w:tr>
      <w:tr w:rsidR="001F7746" w:rsidRPr="00410563" w14:paraId="2B20C335" w14:textId="77777777" w:rsidTr="00404A83">
        <w:tc>
          <w:tcPr>
            <w:tcW w:w="3641" w:type="dxa"/>
            <w:gridSpan w:val="2"/>
            <w:shd w:val="clear" w:color="auto" w:fill="auto"/>
          </w:tcPr>
          <w:p w14:paraId="335224AA" w14:textId="77777777" w:rsidR="00951B7F" w:rsidRPr="00410563" w:rsidRDefault="00951B7F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Si se realiza una visita domiciliaria </w:t>
            </w:r>
          </w:p>
          <w:p w14:paraId="71555D07" w14:textId="77777777" w:rsidR="00951B7F" w:rsidRPr="00410563" w:rsidRDefault="00951B7F" w:rsidP="005272E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Fecha: </w:t>
            </w:r>
            <w:r>
              <w:rPr>
                <w:sz w:val="20"/>
              </w:rPr>
              <w:t xml:space="preserve"> </w:t>
            </w:r>
          </w:p>
          <w:p w14:paraId="72DEDC7C" w14:textId="77777777" w:rsidR="00951B7F" w:rsidRPr="00410563" w:rsidRDefault="00951B7F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Observación del/de la entrevistadora sobre la vivienda:</w:t>
            </w:r>
          </w:p>
          <w:p w14:paraId="6ABD867E" w14:textId="77777777" w:rsidR="00951B7F" w:rsidRPr="00410563" w:rsidRDefault="00951B7F" w:rsidP="002309BA">
            <w:pPr>
              <w:spacing w:after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</w:rPr>
              <w:t xml:space="preserve">Cantidad de habitaciones: </w:t>
            </w:r>
          </w:p>
          <w:p w14:paraId="03DD7CF3" w14:textId="79802F9E" w:rsidR="00951B7F" w:rsidRPr="00410563" w:rsidRDefault="00951B7F" w:rsidP="002309BA">
            <w:pPr>
              <w:spacing w:after="0"/>
              <w:rPr>
                <w:sz w:val="20"/>
                <w:szCs w:val="20"/>
              </w:rPr>
            </w:pPr>
            <w:r>
              <w:rPr>
                <w:i/>
                <w:sz w:val="20"/>
              </w:rPr>
              <w:t xml:space="preserve">Cantidad </w:t>
            </w:r>
            <w:r w:rsidR="00C01240">
              <w:rPr>
                <w:i/>
                <w:sz w:val="20"/>
              </w:rPr>
              <w:t>y nombre</w:t>
            </w:r>
            <w:r>
              <w:rPr>
                <w:i/>
                <w:sz w:val="20"/>
              </w:rPr>
              <w:t xml:space="preserve"> de las personas que duermen en la misma habitación que el niño: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3236" w:type="dxa"/>
            <w:gridSpan w:val="3"/>
            <w:shd w:val="clear" w:color="auto" w:fill="auto"/>
          </w:tcPr>
          <w:p w14:paraId="630F1C57" w14:textId="77777777" w:rsidR="00951B7F" w:rsidRPr="00410563" w:rsidRDefault="00951B7F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>Qué tipo de alojamiento:</w:t>
            </w:r>
          </w:p>
          <w:p w14:paraId="55BF19EF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Casa/apartamento propio                                      </w:t>
            </w:r>
          </w:p>
          <w:p w14:paraId="1F52C7FC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amilia de acogida                                          </w:t>
            </w:r>
            <w:r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Casa/apartamento alquilado  </w:t>
            </w:r>
          </w:p>
          <w:p w14:paraId="45CEC013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Centro/alojamiento colectivo                                                                               </w:t>
            </w:r>
          </w:p>
          <w:p w14:paraId="27AB7537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Tienda (ITS o FTS)</w:t>
            </w:r>
          </w:p>
          <w:p w14:paraId="77BC906D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Garaje o edificio sin terminar</w:t>
            </w:r>
          </w:p>
          <w:p w14:paraId="17FD9073" w14:textId="77777777" w:rsidR="00951B7F" w:rsidRPr="00410563" w:rsidRDefault="008F178D" w:rsidP="00EF26F3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o (especificar)                                                   </w:t>
            </w:r>
          </w:p>
        </w:tc>
        <w:tc>
          <w:tcPr>
            <w:tcW w:w="3690" w:type="dxa"/>
            <w:gridSpan w:val="2"/>
            <w:shd w:val="clear" w:color="auto" w:fill="auto"/>
          </w:tcPr>
          <w:p w14:paraId="759B4026" w14:textId="77777777" w:rsidR="00951B7F" w:rsidRPr="00410563" w:rsidRDefault="00951B7F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Condiciones de la vivienda: </w:t>
            </w:r>
          </w:p>
          <w:p w14:paraId="5FF8F0BB" w14:textId="45AFBC7B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</w:t>
            </w:r>
            <w:r w:rsidR="009B226F">
              <w:rPr>
                <w:sz w:val="20"/>
              </w:rPr>
              <w:t>S</w:t>
            </w:r>
            <w:r w:rsidR="009B226F" w:rsidRPr="00343B08">
              <w:rPr>
                <w:sz w:val="20"/>
              </w:rPr>
              <w:t>obrepoblada</w:t>
            </w:r>
            <w:r w:rsidR="00343B08" w:rsidRPr="00343B08" w:rsidDel="00343B08">
              <w:rPr>
                <w:sz w:val="20"/>
              </w:rPr>
              <w:t xml:space="preserve">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rtículos peligrosos en el hogar </w:t>
            </w:r>
          </w:p>
          <w:p w14:paraId="6C382ABF" w14:textId="77777777" w:rsidR="00951B7F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ntihigiénica                                                   </w:t>
            </w:r>
          </w:p>
          <w:p w14:paraId="41CCC20B" w14:textId="77777777" w:rsidR="007110F7" w:rsidRDefault="008F178D" w:rsidP="007110F7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equipada adecuadamente para el clima</w:t>
            </w:r>
          </w:p>
          <w:p w14:paraId="673D061F" w14:textId="77777777" w:rsidR="00951B7F" w:rsidRPr="00410563" w:rsidRDefault="008F178D" w:rsidP="00EF26F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1B7F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a (especificar)                                                </w:t>
            </w:r>
          </w:p>
        </w:tc>
      </w:tr>
      <w:tr w:rsidR="001F7746" w:rsidRPr="00410563" w14:paraId="666B58EC" w14:textId="77777777" w:rsidTr="00404A83">
        <w:tc>
          <w:tcPr>
            <w:tcW w:w="10567" w:type="dxa"/>
            <w:gridSpan w:val="7"/>
            <w:shd w:val="clear" w:color="auto" w:fill="auto"/>
          </w:tcPr>
          <w:p w14:paraId="22ED89F8" w14:textId="77777777" w:rsidR="007B2267" w:rsidRPr="00410563" w:rsidRDefault="007B2267" w:rsidP="00714F9F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Otro (asistencia de alojamiento o </w:t>
            </w:r>
            <w:proofErr w:type="spellStart"/>
            <w:r>
              <w:rPr>
                <w:b/>
                <w:sz w:val="20"/>
              </w:rPr>
              <w:t>Wash</w:t>
            </w:r>
            <w:proofErr w:type="spellEnd"/>
            <w:r>
              <w:rPr>
                <w:b/>
                <w:sz w:val="20"/>
              </w:rPr>
              <w:t xml:space="preserve"> recibida, etc.)</w:t>
            </w:r>
          </w:p>
          <w:p w14:paraId="0DD2AE09" w14:textId="77777777" w:rsidR="007B2267" w:rsidRPr="00410563" w:rsidRDefault="007B2267" w:rsidP="00714F9F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1F7746" w:rsidRPr="00410563" w14:paraId="793E6779" w14:textId="77777777" w:rsidTr="00404A83">
        <w:tc>
          <w:tcPr>
            <w:tcW w:w="10567" w:type="dxa"/>
            <w:gridSpan w:val="7"/>
            <w:shd w:val="clear" w:color="auto" w:fill="606060"/>
          </w:tcPr>
          <w:p w14:paraId="3F3F44C7" w14:textId="77777777" w:rsidR="001F7746" w:rsidRPr="00410563" w:rsidRDefault="00194080" w:rsidP="00714F9F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color w:val="FFFFFF"/>
                <w:sz w:val="20"/>
              </w:rPr>
              <w:t xml:space="preserve">2b) Miembros de la familia que viven con el niño o niña </w:t>
            </w:r>
          </w:p>
        </w:tc>
      </w:tr>
      <w:tr w:rsidR="001F7746" w:rsidRPr="00410563" w14:paraId="30511163" w14:textId="77777777" w:rsidTr="00404A83">
        <w:tc>
          <w:tcPr>
            <w:tcW w:w="2737" w:type="dxa"/>
            <w:shd w:val="clear" w:color="auto" w:fill="auto"/>
          </w:tcPr>
          <w:p w14:paraId="6A147D59" w14:textId="77777777" w:rsidR="001F7746" w:rsidRPr="00410563" w:rsidRDefault="001F7746" w:rsidP="001F7746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Nombre completo</w:t>
            </w:r>
          </w:p>
          <w:p w14:paraId="2F19AADB" w14:textId="77777777" w:rsidR="001F7746" w:rsidRPr="00410563" w:rsidRDefault="001F7746" w:rsidP="00714F9F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06BC6024" w14:textId="77777777" w:rsidR="001F7746" w:rsidRPr="00410563" w:rsidRDefault="001F774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</w:rPr>
              <w:t>Relación con el niño o niña</w:t>
            </w:r>
          </w:p>
        </w:tc>
        <w:tc>
          <w:tcPr>
            <w:tcW w:w="810" w:type="dxa"/>
          </w:tcPr>
          <w:p w14:paraId="03C0EA9F" w14:textId="77777777" w:rsidR="001F7746" w:rsidRPr="00410563" w:rsidRDefault="001F7746" w:rsidP="001F7746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Sexo</w:t>
            </w:r>
          </w:p>
          <w:p w14:paraId="1AF58951" w14:textId="77777777" w:rsidR="001F7746" w:rsidRPr="00410563" w:rsidRDefault="001F774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</w:rPr>
              <w:t>(M/F)</w:t>
            </w:r>
          </w:p>
        </w:tc>
        <w:tc>
          <w:tcPr>
            <w:tcW w:w="1350" w:type="dxa"/>
          </w:tcPr>
          <w:p w14:paraId="58A19AB4" w14:textId="77777777" w:rsidR="001F7746" w:rsidRPr="00410563" w:rsidRDefault="001F774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</w:rPr>
              <w:t>Estado civil</w:t>
            </w:r>
          </w:p>
        </w:tc>
        <w:tc>
          <w:tcPr>
            <w:tcW w:w="1350" w:type="dxa"/>
          </w:tcPr>
          <w:p w14:paraId="4AB8C0A9" w14:textId="77777777" w:rsidR="001F7746" w:rsidRPr="00410563" w:rsidRDefault="001F774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</w:rPr>
              <w:t>Fecha de nacimiento/Edad</w:t>
            </w:r>
          </w:p>
        </w:tc>
        <w:tc>
          <w:tcPr>
            <w:tcW w:w="2340" w:type="dxa"/>
          </w:tcPr>
          <w:p w14:paraId="2CC3E1FF" w14:textId="77777777" w:rsidR="001F7746" w:rsidRPr="00410563" w:rsidRDefault="001F7746" w:rsidP="001F7746">
            <w:pPr>
              <w:spacing w:after="0" w:line="240" w:lineRule="auto"/>
              <w:jc w:val="center"/>
              <w:rPr>
                <w:sz w:val="20"/>
                <w:szCs w:val="20"/>
                <w:rtl/>
              </w:rPr>
            </w:pPr>
            <w:r>
              <w:rPr>
                <w:sz w:val="20"/>
              </w:rPr>
              <w:t>Necesidades específicas</w:t>
            </w:r>
          </w:p>
          <w:p w14:paraId="71C1BBDD" w14:textId="77777777" w:rsidR="001F7746" w:rsidRPr="00410563" w:rsidRDefault="001F774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1F7746" w:rsidRPr="00FD0DD8" w14:paraId="5183BBD1" w14:textId="77777777" w:rsidTr="00404A83">
        <w:tc>
          <w:tcPr>
            <w:tcW w:w="2737" w:type="dxa"/>
            <w:shd w:val="clear" w:color="auto" w:fill="auto"/>
          </w:tcPr>
          <w:p w14:paraId="3114BF6F" w14:textId="77777777" w:rsidR="001F7746" w:rsidRPr="00FD0DD8" w:rsidRDefault="001F7746" w:rsidP="00714F9F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0400CF35" w14:textId="77777777" w:rsidR="001F7746" w:rsidRPr="00FD0DD8" w:rsidRDefault="001F7746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E19DB7A" w14:textId="77777777" w:rsidR="001F7746" w:rsidRPr="00FD0DD8" w:rsidRDefault="001F7746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105AC24" w14:textId="77777777" w:rsidR="001F7746" w:rsidRPr="00FD0DD8" w:rsidRDefault="001F7746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A9AC3B" w14:textId="77777777" w:rsidR="001F7746" w:rsidRPr="00FD0DD8" w:rsidRDefault="001F7746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5413465" w14:textId="77777777" w:rsidR="001F7746" w:rsidRPr="00FD0DD8" w:rsidRDefault="001F7746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</w:tr>
      <w:tr w:rsidR="001F7746" w:rsidRPr="00FD0DD8" w14:paraId="1C0A943E" w14:textId="77777777" w:rsidTr="00404A83">
        <w:trPr>
          <w:trHeight w:val="71"/>
        </w:trPr>
        <w:tc>
          <w:tcPr>
            <w:tcW w:w="2737" w:type="dxa"/>
            <w:shd w:val="clear" w:color="auto" w:fill="auto"/>
          </w:tcPr>
          <w:p w14:paraId="45C91273" w14:textId="77777777" w:rsidR="001F7746" w:rsidRPr="00FD0DD8" w:rsidRDefault="001F7746" w:rsidP="00714F9F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4DD5913B" w14:textId="77777777" w:rsidR="001F7746" w:rsidRPr="00FD0DD8" w:rsidRDefault="001F7746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5315AE7" w14:textId="77777777" w:rsidR="001F7746" w:rsidRPr="00FD0DD8" w:rsidRDefault="001F7746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1791AEC" w14:textId="77777777" w:rsidR="001F7746" w:rsidRPr="00FD0DD8" w:rsidRDefault="001F7746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E0AA2C1" w14:textId="77777777" w:rsidR="001F7746" w:rsidRPr="00FD0DD8" w:rsidRDefault="001F7746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912A9D8" w14:textId="77777777" w:rsidR="001F7746" w:rsidRPr="00FD0DD8" w:rsidRDefault="001F7746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</w:tr>
      <w:tr w:rsidR="00465494" w:rsidRPr="00FD0DD8" w14:paraId="33047449" w14:textId="77777777" w:rsidTr="00404A83">
        <w:tc>
          <w:tcPr>
            <w:tcW w:w="2737" w:type="dxa"/>
            <w:shd w:val="clear" w:color="auto" w:fill="auto"/>
          </w:tcPr>
          <w:p w14:paraId="5CE5E105" w14:textId="77777777" w:rsidR="00465494" w:rsidRPr="00FD0DD8" w:rsidRDefault="00465494" w:rsidP="00714F9F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79F65621" w14:textId="77777777" w:rsidR="00465494" w:rsidRPr="00FD0DD8" w:rsidRDefault="0046549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A531D9B" w14:textId="77777777" w:rsidR="00465494" w:rsidRPr="00FD0DD8" w:rsidRDefault="0046549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A3B99E" w14:textId="77777777" w:rsidR="00465494" w:rsidRPr="00FD0DD8" w:rsidRDefault="0046549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14DB68" w14:textId="77777777" w:rsidR="00465494" w:rsidRPr="00FD0DD8" w:rsidRDefault="0046549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8320C08" w14:textId="77777777" w:rsidR="00465494" w:rsidRPr="00FD0DD8" w:rsidRDefault="0046549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1F7746" w:rsidRPr="00FD0DD8" w14:paraId="5B323009" w14:textId="77777777" w:rsidTr="00404A83">
        <w:tc>
          <w:tcPr>
            <w:tcW w:w="2737" w:type="dxa"/>
            <w:shd w:val="clear" w:color="auto" w:fill="auto"/>
          </w:tcPr>
          <w:p w14:paraId="4CEDE538" w14:textId="77777777" w:rsidR="001F7746" w:rsidRPr="00FD0DD8" w:rsidRDefault="001F7746" w:rsidP="00EB6A4D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5D7F60DF" w14:textId="77777777" w:rsidR="001F7746" w:rsidRPr="00FD0DD8" w:rsidRDefault="001F7746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AB42872" w14:textId="77777777" w:rsidR="001F7746" w:rsidRPr="00FD0DD8" w:rsidRDefault="001F7746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808AA8" w14:textId="77777777" w:rsidR="001F7746" w:rsidRPr="00FD0DD8" w:rsidRDefault="001F7746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A5448F1" w14:textId="77777777" w:rsidR="001F7746" w:rsidRPr="00FD0DD8" w:rsidRDefault="001F7746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E7F0D69" w14:textId="77777777" w:rsidR="001F7746" w:rsidRPr="00FD0DD8" w:rsidRDefault="001F7746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5702A4" w:rsidRPr="00FD0DD8" w14:paraId="1D2672D7" w14:textId="77777777" w:rsidTr="00404A83">
        <w:tc>
          <w:tcPr>
            <w:tcW w:w="2737" w:type="dxa"/>
            <w:shd w:val="clear" w:color="auto" w:fill="auto"/>
          </w:tcPr>
          <w:p w14:paraId="2F69C0A2" w14:textId="77777777" w:rsidR="005702A4" w:rsidRDefault="005702A4" w:rsidP="00EB6A4D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</w:tcPr>
          <w:p w14:paraId="070FC7E5" w14:textId="77777777" w:rsidR="005702A4" w:rsidRDefault="005702A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37442C9" w14:textId="77777777" w:rsidR="005702A4" w:rsidRPr="00FD0DD8" w:rsidRDefault="005702A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E32BB0A" w14:textId="77777777" w:rsidR="005702A4" w:rsidRDefault="005702A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3E33F2" w14:textId="77777777" w:rsidR="005702A4" w:rsidRDefault="005702A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C5B7F11" w14:textId="77777777" w:rsidR="005702A4" w:rsidRPr="00FD0DD8" w:rsidRDefault="005702A4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</w:tbl>
    <w:p w14:paraId="67105667" w14:textId="77777777" w:rsidR="00417CB8" w:rsidRPr="00FD0DD8" w:rsidRDefault="00417CB8" w:rsidP="003341DF">
      <w:pPr>
        <w:spacing w:after="0" w:line="240" w:lineRule="auto"/>
        <w:rPr>
          <w:b/>
          <w:color w:val="FF0000"/>
          <w:sz w:val="20"/>
          <w:szCs w:val="20"/>
        </w:rPr>
      </w:pPr>
    </w:p>
    <w:tbl>
      <w:tblPr>
        <w:tblW w:w="1060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5"/>
        <w:gridCol w:w="2838"/>
      </w:tblGrid>
      <w:tr w:rsidR="00951B7F" w:rsidRPr="00410563" w14:paraId="51084CA9" w14:textId="77777777" w:rsidTr="00404A83">
        <w:tc>
          <w:tcPr>
            <w:tcW w:w="10603" w:type="dxa"/>
            <w:gridSpan w:val="2"/>
            <w:shd w:val="clear" w:color="auto" w:fill="404040"/>
          </w:tcPr>
          <w:p w14:paraId="78CFA560" w14:textId="77777777" w:rsidR="00951B7F" w:rsidRPr="00410563" w:rsidRDefault="00194080" w:rsidP="009E4190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 xml:space="preserve">2c) Consulta con padre/madre/personas cuidadoras adultas  </w:t>
            </w:r>
          </w:p>
        </w:tc>
      </w:tr>
      <w:tr w:rsidR="00951B7F" w:rsidRPr="00410563" w14:paraId="62FF7BEA" w14:textId="77777777" w:rsidTr="00404A83">
        <w:tc>
          <w:tcPr>
            <w:tcW w:w="7765" w:type="dxa"/>
            <w:shd w:val="clear" w:color="auto" w:fill="auto"/>
          </w:tcPr>
          <w:p w14:paraId="4671C1BE" w14:textId="77777777" w:rsidR="00951B7F" w:rsidRPr="00FD0DD8" w:rsidRDefault="00951B7F" w:rsidP="0003700C">
            <w:pPr>
              <w:spacing w:after="0" w:line="240" w:lineRule="auto"/>
              <w:rPr>
                <w:b/>
                <w:color w:val="FF0000"/>
                <w:sz w:val="20"/>
              </w:rPr>
            </w:pPr>
            <w:r>
              <w:rPr>
                <w:b/>
                <w:sz w:val="20"/>
              </w:rPr>
              <w:t xml:space="preserve">Nombre: </w:t>
            </w:r>
          </w:p>
        </w:tc>
        <w:tc>
          <w:tcPr>
            <w:tcW w:w="2838" w:type="dxa"/>
            <w:shd w:val="clear" w:color="auto" w:fill="auto"/>
          </w:tcPr>
          <w:p w14:paraId="15226167" w14:textId="77777777" w:rsidR="00951B7F" w:rsidRPr="00410563" w:rsidRDefault="00951B7F" w:rsidP="00B50BD6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Fecha de nacimiento/Edad</w:t>
            </w:r>
          </w:p>
        </w:tc>
      </w:tr>
      <w:tr w:rsidR="00951B7F" w:rsidRPr="00410563" w14:paraId="5F512EFB" w14:textId="77777777" w:rsidTr="00404A83">
        <w:tc>
          <w:tcPr>
            <w:tcW w:w="7765" w:type="dxa"/>
            <w:shd w:val="clear" w:color="auto" w:fill="auto"/>
          </w:tcPr>
          <w:p w14:paraId="7E41B57E" w14:textId="77777777" w:rsidR="00951B7F" w:rsidRPr="00410563" w:rsidRDefault="00951B7F" w:rsidP="002309BA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exo: </w:t>
            </w:r>
            <w:r w:rsidR="008F178D"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Masculino </w:t>
            </w:r>
            <w:r w:rsidR="008F178D"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emenino </w:t>
            </w:r>
          </w:p>
        </w:tc>
        <w:tc>
          <w:tcPr>
            <w:tcW w:w="2838" w:type="dxa"/>
            <w:shd w:val="clear" w:color="auto" w:fill="auto"/>
          </w:tcPr>
          <w:p w14:paraId="39DC9BC9" w14:textId="77777777" w:rsidR="00951B7F" w:rsidRPr="00FD0DD8" w:rsidRDefault="00951B7F" w:rsidP="00FD0DD8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bCs/>
                <w:sz w:val="20"/>
              </w:rPr>
              <w:t>Nacionalidad:</w:t>
            </w:r>
            <w:r>
              <w:rPr>
                <w:b/>
                <w:color w:val="FF0000"/>
                <w:sz w:val="20"/>
              </w:rPr>
              <w:t xml:space="preserve"> </w:t>
            </w:r>
          </w:p>
        </w:tc>
      </w:tr>
      <w:tr w:rsidR="00951B7F" w:rsidRPr="00410563" w14:paraId="76437F93" w14:textId="77777777" w:rsidTr="00404A83">
        <w:tc>
          <w:tcPr>
            <w:tcW w:w="7765" w:type="dxa"/>
            <w:shd w:val="clear" w:color="auto" w:fill="auto"/>
          </w:tcPr>
          <w:p w14:paraId="48843F88" w14:textId="77777777" w:rsidR="00951B7F" w:rsidRPr="00FD0DD8" w:rsidRDefault="00FD0DD8" w:rsidP="00FD0DD8">
            <w:pPr>
              <w:spacing w:after="0" w:line="240" w:lineRule="auto"/>
              <w:rPr>
                <w:b/>
                <w:color w:val="FF0000"/>
                <w:sz w:val="20"/>
              </w:rPr>
            </w:pPr>
            <w:r>
              <w:rPr>
                <w:b/>
                <w:sz w:val="20"/>
              </w:rPr>
              <w:t xml:space="preserve">Relación con el niño o niña: </w:t>
            </w:r>
          </w:p>
        </w:tc>
        <w:tc>
          <w:tcPr>
            <w:tcW w:w="2838" w:type="dxa"/>
            <w:shd w:val="clear" w:color="auto" w:fill="auto"/>
          </w:tcPr>
          <w:p w14:paraId="148610E9" w14:textId="77777777" w:rsidR="00951B7F" w:rsidRPr="00FD0DD8" w:rsidRDefault="00951B7F" w:rsidP="00FD0DD8">
            <w:pPr>
              <w:spacing w:after="0" w:line="240" w:lineRule="auto"/>
              <w:rPr>
                <w:b/>
                <w:color w:val="FF0000"/>
                <w:sz w:val="20"/>
              </w:rPr>
            </w:pPr>
            <w:r>
              <w:rPr>
                <w:b/>
                <w:sz w:val="20"/>
              </w:rPr>
              <w:t xml:space="preserve">Religión: </w:t>
            </w:r>
          </w:p>
        </w:tc>
      </w:tr>
      <w:tr w:rsidR="00951B7F" w:rsidRPr="00410563" w14:paraId="0B8B7953" w14:textId="77777777" w:rsidTr="00404A83">
        <w:tc>
          <w:tcPr>
            <w:tcW w:w="10603" w:type="dxa"/>
            <w:gridSpan w:val="2"/>
            <w:shd w:val="clear" w:color="auto" w:fill="auto"/>
          </w:tcPr>
          <w:p w14:paraId="16822ECE" w14:textId="77777777" w:rsidR="00951B7F" w:rsidRPr="00410563" w:rsidRDefault="00951B7F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Es el/la tutor/a legal de este niño o niña? </w:t>
            </w:r>
            <w:r w:rsidR="008F178D"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  </w:t>
            </w:r>
          </w:p>
          <w:p w14:paraId="1B4A46D1" w14:textId="7A316D38" w:rsidR="00951B7F" w:rsidRPr="00410563" w:rsidRDefault="00951B7F" w:rsidP="0047142E">
            <w:pPr>
              <w:spacing w:after="0" w:line="240" w:lineRule="auto"/>
              <w:rPr>
                <w:b/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        </w:t>
            </w:r>
            <w:r w:rsidR="008F178D"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 Sí.   Si es así, ¿tiene los documentos de tutela</w:t>
            </w:r>
            <w:r w:rsidR="00D60621">
              <w:rPr>
                <w:sz w:val="20"/>
              </w:rPr>
              <w:t>/custodia</w:t>
            </w:r>
            <w:r>
              <w:rPr>
                <w:sz w:val="20"/>
              </w:rPr>
              <w:t xml:space="preserve">? </w:t>
            </w:r>
            <w:r>
              <w:rPr>
                <w:sz w:val="20"/>
              </w:rPr>
              <w:br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          </w:t>
            </w:r>
            <w:r w:rsidR="008F178D"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544F6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legalmente, pero con permiso de los padres</w:t>
            </w:r>
          </w:p>
        </w:tc>
      </w:tr>
      <w:tr w:rsidR="00951B7F" w:rsidRPr="00410563" w14:paraId="1ED1A3F9" w14:textId="77777777" w:rsidTr="00404A83">
        <w:tc>
          <w:tcPr>
            <w:tcW w:w="10603" w:type="dxa"/>
            <w:gridSpan w:val="2"/>
            <w:shd w:val="clear" w:color="auto" w:fill="auto"/>
          </w:tcPr>
          <w:p w14:paraId="00BA1DE1" w14:textId="77777777" w:rsidR="002601F0" w:rsidRPr="00FD0DD8" w:rsidRDefault="002601F0" w:rsidP="002601F0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¿Cómo describiría su relación con el niño o niña? </w:t>
            </w:r>
          </w:p>
          <w:p w14:paraId="7880B4A1" w14:textId="77777777" w:rsidR="00951B7F" w:rsidRPr="00FD0DD8" w:rsidRDefault="00951B7F" w:rsidP="00951B7F">
            <w:pPr>
              <w:spacing w:after="0" w:line="240" w:lineRule="auto"/>
              <w:rPr>
                <w:sz w:val="20"/>
                <w:szCs w:val="20"/>
              </w:rPr>
            </w:pPr>
          </w:p>
          <w:p w14:paraId="7C9E788D" w14:textId="77777777" w:rsidR="00951B7F" w:rsidRPr="00FD0DD8" w:rsidRDefault="00951B7F" w:rsidP="00951B7F">
            <w:pPr>
              <w:spacing w:after="0" w:line="240" w:lineRule="auto"/>
              <w:rPr>
                <w:b/>
                <w:sz w:val="20"/>
              </w:rPr>
            </w:pPr>
          </w:p>
          <w:p w14:paraId="6683A0FF" w14:textId="77777777" w:rsidR="007110F7" w:rsidRPr="00FD0DD8" w:rsidRDefault="007110F7" w:rsidP="00951B7F">
            <w:pPr>
              <w:spacing w:after="0" w:line="240" w:lineRule="auto"/>
              <w:rPr>
                <w:b/>
                <w:sz w:val="20"/>
              </w:rPr>
            </w:pPr>
          </w:p>
          <w:p w14:paraId="62C44681" w14:textId="77777777" w:rsidR="00951B7F" w:rsidRPr="00FD0DD8" w:rsidRDefault="00951B7F" w:rsidP="00951B7F">
            <w:pPr>
              <w:spacing w:after="0" w:line="240" w:lineRule="auto"/>
              <w:rPr>
                <w:b/>
                <w:sz w:val="20"/>
              </w:rPr>
            </w:pPr>
          </w:p>
        </w:tc>
      </w:tr>
      <w:tr w:rsidR="00951B7F" w:rsidRPr="00410563" w14:paraId="02A2E5C7" w14:textId="77777777" w:rsidTr="00404A83">
        <w:tc>
          <w:tcPr>
            <w:tcW w:w="10603" w:type="dxa"/>
            <w:gridSpan w:val="2"/>
            <w:shd w:val="clear" w:color="auto" w:fill="auto"/>
          </w:tcPr>
          <w:p w14:paraId="6B8C4A84" w14:textId="77777777" w:rsidR="00951B7F" w:rsidRPr="00410563" w:rsidRDefault="00951B7F" w:rsidP="00951B7F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 xml:space="preserve">¿Cómo se lleva el niño o niña con otros niños? ¿Qué actividades diarias realizan?  </w:t>
            </w:r>
          </w:p>
          <w:p w14:paraId="0013999A" w14:textId="77777777" w:rsidR="00951B7F" w:rsidRPr="00410563" w:rsidRDefault="00951B7F" w:rsidP="00951B7F">
            <w:pPr>
              <w:spacing w:after="0" w:line="240" w:lineRule="auto"/>
              <w:rPr>
                <w:sz w:val="20"/>
                <w:szCs w:val="20"/>
              </w:rPr>
            </w:pPr>
          </w:p>
          <w:p w14:paraId="0AF84EF0" w14:textId="77777777" w:rsidR="00951B7F" w:rsidRDefault="00951B7F" w:rsidP="00951B7F">
            <w:pPr>
              <w:spacing w:after="0" w:line="240" w:lineRule="auto"/>
              <w:rPr>
                <w:sz w:val="20"/>
                <w:szCs w:val="20"/>
              </w:rPr>
            </w:pPr>
          </w:p>
          <w:p w14:paraId="72F9042F" w14:textId="77777777" w:rsidR="007110F7" w:rsidRPr="00410563" w:rsidRDefault="007110F7" w:rsidP="00951B7F">
            <w:pPr>
              <w:spacing w:after="0" w:line="240" w:lineRule="auto"/>
              <w:rPr>
                <w:sz w:val="20"/>
                <w:szCs w:val="20"/>
              </w:rPr>
            </w:pPr>
          </w:p>
          <w:p w14:paraId="56227302" w14:textId="77777777" w:rsidR="00951B7F" w:rsidRPr="00410563" w:rsidRDefault="00951B7F" w:rsidP="00951B7F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601F0" w:rsidRPr="00410563" w14:paraId="2C2F8D7E" w14:textId="77777777" w:rsidTr="00404A83">
        <w:tc>
          <w:tcPr>
            <w:tcW w:w="10603" w:type="dxa"/>
            <w:gridSpan w:val="2"/>
            <w:shd w:val="clear" w:color="auto" w:fill="auto"/>
          </w:tcPr>
          <w:p w14:paraId="3E55B2CC" w14:textId="77777777" w:rsidR="002601F0" w:rsidRDefault="002601F0" w:rsidP="002601F0">
            <w:pPr>
              <w:spacing w:after="0" w:line="240" w:lineRule="auto"/>
              <w:rPr>
                <w:sz w:val="20"/>
              </w:rPr>
            </w:pPr>
            <w:r>
              <w:rPr>
                <w:b/>
                <w:sz w:val="20"/>
              </w:rPr>
              <w:t xml:space="preserve">SOLO SI ESTÁ SEPARADO O NO ACOMPAÑADO: ¿Qué información tiene sobre el niño o niña, su vida y la separación de su familia? </w:t>
            </w:r>
            <w:r>
              <w:rPr>
                <w:sz w:val="20"/>
              </w:rPr>
              <w:t xml:space="preserve">Incluya información sobre el estado del padre o la madre, cualquier contacto que tenga la persona cuidadora con otros miembros de la familia del niño o niña, etc. </w:t>
            </w:r>
          </w:p>
          <w:p w14:paraId="39A89313" w14:textId="77777777" w:rsidR="002601F0" w:rsidRDefault="002601F0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2B14B822" w14:textId="77777777" w:rsidR="00F93BB2" w:rsidRDefault="00F93BB2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54E8BF53" w14:textId="77777777" w:rsidR="00F93BB2" w:rsidRDefault="00F93BB2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0000BE3B" w14:textId="77777777" w:rsidR="00F93BB2" w:rsidRPr="00410563" w:rsidRDefault="00F93BB2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131F0E5B" w14:textId="77777777" w:rsidR="002601F0" w:rsidRDefault="002601F0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2976735B" w14:textId="77777777" w:rsidR="007110F7" w:rsidRPr="00410563" w:rsidRDefault="007110F7" w:rsidP="002601F0">
            <w:pPr>
              <w:spacing w:after="0" w:line="240" w:lineRule="auto"/>
              <w:rPr>
                <w:sz w:val="20"/>
                <w:szCs w:val="20"/>
              </w:rPr>
            </w:pPr>
          </w:p>
          <w:p w14:paraId="403429AC" w14:textId="77777777" w:rsidR="002601F0" w:rsidRPr="00410563" w:rsidRDefault="002601F0" w:rsidP="00951B7F">
            <w:pPr>
              <w:spacing w:after="0" w:line="240" w:lineRule="auto"/>
              <w:rPr>
                <w:b/>
                <w:sz w:val="20"/>
              </w:rPr>
            </w:pPr>
          </w:p>
        </w:tc>
      </w:tr>
    </w:tbl>
    <w:p w14:paraId="3753E4BB" w14:textId="77777777" w:rsidR="00417CB8" w:rsidRPr="00410563" w:rsidRDefault="00417CB8" w:rsidP="003341DF">
      <w:pPr>
        <w:spacing w:after="0" w:line="240" w:lineRule="auto"/>
        <w:rPr>
          <w:b/>
          <w:sz w:val="20"/>
          <w:szCs w:val="20"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89137C" w:rsidRPr="00410563" w14:paraId="022AD454" w14:textId="77777777" w:rsidTr="00404A83">
        <w:tc>
          <w:tcPr>
            <w:tcW w:w="10632" w:type="dxa"/>
            <w:shd w:val="clear" w:color="auto" w:fill="606060"/>
          </w:tcPr>
          <w:p w14:paraId="287A9820" w14:textId="151B6D1F" w:rsidR="0089137C" w:rsidRPr="00260FEE" w:rsidRDefault="00194080" w:rsidP="00404A83">
            <w:pPr>
              <w:spacing w:after="0" w:line="240" w:lineRule="auto"/>
              <w:rPr>
                <w:rFonts w:ascii="Gill Sans MT" w:hAnsi="Gill Sans MT"/>
                <w:b/>
                <w:color w:val="FFFFFF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/>
                <w:sz w:val="28"/>
              </w:rPr>
              <w:t>SECCIÓN 3: Salud y seguridad</w:t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  <w:r>
              <w:rPr>
                <w:rFonts w:ascii="Gill Sans MT" w:hAnsi="Gill Sans MT"/>
                <w:b/>
                <w:color w:val="FFFFFF"/>
                <w:sz w:val="28"/>
              </w:rPr>
              <w:tab/>
            </w:r>
          </w:p>
        </w:tc>
      </w:tr>
      <w:tr w:rsidR="0089137C" w:rsidRPr="00410563" w14:paraId="3037D3A6" w14:textId="77777777" w:rsidTr="00404A83">
        <w:tc>
          <w:tcPr>
            <w:tcW w:w="10632" w:type="dxa"/>
            <w:shd w:val="clear" w:color="auto" w:fill="B3B3B3"/>
          </w:tcPr>
          <w:p w14:paraId="40203FAE" w14:textId="4D09D251" w:rsidR="0089137C" w:rsidRPr="00410563" w:rsidRDefault="005D6FC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3a) Seguridad/Protección (complete la Parte F si surgen inquietudes específicas)</w:t>
            </w:r>
          </w:p>
        </w:tc>
      </w:tr>
      <w:tr w:rsidR="0089137C" w:rsidRPr="00410563" w14:paraId="6566F445" w14:textId="77777777" w:rsidTr="00404A83">
        <w:tc>
          <w:tcPr>
            <w:tcW w:w="10632" w:type="dxa"/>
            <w:shd w:val="clear" w:color="auto" w:fill="auto"/>
          </w:tcPr>
          <w:p w14:paraId="68BF6530" w14:textId="77777777" w:rsidR="0089137C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Te sientes seguro aquí (en tu alojamiento, en tu barrio, etc.)? </w:t>
            </w:r>
            <w:r>
              <w:rPr>
                <w:sz w:val="20"/>
              </w:rPr>
              <w:t xml:space="preserve">De no ser así, ¿cuáles son las razones? Liste las inquietudes. </w:t>
            </w:r>
          </w:p>
          <w:p w14:paraId="45DAD179" w14:textId="77777777" w:rsidR="007110F7" w:rsidRDefault="007110F7" w:rsidP="00F93BB2">
            <w:pPr>
              <w:spacing w:after="0" w:line="240" w:lineRule="auto"/>
              <w:rPr>
                <w:sz w:val="20"/>
                <w:szCs w:val="20"/>
              </w:rPr>
            </w:pPr>
          </w:p>
          <w:p w14:paraId="76A2DFE0" w14:textId="77777777" w:rsidR="00F93BB2" w:rsidRDefault="00F93BB2" w:rsidP="00F93BB2">
            <w:pPr>
              <w:spacing w:after="0" w:line="240" w:lineRule="auto"/>
              <w:rPr>
                <w:sz w:val="20"/>
                <w:szCs w:val="20"/>
              </w:rPr>
            </w:pPr>
          </w:p>
          <w:p w14:paraId="55457A05" w14:textId="77777777" w:rsidR="00F93BB2" w:rsidRPr="00410563" w:rsidRDefault="00F93BB2" w:rsidP="00F93BB2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9137C" w:rsidRPr="00410563" w14:paraId="455B6673" w14:textId="77777777" w:rsidTr="00404A83">
        <w:tc>
          <w:tcPr>
            <w:tcW w:w="10632" w:type="dxa"/>
            <w:shd w:val="clear" w:color="auto" w:fill="auto"/>
          </w:tcPr>
          <w:p w14:paraId="39B5EED5" w14:textId="429D1375" w:rsidR="0089137C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Qué estabas haciendo antes de llegar al “país de asilo” )? ¿Cómo llegaste </w:t>
            </w:r>
            <w:r w:rsidR="0087416D">
              <w:rPr>
                <w:b/>
                <w:sz w:val="20"/>
              </w:rPr>
              <w:t>al país de asilo</w:t>
            </w:r>
            <w:r>
              <w:rPr>
                <w:b/>
                <w:sz w:val="20"/>
              </w:rPr>
              <w:t xml:space="preserve">? </w:t>
            </w:r>
          </w:p>
          <w:p w14:paraId="2CD38DC7" w14:textId="77777777" w:rsidR="006541CC" w:rsidRDefault="006541C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AF2DD6A" w14:textId="77777777" w:rsidR="006541CC" w:rsidRDefault="006541C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F400061" w14:textId="77777777" w:rsidR="007110F7" w:rsidRPr="00410563" w:rsidRDefault="007110F7" w:rsidP="00B50BD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9137C" w:rsidRPr="00410563" w14:paraId="7507B8A7" w14:textId="77777777" w:rsidTr="00404A83">
        <w:tc>
          <w:tcPr>
            <w:tcW w:w="10632" w:type="dxa"/>
            <w:shd w:val="clear" w:color="auto" w:fill="B3B3B3"/>
          </w:tcPr>
          <w:p w14:paraId="5E76221E" w14:textId="136D4DE5" w:rsidR="0089137C" w:rsidRPr="00410563" w:rsidRDefault="005D6FC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3b) Bienestar psicosocial </w:t>
            </w:r>
          </w:p>
        </w:tc>
      </w:tr>
      <w:tr w:rsidR="0089137C" w:rsidRPr="00410563" w14:paraId="31102FCA" w14:textId="77777777" w:rsidTr="00404A83">
        <w:tc>
          <w:tcPr>
            <w:tcW w:w="10632" w:type="dxa"/>
            <w:shd w:val="clear" w:color="auto" w:fill="auto"/>
          </w:tcPr>
          <w:p w14:paraId="4443E41E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Dónde/a quiénes recurres para conversar sobre tus problemas o pedir ayuda/asistencia? </w:t>
            </w:r>
          </w:p>
          <w:p w14:paraId="7B9319B4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F903A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F903A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F903A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Madre 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Padre                                 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 Amigos      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>Vecinos</w:t>
            </w:r>
          </w:p>
          <w:p w14:paraId="554E012E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o miembro de la familia (especifique) abuelo y abuela</w:t>
            </w:r>
            <w:r w:rsidRPr="00410563">
              <w:rPr>
                <w:sz w:val="20"/>
              </w:rPr>
              <w:fldChar w:fldCharType="begin" w:fldLock="1">
                <w:ffData>
                  <w:name w:val=""/>
                  <w:enabled/>
                  <w:calcOnExit w:val="0"/>
                  <w:textInput/>
                </w:ffData>
              </w:fldChar>
            </w:r>
            <w:r w:rsidR="0089137C" w:rsidRPr="00410563">
              <w:rPr>
                <w:sz w:val="20"/>
              </w:rPr>
              <w:instrText xml:space="preserve"> FORMTEXT </w:instrText>
            </w:r>
            <w:r w:rsidRPr="00410563">
              <w:rPr>
                <w:sz w:val="20"/>
              </w:rPr>
            </w:r>
            <w:r w:rsidRPr="00410563">
              <w:rPr>
                <w:sz w:val="20"/>
              </w:rPr>
              <w:fldChar w:fldCharType="separate"/>
            </w:r>
            <w:r>
              <w:rPr>
                <w:sz w:val="20"/>
              </w:rPr>
              <w:t>     </w:t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        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Otros(especifique) </w:t>
            </w:r>
            <w:r w:rsidRPr="00410563">
              <w:rPr>
                <w:sz w:val="20"/>
              </w:rPr>
              <w:fldChar w:fldCharType="begin" w:fldLock="1">
                <w:ffData>
                  <w:name w:val=""/>
                  <w:enabled/>
                  <w:calcOnExit w:val="0"/>
                  <w:textInput/>
                </w:ffData>
              </w:fldChar>
            </w:r>
            <w:r w:rsidR="0089137C" w:rsidRPr="00410563">
              <w:rPr>
                <w:sz w:val="20"/>
              </w:rPr>
              <w:instrText xml:space="preserve"> FORMTEXT </w:instrText>
            </w:r>
            <w:r w:rsidRPr="00410563">
              <w:rPr>
                <w:sz w:val="20"/>
              </w:rPr>
            </w:r>
            <w:r w:rsidRPr="00410563">
              <w:rPr>
                <w:sz w:val="20"/>
              </w:rPr>
              <w:fldChar w:fldCharType="separate"/>
            </w:r>
            <w:r>
              <w:rPr>
                <w:sz w:val="20"/>
              </w:rPr>
              <w:t>     </w:t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ab/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15BE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adie</w:t>
            </w:r>
          </w:p>
          <w:p w14:paraId="2C90260B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915BE" w:rsidRPr="00410563" w14:paraId="17E25EA4" w14:textId="77777777" w:rsidTr="00404A83">
        <w:tc>
          <w:tcPr>
            <w:tcW w:w="10632" w:type="dxa"/>
            <w:shd w:val="clear" w:color="auto" w:fill="auto"/>
          </w:tcPr>
          <w:p w14:paraId="55063046" w14:textId="77777777" w:rsidR="009915BE" w:rsidRDefault="009915BE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A veces te cuesta dormir? ¿Tienes pesadillas? </w:t>
            </w:r>
          </w:p>
          <w:p w14:paraId="6976C9BD" w14:textId="77777777" w:rsidR="009915BE" w:rsidRDefault="009915BE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D264F79" w14:textId="77777777" w:rsidR="009915BE" w:rsidRDefault="009915BE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1C39972" w14:textId="77777777" w:rsidR="009915BE" w:rsidRPr="009915BE" w:rsidRDefault="009915BE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89137C" w:rsidRPr="00410563" w14:paraId="337AF50F" w14:textId="77777777" w:rsidTr="00404A83">
        <w:tc>
          <w:tcPr>
            <w:tcW w:w="10632" w:type="dxa"/>
            <w:tcBorders>
              <w:bottom w:val="single" w:sz="4" w:space="0" w:color="auto"/>
            </w:tcBorders>
            <w:shd w:val="clear" w:color="auto" w:fill="auto"/>
          </w:tcPr>
          <w:p w14:paraId="62558434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Observación del entrevistador: ¿El niño o niña parece angustiado o parece tener tal dificultad para realizar sus actividades diarias que debería ser evaluado por un profesional de la salud mental? Si es así, describa por qué.</w:t>
            </w:r>
          </w:p>
          <w:p w14:paraId="05BDBBCD" w14:textId="77777777" w:rsidR="0089137C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ADA5314" w14:textId="77777777" w:rsidR="00EC75FD" w:rsidRDefault="00EC75FD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4B21B88" w14:textId="77777777" w:rsidR="00EC75FD" w:rsidRPr="00410563" w:rsidRDefault="00EC75FD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FD6EE26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89137C" w:rsidRPr="00410563" w14:paraId="26852ACC" w14:textId="77777777" w:rsidTr="00404A83">
        <w:tc>
          <w:tcPr>
            <w:tcW w:w="10632" w:type="dxa"/>
            <w:shd w:val="clear" w:color="auto" w:fill="B3B3B3"/>
          </w:tcPr>
          <w:p w14:paraId="0F17FE58" w14:textId="5DE47F1E" w:rsidR="0089137C" w:rsidRPr="00410563" w:rsidRDefault="005D6FC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3c) Salud/acceso a atención médica</w:t>
            </w:r>
          </w:p>
        </w:tc>
      </w:tr>
      <w:tr w:rsidR="0089137C" w:rsidRPr="00410563" w14:paraId="05BFBFDD" w14:textId="77777777" w:rsidTr="00404A83">
        <w:tc>
          <w:tcPr>
            <w:tcW w:w="10632" w:type="dxa"/>
            <w:shd w:val="clear" w:color="auto" w:fill="auto"/>
          </w:tcPr>
          <w:p w14:paraId="5DC789C2" w14:textId="77777777" w:rsidR="0089137C" w:rsidRDefault="0011178A" w:rsidP="0085390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>¿Como te sientes? ¿Cómo está tu salud?</w:t>
            </w:r>
          </w:p>
          <w:p w14:paraId="4AFCB36A" w14:textId="77777777" w:rsidR="00C97E8E" w:rsidRPr="00410563" w:rsidRDefault="00C97E8E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5B7BBE7A" w14:textId="77777777" w:rsidR="0089137C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5472769" w14:textId="77777777" w:rsidR="007110F7" w:rsidRPr="00410563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9137C" w:rsidRPr="00410563" w14:paraId="6AE4C2B4" w14:textId="77777777" w:rsidTr="00404A83">
        <w:tc>
          <w:tcPr>
            <w:tcW w:w="10632" w:type="dxa"/>
            <w:shd w:val="clear" w:color="auto" w:fill="auto"/>
          </w:tcPr>
          <w:p w14:paraId="28303729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Tienes algún problema para acceder a la atención médica? </w:t>
            </w:r>
            <w:r>
              <w:rPr>
                <w:sz w:val="20"/>
              </w:rPr>
              <w:t>(¿Sabe el niño dónde y cómo acceder a la atención?)</w:t>
            </w:r>
            <w:r>
              <w:rPr>
                <w:b/>
                <w:sz w:val="20"/>
              </w:rPr>
              <w:t xml:space="preserve"> </w:t>
            </w:r>
            <w:r>
              <w:rPr>
                <w:sz w:val="20"/>
              </w:rPr>
              <w:t xml:space="preserve">Si es así, explique por qué. </w:t>
            </w:r>
          </w:p>
          <w:p w14:paraId="5CC0EA5F" w14:textId="77777777" w:rsidR="00C97E8E" w:rsidRDefault="00C97E8E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FEC2D7A" w14:textId="77777777" w:rsidR="007110F7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5299A1E5" w14:textId="77777777" w:rsidR="00C97E8E" w:rsidRPr="00410563" w:rsidRDefault="00C97E8E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9137C" w:rsidRPr="00410563" w14:paraId="237FAA89" w14:textId="77777777" w:rsidTr="00404A83">
        <w:tc>
          <w:tcPr>
            <w:tcW w:w="10632" w:type="dxa"/>
            <w:shd w:val="clear" w:color="auto" w:fill="auto"/>
          </w:tcPr>
          <w:p w14:paraId="650E5E89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Observaciones del entrevistador: </w:t>
            </w:r>
            <w:r>
              <w:rPr>
                <w:sz w:val="20"/>
              </w:rPr>
              <w:t>¿El niño se ve saludable o tiene alguna discapacidad?</w:t>
            </w:r>
          </w:p>
          <w:p w14:paraId="734DA461" w14:textId="77777777" w:rsidR="0089137C" w:rsidRPr="00853901" w:rsidRDefault="0089137C" w:rsidP="002309BA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</w:p>
          <w:p w14:paraId="04A80BB0" w14:textId="77777777" w:rsidR="00C97E8E" w:rsidRDefault="00C97E8E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DD50886" w14:textId="77777777" w:rsidR="007110F7" w:rsidRPr="00410563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0B4CF40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73BE0CE7" w14:textId="77777777" w:rsidR="00D84A74" w:rsidRPr="00410563" w:rsidRDefault="00D84A74" w:rsidP="003341DF">
      <w:pPr>
        <w:spacing w:after="0" w:line="240" w:lineRule="auto"/>
        <w:rPr>
          <w:b/>
          <w:sz w:val="20"/>
          <w:szCs w:val="20"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7"/>
        <w:gridCol w:w="2610"/>
        <w:gridCol w:w="4655"/>
      </w:tblGrid>
      <w:tr w:rsidR="0089137C" w:rsidRPr="00410563" w14:paraId="2E755990" w14:textId="77777777" w:rsidTr="00404A83">
        <w:tc>
          <w:tcPr>
            <w:tcW w:w="10632" w:type="dxa"/>
            <w:gridSpan w:val="3"/>
            <w:shd w:val="clear" w:color="auto" w:fill="606060"/>
          </w:tcPr>
          <w:p w14:paraId="5D01F087" w14:textId="35096F0D" w:rsidR="0089137C" w:rsidRPr="00260FEE" w:rsidRDefault="005D6FC8" w:rsidP="00404A83">
            <w:pPr>
              <w:spacing w:after="0" w:line="240" w:lineRule="auto"/>
              <w:rPr>
                <w:rFonts w:ascii="Gill Sans MT" w:hAnsi="Gill Sans MT"/>
                <w:b/>
                <w:color w:val="FFFFFF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/>
                <w:sz w:val="28"/>
              </w:rPr>
              <w:t>SECCIÓN 4: Vida diaria</w:t>
            </w:r>
          </w:p>
        </w:tc>
      </w:tr>
      <w:tr w:rsidR="0089137C" w:rsidRPr="00410563" w14:paraId="164AA625" w14:textId="77777777" w:rsidTr="00404A83">
        <w:tc>
          <w:tcPr>
            <w:tcW w:w="10632" w:type="dxa"/>
            <w:gridSpan w:val="3"/>
            <w:shd w:val="clear" w:color="auto" w:fill="auto"/>
          </w:tcPr>
          <w:p w14:paraId="66F9C014" w14:textId="77777777" w:rsidR="0089137C" w:rsidRPr="00410563" w:rsidRDefault="0089137C" w:rsidP="002309BA">
            <w:pPr>
              <w:spacing w:after="0"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</w:rPr>
              <w:t xml:space="preserve">¿Puedes contarme un poco sobre lo que haces cada día? </w:t>
            </w:r>
          </w:p>
        </w:tc>
      </w:tr>
      <w:tr w:rsidR="0089137C" w:rsidRPr="00410563" w14:paraId="1F70AB0D" w14:textId="77777777" w:rsidTr="00404A83">
        <w:tc>
          <w:tcPr>
            <w:tcW w:w="10632" w:type="dxa"/>
            <w:gridSpan w:val="3"/>
            <w:shd w:val="clear" w:color="auto" w:fill="auto"/>
          </w:tcPr>
          <w:p w14:paraId="48D49BFA" w14:textId="39E0D534" w:rsidR="0089137C" w:rsidRPr="00410563" w:rsidRDefault="00A76142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4a) Educación </w:t>
            </w:r>
          </w:p>
        </w:tc>
      </w:tr>
      <w:tr w:rsidR="00F87748" w:rsidRPr="00410563" w14:paraId="556A2F89" w14:textId="77777777" w:rsidTr="00404A83">
        <w:tc>
          <w:tcPr>
            <w:tcW w:w="3367" w:type="dxa"/>
            <w:shd w:val="clear" w:color="auto" w:fill="auto"/>
          </w:tcPr>
          <w:p w14:paraId="405ED469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Asistes a la escuela o faltas alguna vez a la escuela? </w:t>
            </w:r>
          </w:p>
          <w:p w14:paraId="11078CF3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iempre asisto a la escuela</w:t>
            </w:r>
          </w:p>
          <w:p w14:paraId="69B700B8" w14:textId="77777777" w:rsidR="0089137C" w:rsidRPr="00410563" w:rsidRDefault="008F178D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asisto a la escuela en absoluto</w:t>
            </w:r>
          </w:p>
          <w:p w14:paraId="2CA386C2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Una vez por semana </w:t>
            </w:r>
          </w:p>
          <w:p w14:paraId="18759A3E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Una vez al mes</w:t>
            </w:r>
          </w:p>
          <w:p w14:paraId="72AB0739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B43AFD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B43AFD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43AFD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unca</w:t>
            </w:r>
          </w:p>
        </w:tc>
        <w:tc>
          <w:tcPr>
            <w:tcW w:w="2610" w:type="dxa"/>
            <w:shd w:val="clear" w:color="auto" w:fill="auto"/>
          </w:tcPr>
          <w:p w14:paraId="26411995" w14:textId="099064F5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En qué grado estás (en el país de asilo)? </w:t>
            </w:r>
          </w:p>
          <w:p w14:paraId="2A7F36FB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 w:fldLock="1">
                <w:ffData>
                  <w:name w:val=""/>
                  <w:enabled/>
                  <w:calcOnExit w:val="0"/>
                  <w:textInput/>
                </w:ffData>
              </w:fldChar>
            </w:r>
            <w:r w:rsidR="0089137C" w:rsidRPr="00410563">
              <w:rPr>
                <w:sz w:val="20"/>
              </w:rPr>
              <w:instrText xml:space="preserve"> FORMTEXT </w:instrText>
            </w:r>
            <w:r w:rsidRPr="00410563">
              <w:rPr>
                <w:sz w:val="20"/>
              </w:rPr>
            </w:r>
            <w:r w:rsidRPr="00410563">
              <w:rPr>
                <w:sz w:val="20"/>
              </w:rPr>
              <w:fldChar w:fldCharType="separate"/>
            </w:r>
            <w:r>
              <w:rPr>
                <w:sz w:val="20"/>
              </w:rPr>
              <w:t>     </w:t>
            </w:r>
            <w:r w:rsidRPr="00410563">
              <w:rPr>
                <w:sz w:val="20"/>
              </w:rPr>
              <w:fldChar w:fldCharType="end"/>
            </w:r>
          </w:p>
          <w:p w14:paraId="6D6D0A75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A qué otras actividades educativas asistes? </w:t>
            </w:r>
          </w:p>
          <w:p w14:paraId="0B370B17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 w:fldLock="1">
                <w:ffData>
                  <w:name w:val=""/>
                  <w:enabled/>
                  <w:calcOnExit w:val="0"/>
                  <w:textInput/>
                </w:ffData>
              </w:fldChar>
            </w:r>
            <w:r w:rsidR="0089137C" w:rsidRPr="00410563">
              <w:rPr>
                <w:sz w:val="20"/>
              </w:rPr>
              <w:instrText xml:space="preserve"> FORMTEXT </w:instrText>
            </w:r>
            <w:r w:rsidRPr="00410563">
              <w:rPr>
                <w:sz w:val="20"/>
              </w:rPr>
            </w:r>
            <w:r w:rsidRPr="00410563">
              <w:rPr>
                <w:sz w:val="20"/>
              </w:rPr>
              <w:fldChar w:fldCharType="separate"/>
            </w:r>
            <w:r>
              <w:rPr>
                <w:sz w:val="20"/>
              </w:rPr>
              <w:t>     </w:t>
            </w:r>
            <w:r w:rsidRPr="00410563">
              <w:rPr>
                <w:sz w:val="20"/>
              </w:rPr>
              <w:fldChar w:fldCharType="end"/>
            </w:r>
          </w:p>
        </w:tc>
        <w:tc>
          <w:tcPr>
            <w:tcW w:w="4655" w:type="dxa"/>
            <w:shd w:val="clear" w:color="auto" w:fill="auto"/>
          </w:tcPr>
          <w:p w14:paraId="59B12A13" w14:textId="77777777" w:rsidR="0089137C" w:rsidRPr="00410563" w:rsidRDefault="0089137C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Asistes a clases de recuperación? </w:t>
            </w:r>
          </w:p>
          <w:p w14:paraId="7CA807FF" w14:textId="77777777" w:rsidR="0089137C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</w:t>
            </w:r>
          </w:p>
          <w:p w14:paraId="5547AD75" w14:textId="77777777" w:rsidR="0089137C" w:rsidRPr="00B43AFD" w:rsidRDefault="008F178D" w:rsidP="00AF02AD">
            <w:pPr>
              <w:spacing w:after="0" w:line="240" w:lineRule="auto"/>
              <w:rPr>
                <w:b/>
                <w:bCs/>
                <w:color w:val="FF0000"/>
                <w:sz w:val="20"/>
                <w:szCs w:val="20"/>
              </w:rPr>
            </w:pPr>
            <w:r w:rsidRPr="00AF02AD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137C" w:rsidRPr="00AF02AD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AF02AD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í (dónde) </w:t>
            </w:r>
          </w:p>
          <w:p w14:paraId="39D64A08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Asistías a la escuela en tu país de origen? </w:t>
            </w:r>
            <w:r>
              <w:rPr>
                <w:sz w:val="20"/>
              </w:rPr>
              <w:t xml:space="preserve">En caso afirmativo, hasta qué grado y durante cuánto tiempo.  </w:t>
            </w:r>
          </w:p>
          <w:p w14:paraId="6CE2D74A" w14:textId="77777777" w:rsidR="0089137C" w:rsidRPr="00410563" w:rsidRDefault="008F178D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 w:fldLock="1">
                <w:ffData>
                  <w:name w:val=""/>
                  <w:enabled/>
                  <w:calcOnExit w:val="0"/>
                  <w:textInput/>
                </w:ffData>
              </w:fldChar>
            </w:r>
            <w:r w:rsidR="0089137C" w:rsidRPr="00410563">
              <w:rPr>
                <w:sz w:val="20"/>
              </w:rPr>
              <w:instrText xml:space="preserve"> FORMTEXT </w:instrText>
            </w:r>
            <w:r w:rsidRPr="00410563">
              <w:rPr>
                <w:sz w:val="20"/>
              </w:rPr>
            </w:r>
            <w:r w:rsidRPr="00410563">
              <w:rPr>
                <w:sz w:val="20"/>
              </w:rPr>
              <w:fldChar w:fldCharType="separate"/>
            </w:r>
            <w:r>
              <w:rPr>
                <w:sz w:val="20"/>
              </w:rPr>
              <w:t>     </w:t>
            </w:r>
            <w:r w:rsidRPr="00410563">
              <w:rPr>
                <w:sz w:val="20"/>
              </w:rPr>
              <w:fldChar w:fldCharType="end"/>
            </w:r>
          </w:p>
        </w:tc>
      </w:tr>
      <w:tr w:rsidR="0089137C" w:rsidRPr="00410563" w14:paraId="1A0043DA" w14:textId="77777777" w:rsidTr="00404A83">
        <w:tc>
          <w:tcPr>
            <w:tcW w:w="1063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5AE8C22" w14:textId="1F005423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>¿Tienes alguna dificultad o problema en la escuela</w:t>
            </w:r>
            <w:r w:rsidR="00091C57">
              <w:rPr>
                <w:b/>
                <w:sz w:val="20"/>
              </w:rPr>
              <w:t xml:space="preserve">, </w:t>
            </w:r>
            <w:r>
              <w:rPr>
                <w:b/>
                <w:sz w:val="20"/>
              </w:rPr>
              <w:t xml:space="preserve">o para ir a la escuela? </w:t>
            </w:r>
            <w:r>
              <w:rPr>
                <w:sz w:val="20"/>
              </w:rPr>
              <w:t>Si es así, ¿cuáles?</w:t>
            </w:r>
          </w:p>
          <w:p w14:paraId="7442EDBC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6A72907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15DDC265" w14:textId="77777777" w:rsidR="0089137C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77774FCA" w14:textId="77777777" w:rsidR="007110F7" w:rsidRPr="00410563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73CF3F1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8672C42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919B34B" w14:textId="77777777" w:rsidR="0089137C" w:rsidRPr="00410563" w:rsidRDefault="0089137C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F87748" w:rsidRPr="00410563" w14:paraId="512CE30A" w14:textId="77777777" w:rsidTr="00404A83">
        <w:tc>
          <w:tcPr>
            <w:tcW w:w="10632" w:type="dxa"/>
            <w:gridSpan w:val="3"/>
            <w:shd w:val="clear" w:color="auto" w:fill="B3B3B3"/>
          </w:tcPr>
          <w:p w14:paraId="1737C27D" w14:textId="5D4F9704" w:rsidR="00F87748" w:rsidRPr="00410563" w:rsidRDefault="00A76142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4b) Actividades diarias </w:t>
            </w:r>
          </w:p>
        </w:tc>
      </w:tr>
      <w:tr w:rsidR="00F87748" w:rsidRPr="00410563" w14:paraId="780AAA5D" w14:textId="77777777" w:rsidTr="00404A83">
        <w:tc>
          <w:tcPr>
            <w:tcW w:w="10632" w:type="dxa"/>
            <w:gridSpan w:val="3"/>
            <w:shd w:val="clear" w:color="auto" w:fill="auto"/>
          </w:tcPr>
          <w:p w14:paraId="420EE839" w14:textId="77777777" w:rsidR="00F87748" w:rsidRPr="00853901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Puedes contarme un poco sobre lo que haces cada día? ¿Pasas tiempo con amigos, con otros niños? </w:t>
            </w:r>
          </w:p>
          <w:p w14:paraId="50EFBAA2" w14:textId="77777777" w:rsidR="007110F7" w:rsidRPr="00853901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17D7B039" w14:textId="77777777" w:rsidR="007110F7" w:rsidRPr="00853901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890263D" w14:textId="5CA9AA79" w:rsidR="007110F7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73FDBDF1" w14:textId="686CCC85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0EF01D4" w14:textId="5C25F0FD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369B04FC" w14:textId="741B00AD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AF5D17A" w14:textId="77777777" w:rsidR="0010421F" w:rsidRPr="00853901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23433B7A" w14:textId="77777777" w:rsidR="00F87748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D17E074" w14:textId="629FB081" w:rsidR="0010421F" w:rsidRPr="00853901" w:rsidRDefault="0010421F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F87748" w:rsidRPr="00410563" w14:paraId="3FCDFE3F" w14:textId="77777777" w:rsidTr="00404A83">
        <w:tc>
          <w:tcPr>
            <w:tcW w:w="10632" w:type="dxa"/>
            <w:gridSpan w:val="3"/>
            <w:shd w:val="clear" w:color="auto" w:fill="auto"/>
          </w:tcPr>
          <w:p w14:paraId="4C36A506" w14:textId="77777777" w:rsidR="00F87748" w:rsidRPr="00410563" w:rsidRDefault="00F87748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>¿Trabajas actualmente?</w:t>
            </w:r>
            <w:r>
              <w:rPr>
                <w:sz w:val="20"/>
              </w:rPr>
              <w:t xml:space="preserve"> </w:t>
            </w:r>
          </w:p>
          <w:p w14:paraId="6765BF1A" w14:textId="4D9346CB" w:rsidR="00F87748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í       Si es así, cuántas horas al día:       Cuantos días a la semana:   </w:t>
            </w:r>
          </w:p>
          <w:p w14:paraId="4561462D" w14:textId="260FBBC1" w:rsidR="00F87748" w:rsidRPr="00410563" w:rsidRDefault="008F178D" w:rsidP="006949FD">
            <w:pPr>
              <w:spacing w:after="0" w:line="240" w:lineRule="auto"/>
              <w:rPr>
                <w:sz w:val="20"/>
                <w:szCs w:val="20"/>
              </w:rPr>
            </w:pPr>
            <w:r w:rsidRPr="00B50BD6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                           Tipo de trabajo:                            Por cuantos meses:          </w:t>
            </w:r>
          </w:p>
        </w:tc>
      </w:tr>
      <w:tr w:rsidR="00F87748" w:rsidRPr="00410563" w14:paraId="25F0FB1A" w14:textId="77777777" w:rsidTr="00404A83">
        <w:tc>
          <w:tcPr>
            <w:tcW w:w="10632" w:type="dxa"/>
            <w:gridSpan w:val="3"/>
            <w:shd w:val="clear" w:color="auto" w:fill="auto"/>
          </w:tcPr>
          <w:p w14:paraId="5C9F7ED1" w14:textId="77777777" w:rsidR="00F87748" w:rsidRPr="00410563" w:rsidRDefault="00F87748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Ganas algo de dinero por el trabajo? </w:t>
            </w:r>
            <w:r>
              <w:rPr>
                <w:sz w:val="20"/>
              </w:rPr>
              <w:t xml:space="preserve">Si es así, cuánto ganas y para qué lo usas. </w:t>
            </w:r>
          </w:p>
          <w:p w14:paraId="3B6B7EEC" w14:textId="77777777" w:rsidR="00F87748" w:rsidRPr="00410563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F87748" w:rsidRPr="00410563" w14:paraId="793DB588" w14:textId="77777777" w:rsidTr="00404A83">
        <w:tc>
          <w:tcPr>
            <w:tcW w:w="10632" w:type="dxa"/>
            <w:gridSpan w:val="3"/>
            <w:shd w:val="clear" w:color="auto" w:fill="auto"/>
          </w:tcPr>
          <w:p w14:paraId="28DDE658" w14:textId="77777777" w:rsidR="00F87748" w:rsidRPr="00410563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¿Tu familia depende del dinero que ganas? </w:t>
            </w:r>
          </w:p>
          <w:p w14:paraId="63DA85E6" w14:textId="77777777" w:rsidR="00F87748" w:rsidRPr="00410563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    </w:t>
            </w:r>
          </w:p>
          <w:p w14:paraId="514FB0C7" w14:textId="44A2A511" w:rsidR="00F87748" w:rsidRPr="00410563" w:rsidRDefault="008F178D" w:rsidP="006949FD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í        Si es así, especifique </w:t>
            </w:r>
          </w:p>
        </w:tc>
      </w:tr>
      <w:tr w:rsidR="00F87748" w:rsidRPr="00410563" w14:paraId="5C0147F8" w14:textId="77777777" w:rsidTr="00404A83">
        <w:tc>
          <w:tcPr>
            <w:tcW w:w="10632" w:type="dxa"/>
            <w:gridSpan w:val="3"/>
            <w:shd w:val="clear" w:color="auto" w:fill="auto"/>
          </w:tcPr>
          <w:p w14:paraId="4F6A0A2E" w14:textId="77777777" w:rsidR="00F87748" w:rsidRPr="00410563" w:rsidRDefault="00F87748" w:rsidP="002309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 xml:space="preserve">Observaciones del entrevistador: </w:t>
            </w:r>
            <w:r>
              <w:rPr>
                <w:sz w:val="20"/>
              </w:rPr>
              <w:t>¿Constituye el trabajo alguna de las peores formas de trabajo infantil (WFCL) (Convenio N.° 182 de 1999 de la OIT): esclavitud o prácticas análogas a la esclavitud, reclutamiento de niños o niñas para utilizarlos en fuerzas/grupos armados, prostitución, producción de pornografía, actividades ilícitas como el tráfico de drogas, o un riesgo inmediato para la salud y seguridad del niño.</w:t>
            </w:r>
          </w:p>
          <w:p w14:paraId="32157694" w14:textId="77777777" w:rsidR="00F87748" w:rsidRDefault="008F178D" w:rsidP="002309BA">
            <w:pPr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     </w:t>
            </w:r>
            <w:r w:rsidRPr="00410563">
              <w:rPr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í       </w:t>
            </w:r>
          </w:p>
          <w:p w14:paraId="7C72ECDF" w14:textId="77777777" w:rsidR="00AB7F3B" w:rsidRPr="00AB7F3B" w:rsidRDefault="00AB7F3B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Explique: </w:t>
            </w:r>
          </w:p>
          <w:p w14:paraId="7DE1620A" w14:textId="77777777" w:rsidR="00AB7F3B" w:rsidRDefault="00AB7F3B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A7B132B" w14:textId="53720D0F" w:rsidR="00AB7F3B" w:rsidRDefault="00AB7F3B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596BED30" w14:textId="1C772421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21B1C9BA" w14:textId="3C949FD7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2CC4C895" w14:textId="77777777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91D6237" w14:textId="77777777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4AD00B7" w14:textId="77777777" w:rsidR="00AB7F3B" w:rsidRPr="00410563" w:rsidRDefault="00AB7F3B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F87748" w:rsidRPr="00410563" w14:paraId="10B23311" w14:textId="77777777" w:rsidTr="00404A83">
        <w:tc>
          <w:tcPr>
            <w:tcW w:w="10632" w:type="dxa"/>
            <w:gridSpan w:val="3"/>
            <w:shd w:val="clear" w:color="auto" w:fill="B3B3B3"/>
          </w:tcPr>
          <w:p w14:paraId="3832D215" w14:textId="77777777" w:rsidR="00F87748" w:rsidRPr="00410563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Otros  </w:t>
            </w:r>
          </w:p>
        </w:tc>
      </w:tr>
      <w:tr w:rsidR="00F87748" w:rsidRPr="00410563" w14:paraId="1880D3F2" w14:textId="77777777" w:rsidTr="00404A83">
        <w:tc>
          <w:tcPr>
            <w:tcW w:w="10632" w:type="dxa"/>
            <w:gridSpan w:val="3"/>
            <w:shd w:val="clear" w:color="auto" w:fill="auto"/>
          </w:tcPr>
          <w:p w14:paraId="1F5DD8F0" w14:textId="77777777" w:rsidR="00F87748" w:rsidRPr="00410563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lastRenderedPageBreak/>
              <w:t>¿Hay alguna otra información que te gustaría compartir conmigo hoy? ¿Hay algo más de lo que te gustaría hablarme hoy?</w:t>
            </w:r>
          </w:p>
          <w:p w14:paraId="6E5826C8" w14:textId="77777777" w:rsidR="007110F7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6D4BE51" w14:textId="274DC2FB" w:rsidR="007110F7" w:rsidRDefault="007110F7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D3DD958" w14:textId="144FCEED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54C228EC" w14:textId="37A8C2DF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048B662" w14:textId="77777777" w:rsidR="0010421F" w:rsidRPr="00410563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5B9B4C5F" w14:textId="77777777" w:rsidR="00F87748" w:rsidRDefault="00F87748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4168368F" w14:textId="77777777" w:rsidR="0010421F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  <w:p w14:paraId="6A960669" w14:textId="6FCDB366" w:rsidR="0010421F" w:rsidRPr="00410563" w:rsidRDefault="0010421F" w:rsidP="002309B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214FB0AD" w14:textId="77777777" w:rsidR="00F87748" w:rsidRPr="00410563" w:rsidRDefault="00F87748" w:rsidP="00F70156">
      <w:pPr>
        <w:spacing w:after="0" w:line="240" w:lineRule="auto"/>
        <w:rPr>
          <w:b/>
          <w:color w:val="FFFFFF"/>
          <w:sz w:val="20"/>
          <w:szCs w:val="20"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1955"/>
        <w:gridCol w:w="155"/>
        <w:gridCol w:w="2696"/>
        <w:gridCol w:w="3415"/>
      </w:tblGrid>
      <w:tr w:rsidR="00F87748" w:rsidRPr="00410563" w14:paraId="0100AAB7" w14:textId="77777777" w:rsidTr="00404A83">
        <w:tc>
          <w:tcPr>
            <w:tcW w:w="10632" w:type="dxa"/>
            <w:gridSpan w:val="5"/>
            <w:shd w:val="clear" w:color="auto" w:fill="606060"/>
          </w:tcPr>
          <w:p w14:paraId="09399473" w14:textId="6253CEAF" w:rsidR="00F87748" w:rsidRPr="00404A83" w:rsidRDefault="00404A83" w:rsidP="00EF467C">
            <w:pPr>
              <w:spacing w:after="0" w:line="240" w:lineRule="auto"/>
              <w:rPr>
                <w:rFonts w:ascii="Gill Sans MT" w:hAnsi="Gill Sans MT"/>
                <w:b/>
                <w:color w:val="FFFFFF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/>
                <w:sz w:val="28"/>
              </w:rPr>
              <w:t>SECCIÓN 5: Conclusiones</w:t>
            </w:r>
          </w:p>
        </w:tc>
      </w:tr>
      <w:tr w:rsidR="00A602AB" w:rsidRPr="00410563" w14:paraId="28EC4998" w14:textId="77777777" w:rsidTr="00404A83">
        <w:tc>
          <w:tcPr>
            <w:tcW w:w="10632" w:type="dxa"/>
            <w:gridSpan w:val="5"/>
            <w:shd w:val="clear" w:color="auto" w:fill="auto"/>
          </w:tcPr>
          <w:p w14:paraId="11A1E508" w14:textId="77777777" w:rsidR="00A602AB" w:rsidRPr="00410563" w:rsidRDefault="007B2267" w:rsidP="00EF467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</w:rPr>
              <w:t>Observaciones y comentarios adicionales del entrevistador.  Incluya cualquier observación sobre los recursos y fortalezas del niño o niña y la familia.</w:t>
            </w:r>
          </w:p>
          <w:p w14:paraId="2E544F0C" w14:textId="77777777" w:rsidR="007110F7" w:rsidRDefault="007110F7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1A36EB5" w14:textId="5601D202" w:rsidR="00F93BB2" w:rsidRDefault="00F93BB2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EE26A33" w14:textId="77777777" w:rsidR="0010421F" w:rsidRDefault="0010421F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D6A9A65" w14:textId="1DB1DEF3" w:rsidR="0010421F" w:rsidRDefault="0010421F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C2C3FA" w14:textId="09E53467" w:rsidR="0010421F" w:rsidRDefault="0010421F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917FA15" w14:textId="77777777" w:rsidR="0010421F" w:rsidRPr="00410563" w:rsidRDefault="0010421F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3694796" w14:textId="77777777" w:rsidR="00F87748" w:rsidRPr="00410563" w:rsidRDefault="00F87748" w:rsidP="00EF467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404A83" w:rsidRPr="002D6774" w14:paraId="40A5E81D" w14:textId="77777777" w:rsidTr="00404A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302"/>
        </w:trPr>
        <w:tc>
          <w:tcPr>
            <w:tcW w:w="1063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6A6A6" w:themeFill="background1" w:themeFillShade="A6"/>
          </w:tcPr>
          <w:p w14:paraId="6F1CD861" w14:textId="697B8E29" w:rsidR="00404A83" w:rsidRPr="00404A83" w:rsidRDefault="00404A83" w:rsidP="0092434E">
            <w:pPr>
              <w:pStyle w:val="TableParagraph"/>
              <w:spacing w:before="47"/>
              <w:ind w:left="13"/>
              <w:rPr>
                <w:b/>
                <w:sz w:val="24"/>
              </w:rPr>
            </w:pPr>
            <w:r>
              <w:rPr>
                <w:b/>
                <w:sz w:val="20"/>
              </w:rPr>
              <w:t xml:space="preserve">Necesidades </w:t>
            </w:r>
            <w:r w:rsidR="00A152AB">
              <w:rPr>
                <w:b/>
                <w:sz w:val="20"/>
              </w:rPr>
              <w:t>específicas</w:t>
            </w:r>
            <w:r w:rsidR="00A152AB" w:rsidRPr="00A152AB">
              <w:rPr>
                <w:b/>
                <w:sz w:val="20"/>
              </w:rPr>
              <w:t xml:space="preserve"> (* las abreviaturas </w:t>
            </w:r>
            <w:r w:rsidR="00A152AB">
              <w:rPr>
                <w:b/>
                <w:sz w:val="20"/>
              </w:rPr>
              <w:t>dentro de</w:t>
            </w:r>
            <w:r w:rsidR="00A152AB" w:rsidRPr="00A152AB">
              <w:rPr>
                <w:b/>
                <w:sz w:val="20"/>
              </w:rPr>
              <w:t xml:space="preserve"> </w:t>
            </w:r>
            <w:r w:rsidR="00A152AB">
              <w:rPr>
                <w:b/>
                <w:sz w:val="20"/>
              </w:rPr>
              <w:t xml:space="preserve">( ) en </w:t>
            </w:r>
            <w:r w:rsidR="00A152AB" w:rsidRPr="00A152AB">
              <w:rPr>
                <w:b/>
                <w:sz w:val="20"/>
              </w:rPr>
              <w:t>la lista siguiente son códigos</w:t>
            </w:r>
            <w:r w:rsidR="00A152AB">
              <w:rPr>
                <w:b/>
                <w:sz w:val="20"/>
              </w:rPr>
              <w:t xml:space="preserve"> estándares</w:t>
            </w:r>
            <w:r w:rsidR="00A152AB" w:rsidRPr="00A152AB">
              <w:rPr>
                <w:b/>
                <w:sz w:val="20"/>
              </w:rPr>
              <w:t xml:space="preserve"> de necesidades específicas)</w:t>
            </w:r>
          </w:p>
        </w:tc>
      </w:tr>
      <w:tr w:rsidR="00404A83" w:rsidRPr="00455EF3" w14:paraId="3B84C79C" w14:textId="77777777" w:rsidTr="0010421F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829"/>
        </w:trPr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7C68983" w14:textId="5AED9806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sz w:val="20"/>
              </w:rPr>
              <w:t>Niño o niña en riesgo (CR)</w:t>
            </w:r>
          </w:p>
        </w:tc>
        <w:tc>
          <w:tcPr>
            <w:tcW w:w="211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6962C6C" w14:textId="3B3BAD8F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sz w:val="20"/>
              </w:rPr>
              <w:t xml:space="preserve">Niña o niño separado o no acompañado (SC) </w:t>
            </w: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A331029" w14:textId="1E0E3FDE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sz w:val="20"/>
              </w:rPr>
              <w:t>Legal y Físico (LP)</w:t>
            </w:r>
          </w:p>
        </w:tc>
        <w:tc>
          <w:tcPr>
            <w:tcW w:w="34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3FFE86E" w14:textId="7B7E2535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Violencia sexual (SV)</w:t>
            </w:r>
          </w:p>
        </w:tc>
      </w:tr>
      <w:tr w:rsidR="00404A83" w:rsidRPr="00455EF3" w14:paraId="2F20C9D6" w14:textId="77777777" w:rsidTr="0010421F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val="1988"/>
        </w:trPr>
        <w:tc>
          <w:tcPr>
            <w:tcW w:w="241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FEA8B0E" w14:textId="0B5CA38F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Padre/madre del niño o niña (CP)</w:t>
            </w:r>
          </w:p>
          <w:p w14:paraId="13E57AB2" w14:textId="7BFB52BA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Cónyuge del niño o niña (CS)</w:t>
            </w:r>
          </w:p>
          <w:p w14:paraId="65A0B3A3" w14:textId="73A1A918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Persona cuidadora del niño o niña (CC)</w:t>
            </w:r>
          </w:p>
          <w:p w14:paraId="61185E29" w14:textId="1BE103EB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Embarazo adolescente (TP)</w:t>
            </w:r>
          </w:p>
          <w:p w14:paraId="7EE144F3" w14:textId="22600E23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Peores formas de trabajo infantil (LW)</w:t>
            </w:r>
          </w:p>
          <w:p w14:paraId="231F1A5C" w14:textId="5B77AB39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 w:rsidR="00C24086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NAFAGA</w:t>
            </w:r>
            <w:r w:rsidR="00C24086" w:rsidDel="00C24086"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sz w:val="20"/>
              </w:rPr>
              <w:t>(AF)</w:t>
            </w:r>
          </w:p>
          <w:p w14:paraId="7B430D77" w14:textId="0E5D8330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Conflicto con la ley (CL)</w:t>
            </w:r>
          </w:p>
        </w:tc>
        <w:tc>
          <w:tcPr>
            <w:tcW w:w="211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688A76" w14:textId="77960B52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iña/o separado (SC)</w:t>
            </w:r>
          </w:p>
          <w:p w14:paraId="0394B101" w14:textId="4E20FCFD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iña o niño no acompañado (UC)</w:t>
            </w:r>
          </w:p>
          <w:p w14:paraId="7A57288F" w14:textId="62965F1C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Hogar encabezado por niño o niña (CH)</w:t>
            </w:r>
          </w:p>
          <w:p w14:paraId="7CBBF4CD" w14:textId="77777777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B4A3E" w14:textId="10C703EC" w:rsidR="00404A83" w:rsidRPr="002D6774" w:rsidRDefault="00404A83" w:rsidP="0092434E">
            <w:pPr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Sin documentación legal (ND)</w:t>
            </w:r>
          </w:p>
          <w:p w14:paraId="334C0A69" w14:textId="3DCB8FE9" w:rsidR="00404A83" w:rsidRPr="002D6774" w:rsidRDefault="00404A83" w:rsidP="0092434E">
            <w:pPr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Necesidades básicas insatisfechas (BN)</w:t>
            </w:r>
          </w:p>
          <w:p w14:paraId="0738287A" w14:textId="455CB636" w:rsidR="00404A83" w:rsidRPr="002D6774" w:rsidRDefault="00404A83" w:rsidP="0092434E">
            <w:pPr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Violencia, abuso o negligencia (AN)</w:t>
            </w:r>
          </w:p>
          <w:p w14:paraId="10758AFE" w14:textId="5FE21BA2" w:rsidR="00404A83" w:rsidRPr="002D6774" w:rsidRDefault="00404A83" w:rsidP="0092434E">
            <w:pPr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Marginado (EM)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1EE5F" w14:textId="468BAA99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uperviviente en país de origen</w:t>
            </w:r>
            <w:r w:rsidR="0010421F">
              <w:rPr>
                <w:rFonts w:ascii="Gill Sans MT" w:hAnsi="Gill Sans MT"/>
                <w:color w:val="000000" w:themeColor="text1"/>
                <w:sz w:val="20"/>
              </w:rPr>
              <w:t xml:space="preserve"> (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VO)</w:t>
            </w:r>
          </w:p>
          <w:p w14:paraId="3002598D" w14:textId="31D21E01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obreviviente en (VA)</w:t>
            </w:r>
            <w:r w:rsidR="00206F57">
              <w:rPr>
                <w:rFonts w:ascii="Gill Sans MT" w:hAnsi="Gill Sans MT"/>
                <w:color w:val="000000" w:themeColor="text1"/>
                <w:sz w:val="20"/>
              </w:rPr>
              <w:t>país de asilo</w:t>
            </w:r>
          </w:p>
          <w:p w14:paraId="5E03AF6A" w14:textId="4E6D5797" w:rsidR="0010421F" w:rsidRDefault="00404A83" w:rsidP="0010421F">
            <w:pPr>
              <w:pStyle w:val="CommentText"/>
              <w:rPr>
                <w:rFonts w:ascii="Gill Sans MT" w:hAnsi="Gill Sans MT"/>
                <w:color w:val="000000" w:themeColor="text1"/>
              </w:rPr>
            </w:pPr>
            <w:r w:rsidRPr="00455EF3">
              <w:rPr>
                <w:rFonts w:ascii="Gill Sans MT" w:hAnsi="Gill Sans MT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</w:rPr>
            </w:r>
            <w:r w:rsidR="001D11E7">
              <w:rPr>
                <w:rFonts w:ascii="Gill Sans MT" w:hAnsi="Gill Sans MT"/>
                <w:color w:val="000000" w:themeColor="text1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</w:rPr>
              <w:t xml:space="preserve"> </w:t>
            </w:r>
            <w:r w:rsidR="00206F57" w:rsidRPr="0010421F">
              <w:rPr>
                <w:lang w:val="es-CO"/>
              </w:rPr>
              <w:t>Mutilación genital femenina</w:t>
            </w:r>
            <w:r w:rsidR="0010421F">
              <w:rPr>
                <w:lang w:val="es-CO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</w:rPr>
              <w:t>(GM)</w:t>
            </w:r>
          </w:p>
          <w:p w14:paraId="541CBFAB" w14:textId="20AE6920" w:rsidR="00404A83" w:rsidRPr="00455EF3" w:rsidRDefault="00404A83" w:rsidP="0010421F">
            <w:pPr>
              <w:pStyle w:val="CommentText"/>
              <w:rPr>
                <w:rFonts w:ascii="Gill Sans MT" w:hAnsi="Gill Sans MT"/>
                <w:color w:val="000000" w:themeColor="text1"/>
              </w:rPr>
            </w:pPr>
            <w:r w:rsidRPr="00455EF3">
              <w:rPr>
                <w:rFonts w:ascii="Gill Sans MT" w:hAnsi="Gill Sans MT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</w:rPr>
            </w:r>
            <w:r w:rsidR="001D11E7">
              <w:rPr>
                <w:rFonts w:ascii="Gill Sans MT" w:hAnsi="Gill Sans MT"/>
                <w:color w:val="000000" w:themeColor="text1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</w:rPr>
              <w:t xml:space="preserve"> Prácticas tradicionales nocivas (HP)</w:t>
            </w:r>
          </w:p>
          <w:p w14:paraId="6DF1DFE1" w14:textId="641E59E7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Matrimonio infantil (forzado/temprano) (FM)</w:t>
            </w:r>
          </w:p>
          <w:p w14:paraId="7326B5FE" w14:textId="06F467A9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exo </w:t>
            </w:r>
            <w:r w:rsidR="00C30096">
              <w:rPr>
                <w:rFonts w:ascii="Gill Sans MT" w:hAnsi="Gill Sans MT"/>
                <w:color w:val="000000" w:themeColor="text1"/>
                <w:sz w:val="20"/>
              </w:rPr>
              <w:t xml:space="preserve">por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supervivencia (SS)</w:t>
            </w:r>
          </w:p>
        </w:tc>
      </w:tr>
      <w:tr w:rsidR="00404A83" w:rsidRPr="00455EF3" w14:paraId="2161A9DD" w14:textId="77777777" w:rsidTr="001042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val="270"/>
        </w:trPr>
        <w:tc>
          <w:tcPr>
            <w:tcW w:w="2411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7EBD443" w14:textId="77777777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</w:p>
        </w:tc>
        <w:tc>
          <w:tcPr>
            <w:tcW w:w="211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</w:tcPr>
          <w:p w14:paraId="4D3AC6AF" w14:textId="2E445429" w:rsidR="00404A83" w:rsidRPr="002D6774" w:rsidRDefault="00404A83" w:rsidP="0092434E">
            <w:pPr>
              <w:pStyle w:val="TableParagraph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sz w:val="20"/>
              </w:rPr>
              <w:t>Unidad familiar (FU)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E51831" w14:textId="28A682A1" w:rsidR="00404A83" w:rsidRPr="002D6774" w:rsidRDefault="00404A83" w:rsidP="0092434E">
            <w:pPr>
              <w:pStyle w:val="TableParagraph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sz w:val="20"/>
              </w:rPr>
              <w:t>Discapacidad (DS)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DDE9DE" w14:textId="2B9274DD" w:rsidR="00404A83" w:rsidRPr="00455EF3" w:rsidRDefault="00404A83" w:rsidP="0092434E">
            <w:pPr>
              <w:pStyle w:val="TableParagraph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Condición médica grave (SM)</w:t>
            </w:r>
          </w:p>
        </w:tc>
      </w:tr>
      <w:tr w:rsidR="00404A83" w:rsidRPr="00455EF3" w14:paraId="1DE80904" w14:textId="77777777" w:rsidTr="001042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1105"/>
        </w:trPr>
        <w:tc>
          <w:tcPr>
            <w:tcW w:w="2411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BE5050" w14:textId="77777777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</w:p>
        </w:tc>
        <w:tc>
          <w:tcPr>
            <w:tcW w:w="211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21BDC6A" w14:textId="50E18A7D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Búsqueda requerida (TR)</w:t>
            </w:r>
          </w:p>
          <w:p w14:paraId="71E38FB1" w14:textId="20235E3C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Reunificación requerida (FR)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7A8D" w14:textId="7655A307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Discapacidad física (PM)</w:t>
            </w:r>
          </w:p>
          <w:p w14:paraId="73C659CC" w14:textId="108081F8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Discapacidad visual (BD)</w:t>
            </w:r>
          </w:p>
          <w:p w14:paraId="1B6FDA80" w14:textId="25F05884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Discapacidad auditiva (DF)</w:t>
            </w:r>
          </w:p>
          <w:p w14:paraId="2D1E2FDA" w14:textId="77777777" w:rsidR="00404A83" w:rsidRPr="002D6774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sz w:val="20"/>
              </w:rPr>
            </w:pPr>
            <w:r w:rsidRPr="002D6774">
              <w:rPr>
                <w:rFonts w:ascii="Gill Sans MT" w:hAnsi="Gill Sans MT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6774">
              <w:rPr>
                <w:rFonts w:ascii="Gill Sans MT" w:hAnsi="Gill Sans MT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sz w:val="20"/>
              </w:rPr>
            </w:r>
            <w:r w:rsidR="001D11E7">
              <w:rPr>
                <w:rFonts w:ascii="Gill Sans MT" w:hAnsi="Gill Sans MT"/>
                <w:sz w:val="20"/>
              </w:rPr>
              <w:fldChar w:fldCharType="separate"/>
            </w:r>
            <w:r w:rsidRPr="002D6774">
              <w:rPr>
                <w:rFonts w:ascii="Gill Sans MT" w:hAnsi="Gill Sans MT"/>
                <w:sz w:val="20"/>
              </w:rPr>
              <w:fldChar w:fldCharType="end"/>
            </w:r>
            <w:r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sz w:val="16"/>
              </w:rPr>
              <w:t>Discapacidad mental/intelectual (MM)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E7F61" w14:textId="4247033D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nfermedad crónica (CI)</w:t>
            </w:r>
          </w:p>
          <w:p w14:paraId="7F09AD7C" w14:textId="39540D6F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ondición médica crítica (CC)</w:t>
            </w:r>
          </w:p>
          <w:p w14:paraId="31517AFD" w14:textId="271E001F" w:rsidR="00404A83" w:rsidRPr="00455EF3" w:rsidRDefault="00404A83" w:rsidP="0092434E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</w:r>
            <w:r w:rsidR="001D11E7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a condición (OT)</w:t>
            </w:r>
          </w:p>
        </w:tc>
      </w:tr>
      <w:tr w:rsidR="00F87748" w:rsidRPr="00410563" w14:paraId="0FA9A14D" w14:textId="77777777" w:rsidTr="00404A83">
        <w:tc>
          <w:tcPr>
            <w:tcW w:w="4366" w:type="dxa"/>
            <w:gridSpan w:val="2"/>
            <w:shd w:val="clear" w:color="auto" w:fill="auto"/>
          </w:tcPr>
          <w:p w14:paraId="0BD008B0" w14:textId="77777777" w:rsidR="00F87748" w:rsidRPr="00410563" w:rsidRDefault="00F87748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¿El niño corre un riesgo inminente?</w:t>
            </w:r>
            <w:r>
              <w:rPr>
                <w:sz w:val="20"/>
              </w:rPr>
              <w:t xml:space="preserve">  </w:t>
            </w:r>
            <w:r w:rsidR="008F178D" w:rsidRPr="00B50BD6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BD6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B50BD6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No   </w:t>
            </w:r>
            <w:r w:rsidR="008F178D"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="008F178D"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Sí                                                                                               </w:t>
            </w:r>
          </w:p>
          <w:p w14:paraId="46EA11D1" w14:textId="77777777" w:rsidR="00F87748" w:rsidRPr="00410563" w:rsidRDefault="00F87748" w:rsidP="002309BA">
            <w:pPr>
              <w:spacing w:after="0" w:line="240" w:lineRule="auto"/>
            </w:pPr>
          </w:p>
        </w:tc>
        <w:tc>
          <w:tcPr>
            <w:tcW w:w="6266" w:type="dxa"/>
            <w:gridSpan w:val="3"/>
            <w:shd w:val="clear" w:color="auto" w:fill="auto"/>
          </w:tcPr>
          <w:p w14:paraId="1CBA5C84" w14:textId="77777777" w:rsidR="00F87748" w:rsidRPr="00410563" w:rsidRDefault="00C97E8E" w:rsidP="002309BA">
            <w:pPr>
              <w:tabs>
                <w:tab w:val="left" w:pos="7950"/>
              </w:tabs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>Evaluación de riesgos</w:t>
            </w:r>
            <w:r>
              <w:rPr>
                <w:sz w:val="20"/>
              </w:rPr>
              <w:t xml:space="preserve">  </w:t>
            </w:r>
          </w:p>
          <w:p w14:paraId="347BE269" w14:textId="77777777" w:rsidR="00F87748" w:rsidRPr="00410563" w:rsidRDefault="008F178D" w:rsidP="002309BA">
            <w:pPr>
              <w:tabs>
                <w:tab w:val="left" w:pos="7950"/>
              </w:tabs>
              <w:spacing w:after="0" w:line="240" w:lineRule="auto"/>
              <w:jc w:val="both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24 horas (alto riesgo) </w:t>
            </w: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3 días (riesgo medio) </w:t>
            </w: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87748"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1 semana (riesgo bajo)</w:t>
            </w:r>
          </w:p>
        </w:tc>
      </w:tr>
      <w:tr w:rsidR="00F87748" w:rsidRPr="00410563" w14:paraId="3417B32A" w14:textId="77777777" w:rsidTr="00404A83">
        <w:tblPrEx>
          <w:tblLook w:val="0000" w:firstRow="0" w:lastRow="0" w:firstColumn="0" w:lastColumn="0" w:noHBand="0" w:noVBand="0"/>
        </w:tblPrEx>
        <w:trPr>
          <w:cantSplit/>
          <w:trHeight w:val="282"/>
        </w:trPr>
        <w:tc>
          <w:tcPr>
            <w:tcW w:w="10632" w:type="dxa"/>
            <w:gridSpan w:val="5"/>
            <w:shd w:val="clear" w:color="auto" w:fill="B3B3B3"/>
          </w:tcPr>
          <w:p w14:paraId="799DC190" w14:textId="3F89EFBF" w:rsidR="00F87748" w:rsidRPr="00410563" w:rsidRDefault="00A76142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5a) Recomendaciones para acciones adicionales</w:t>
            </w:r>
          </w:p>
        </w:tc>
      </w:tr>
    </w:tbl>
    <w:p w14:paraId="0C4123DC" w14:textId="77777777" w:rsidR="00F87748" w:rsidRPr="00410563" w:rsidRDefault="00F87748" w:rsidP="00F87748">
      <w:pPr>
        <w:spacing w:after="0"/>
        <w:rPr>
          <w:vanish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20"/>
        <w:gridCol w:w="312"/>
      </w:tblGrid>
      <w:tr w:rsidR="00F87748" w:rsidRPr="00410563" w14:paraId="6ADB49EF" w14:textId="77777777" w:rsidTr="00404A83">
        <w:tc>
          <w:tcPr>
            <w:tcW w:w="10320" w:type="dxa"/>
            <w:tcBorders>
              <w:right w:val="nil"/>
            </w:tcBorders>
            <w:shd w:val="clear" w:color="auto" w:fill="auto"/>
          </w:tcPr>
          <w:p w14:paraId="441715B2" w14:textId="5A84D8AF" w:rsidR="007110F7" w:rsidRDefault="00F87748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  <w:r>
              <w:t xml:space="preserve">Indique las opciones </w:t>
            </w:r>
            <w:r w:rsidR="003557B1">
              <w:t>disponibles y</w:t>
            </w:r>
            <w:r>
              <w:t xml:space="preserve"> análisis. </w:t>
            </w:r>
            <w:r w:rsidR="00E800DE">
              <w:t>Lo q</w:t>
            </w:r>
            <w:r>
              <w:t>ue se recomienda para el interés superior del niño o niña considerando: Opiniones d</w:t>
            </w:r>
            <w:r>
              <w:rPr>
                <w:sz w:val="20"/>
              </w:rPr>
              <w:t>el niño o niña, entorno seguro</w:t>
            </w:r>
            <w:r>
              <w:t>, f</w:t>
            </w:r>
            <w:r>
              <w:rPr>
                <w:sz w:val="20"/>
              </w:rPr>
              <w:t>amilia y relaciones cercanas</w:t>
            </w:r>
            <w:r>
              <w:t xml:space="preserve">, </w:t>
            </w:r>
            <w:r>
              <w:rPr>
                <w:sz w:val="20"/>
              </w:rPr>
              <w:t>necesidades de desarrollo e identidad</w:t>
            </w:r>
            <w:r w:rsidR="00902F89">
              <w:rPr>
                <w:sz w:val="20"/>
              </w:rPr>
              <w:t>.</w:t>
            </w:r>
          </w:p>
          <w:p w14:paraId="44A834EA" w14:textId="77777777" w:rsidR="00C97E8E" w:rsidRDefault="00C97E8E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0402DA64" w14:textId="77777777" w:rsidR="0059502F" w:rsidRDefault="0059502F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499EDF48" w14:textId="77777777" w:rsidR="00404A83" w:rsidRDefault="00404A83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6EE8A246" w14:textId="77777777" w:rsidR="00404A83" w:rsidRDefault="00404A83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6DA63E74" w14:textId="77777777" w:rsidR="00404A83" w:rsidRDefault="00404A83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1DB6DF0E" w14:textId="77777777" w:rsidR="00404A83" w:rsidRDefault="00404A83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7C80D896" w14:textId="77777777" w:rsidR="0059502F" w:rsidRDefault="0059502F" w:rsidP="00F87748">
            <w:pPr>
              <w:tabs>
                <w:tab w:val="left" w:pos="7972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243CEBA2" w14:textId="77777777" w:rsidR="00F87748" w:rsidRPr="00410563" w:rsidRDefault="00F87748" w:rsidP="00D14272">
            <w:pPr>
              <w:tabs>
                <w:tab w:val="left" w:pos="7972"/>
              </w:tabs>
              <w:spacing w:after="0" w:line="240" w:lineRule="auto"/>
            </w:pPr>
          </w:p>
        </w:tc>
        <w:tc>
          <w:tcPr>
            <w:tcW w:w="312" w:type="dxa"/>
            <w:tcBorders>
              <w:left w:val="nil"/>
            </w:tcBorders>
            <w:shd w:val="clear" w:color="auto" w:fill="auto"/>
          </w:tcPr>
          <w:p w14:paraId="50285940" w14:textId="77777777" w:rsidR="00F87748" w:rsidRPr="00410563" w:rsidRDefault="00F87748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36F4DD51" w14:textId="77777777" w:rsidR="00F87748" w:rsidRPr="00410563" w:rsidRDefault="00F87748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ab/>
            </w:r>
          </w:p>
        </w:tc>
      </w:tr>
    </w:tbl>
    <w:p w14:paraId="436E5095" w14:textId="77777777" w:rsidR="00664287" w:rsidRDefault="00664287"/>
    <w:tbl>
      <w:tblPr>
        <w:tblW w:w="10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670"/>
        <w:gridCol w:w="1276"/>
        <w:gridCol w:w="1588"/>
      </w:tblGrid>
      <w:tr w:rsidR="00664287" w:rsidRPr="00410563" w14:paraId="0362FD91" w14:textId="23984525" w:rsidTr="00632C29">
        <w:trPr>
          <w:trHeight w:val="38"/>
        </w:trPr>
        <w:tc>
          <w:tcPr>
            <w:tcW w:w="10230" w:type="dxa"/>
            <w:gridSpan w:val="4"/>
            <w:shd w:val="clear" w:color="auto" w:fill="4F81BD" w:themeFill="accent1"/>
          </w:tcPr>
          <w:p w14:paraId="23A1723D" w14:textId="603C7817" w:rsidR="00664287" w:rsidRP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rFonts w:ascii="Gill Sans MT" w:hAnsi="Gill Sans MT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FFFFFF" w:themeColor="background1"/>
                <w:sz w:val="28"/>
              </w:rPr>
              <w:t>PLAN DE ACCIÓN</w:t>
            </w:r>
          </w:p>
        </w:tc>
      </w:tr>
      <w:tr w:rsidR="00664287" w:rsidRPr="00410563" w14:paraId="02EAB156" w14:textId="77777777" w:rsidTr="00F93B5D">
        <w:trPr>
          <w:trHeight w:val="38"/>
        </w:trPr>
        <w:tc>
          <w:tcPr>
            <w:tcW w:w="10230" w:type="dxa"/>
            <w:gridSpan w:val="4"/>
            <w:shd w:val="clear" w:color="auto" w:fill="auto"/>
          </w:tcPr>
          <w:p w14:paraId="1FF6F528" w14:textId="6027D2C6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Narrativa </w:t>
            </w:r>
          </w:p>
          <w:p w14:paraId="33AC0B00" w14:textId="2D65D34F" w:rsidR="00664287" w:rsidRPr="00632C29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i/>
                <w:sz w:val="20"/>
                <w:szCs w:val="20"/>
              </w:rPr>
            </w:pPr>
            <w:r>
              <w:rPr>
                <w:i/>
                <w:sz w:val="20"/>
              </w:rPr>
              <w:t xml:space="preserve">Describa la lógica del plan de acción para el niño o niña. Incluya </w:t>
            </w:r>
            <w:r w:rsidR="007D711E">
              <w:rPr>
                <w:i/>
                <w:sz w:val="20"/>
              </w:rPr>
              <w:t xml:space="preserve">los </w:t>
            </w:r>
            <w:r>
              <w:rPr>
                <w:i/>
                <w:sz w:val="20"/>
              </w:rPr>
              <w:t>propi</w:t>
            </w:r>
            <w:r w:rsidR="007D711E">
              <w:rPr>
                <w:i/>
                <w:sz w:val="20"/>
              </w:rPr>
              <w:t>o</w:t>
            </w:r>
            <w:r>
              <w:rPr>
                <w:i/>
                <w:sz w:val="20"/>
              </w:rPr>
              <w:t xml:space="preserve">s </w:t>
            </w:r>
            <w:r w:rsidR="007D711E">
              <w:rPr>
                <w:i/>
                <w:sz w:val="20"/>
              </w:rPr>
              <w:t xml:space="preserve">objetivos </w:t>
            </w:r>
            <w:r>
              <w:rPr>
                <w:i/>
                <w:sz w:val="20"/>
              </w:rPr>
              <w:t>del niño o niña y los pasos a seguir para lograrl</w:t>
            </w:r>
            <w:r w:rsidR="007D711E">
              <w:rPr>
                <w:i/>
                <w:sz w:val="20"/>
              </w:rPr>
              <w:t>o</w:t>
            </w:r>
            <w:r>
              <w:rPr>
                <w:i/>
                <w:sz w:val="20"/>
              </w:rPr>
              <w:t>s.</w:t>
            </w:r>
          </w:p>
          <w:p w14:paraId="6A2ED970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225880BF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70803E80" w14:textId="7CCD9B3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664287" w:rsidRPr="00410563" w14:paraId="2F3FF6A6" w14:textId="77777777" w:rsidTr="00F93B5D">
        <w:trPr>
          <w:trHeight w:val="38"/>
        </w:trPr>
        <w:tc>
          <w:tcPr>
            <w:tcW w:w="10230" w:type="dxa"/>
            <w:gridSpan w:val="4"/>
            <w:shd w:val="clear" w:color="auto" w:fill="auto"/>
          </w:tcPr>
          <w:p w14:paraId="153642D0" w14:textId="77777777" w:rsidR="00664287" w:rsidRPr="00632C29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Acciones para el niño o niña</w:t>
            </w:r>
          </w:p>
          <w:p w14:paraId="5DADD2BE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707AB12A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089AA1DB" w14:textId="2287B6F6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664287" w:rsidRPr="00410563" w14:paraId="681FAEF4" w14:textId="77777777" w:rsidTr="00F93B5D">
        <w:trPr>
          <w:trHeight w:val="38"/>
        </w:trPr>
        <w:tc>
          <w:tcPr>
            <w:tcW w:w="10230" w:type="dxa"/>
            <w:gridSpan w:val="4"/>
            <w:shd w:val="clear" w:color="auto" w:fill="auto"/>
          </w:tcPr>
          <w:p w14:paraId="4B82B98F" w14:textId="2DEB98E9" w:rsidR="00664287" w:rsidRPr="00632C29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Acciones para los miembros de la familia/otras personas cuidadoras</w:t>
            </w:r>
          </w:p>
          <w:p w14:paraId="5F0272D5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7BFC32D0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  <w:p w14:paraId="687EEB8F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664287" w:rsidRPr="00410563" w14:paraId="7B1530FB" w14:textId="03A840D1" w:rsidTr="00F93B5D">
        <w:trPr>
          <w:trHeight w:val="38"/>
        </w:trPr>
        <w:tc>
          <w:tcPr>
            <w:tcW w:w="10230" w:type="dxa"/>
            <w:gridSpan w:val="4"/>
            <w:shd w:val="clear" w:color="auto" w:fill="auto"/>
          </w:tcPr>
          <w:p w14:paraId="68CB3D4F" w14:textId="0F0829E8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Próximas acciones/seguimiento necesario (incluido el desarrollo del plan del caso y el plazo para todas las acciones)</w:t>
            </w:r>
          </w:p>
        </w:tc>
      </w:tr>
      <w:tr w:rsidR="00664287" w:rsidRPr="00410563" w14:paraId="7CD75DC9" w14:textId="57FBE00E" w:rsidTr="00664287">
        <w:trPr>
          <w:trHeight w:val="37"/>
        </w:trPr>
        <w:tc>
          <w:tcPr>
            <w:tcW w:w="1696" w:type="dxa"/>
            <w:shd w:val="clear" w:color="auto" w:fill="auto"/>
          </w:tcPr>
          <w:p w14:paraId="7704F4CE" w14:textId="77777777" w:rsidR="00664287" w:rsidRPr="00D14272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i/>
              </w:rPr>
            </w:pPr>
            <w:r>
              <w:rPr>
                <w:b/>
                <w:i/>
              </w:rPr>
              <w:t>Tipo de acción</w:t>
            </w:r>
          </w:p>
        </w:tc>
        <w:tc>
          <w:tcPr>
            <w:tcW w:w="5670" w:type="dxa"/>
            <w:shd w:val="clear" w:color="auto" w:fill="auto"/>
          </w:tcPr>
          <w:p w14:paraId="14308B22" w14:textId="77777777" w:rsidR="00664287" w:rsidRPr="00D14272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i/>
              </w:rPr>
            </w:pPr>
            <w:r>
              <w:rPr>
                <w:b/>
                <w:i/>
              </w:rPr>
              <w:t>Detalles</w:t>
            </w:r>
          </w:p>
        </w:tc>
        <w:tc>
          <w:tcPr>
            <w:tcW w:w="1276" w:type="dxa"/>
            <w:shd w:val="clear" w:color="auto" w:fill="auto"/>
          </w:tcPr>
          <w:p w14:paraId="25565A6A" w14:textId="77777777" w:rsidR="00664287" w:rsidRPr="00D14272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  <w:i/>
              </w:rPr>
            </w:pPr>
            <w:r>
              <w:rPr>
                <w:b/>
                <w:i/>
              </w:rPr>
              <w:t>Plazo</w:t>
            </w:r>
          </w:p>
        </w:tc>
        <w:tc>
          <w:tcPr>
            <w:tcW w:w="1588" w:type="dxa"/>
          </w:tcPr>
          <w:p w14:paraId="74CF698D" w14:textId="37AFB76E" w:rsidR="00664287" w:rsidRP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Tipo</w:t>
            </w:r>
          </w:p>
        </w:tc>
      </w:tr>
      <w:tr w:rsidR="00664287" w:rsidRPr="00410563" w14:paraId="3EAA9192" w14:textId="541138B6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15571795" w14:textId="62AACA4E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Búsqueda de la familia</w:t>
            </w:r>
          </w:p>
          <w:p w14:paraId="493072A4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6D35DA95" w14:textId="08613C68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5670" w:type="dxa"/>
            <w:shd w:val="clear" w:color="auto" w:fill="auto"/>
          </w:tcPr>
          <w:p w14:paraId="5B447DF6" w14:textId="77777777" w:rsidR="00664287" w:rsidRDefault="00664287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6DA13BB4" w14:textId="77777777" w:rsidR="00632C29" w:rsidRDefault="00632C29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460F7BFE" w14:textId="77777777" w:rsidR="00632C29" w:rsidRPr="00410563" w:rsidRDefault="00632C29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5B148E79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0BF11839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33B98CF0" w14:textId="35DEFBA3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2FCED605" w14:textId="70609F76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4D1FEC2D" w14:textId="3B3AF9B4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Protección y seguridad</w:t>
            </w:r>
          </w:p>
          <w:p w14:paraId="0BD53536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309F712C" w14:textId="06A12C61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5670" w:type="dxa"/>
            <w:shd w:val="clear" w:color="auto" w:fill="auto"/>
          </w:tcPr>
          <w:p w14:paraId="02A883FB" w14:textId="77777777" w:rsidR="00664287" w:rsidRPr="00410563" w:rsidRDefault="00664287" w:rsidP="00AF02AD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15DBE437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6AB4AD16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45D26E9F" w14:textId="30612592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6813B103" w14:textId="34EAB43C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2CF54599" w14:textId="40DBF045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Bienestar psicosocial</w:t>
            </w:r>
          </w:p>
        </w:tc>
        <w:tc>
          <w:tcPr>
            <w:tcW w:w="5670" w:type="dxa"/>
            <w:shd w:val="clear" w:color="auto" w:fill="auto"/>
          </w:tcPr>
          <w:p w14:paraId="059AC570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1D951EEC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7CD01747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587BD8DF" w14:textId="77777777" w:rsidR="00632C29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223BB822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19EB2031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2B113FE9" w14:textId="6C3EBC95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525B6BB8" w14:textId="4FCD8684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3336A8A4" w14:textId="4D23C522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Educación</w:t>
            </w:r>
          </w:p>
          <w:p w14:paraId="567AB6ED" w14:textId="7A5BAAE2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5670" w:type="dxa"/>
            <w:shd w:val="clear" w:color="auto" w:fill="auto"/>
          </w:tcPr>
          <w:p w14:paraId="5619ECF0" w14:textId="77777777" w:rsidR="00664287" w:rsidRDefault="00664287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3BA38DA0" w14:textId="77777777" w:rsidR="00632C29" w:rsidRDefault="00632C29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3CC87F16" w14:textId="77777777" w:rsidR="00632C29" w:rsidRPr="00410563" w:rsidRDefault="00632C29" w:rsidP="00B50BD6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72C0326D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3DD59697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1AAE4AA0" w14:textId="45FEFF70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587DF972" w14:textId="2B719958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18404FE2" w14:textId="3FA1E506" w:rsidR="00664287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Legal y documentación</w:t>
            </w:r>
          </w:p>
        </w:tc>
        <w:tc>
          <w:tcPr>
            <w:tcW w:w="5670" w:type="dxa"/>
            <w:shd w:val="clear" w:color="auto" w:fill="auto"/>
          </w:tcPr>
          <w:p w14:paraId="35C8C17F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71B3F65B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76454300" w14:textId="77777777" w:rsidR="00632C29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5A285627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629A4AB2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401487CE" w14:textId="543074CA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7A2BF71B" w14:textId="6EAAC492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73D77E1A" w14:textId="633BC0E0" w:rsidR="00664287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Salud y nutrición</w:t>
            </w:r>
          </w:p>
        </w:tc>
        <w:tc>
          <w:tcPr>
            <w:tcW w:w="5670" w:type="dxa"/>
            <w:shd w:val="clear" w:color="auto" w:fill="auto"/>
          </w:tcPr>
          <w:p w14:paraId="2D0D96AB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144ABFD1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12AD5F0A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7D59F542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7F22EEB1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61FD5953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284413F8" w14:textId="4F58AD3A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535BCABD" w14:textId="56BEDF8B" w:rsidTr="00632C29">
        <w:trPr>
          <w:trHeight w:val="1074"/>
        </w:trPr>
        <w:tc>
          <w:tcPr>
            <w:tcW w:w="1696" w:type="dxa"/>
            <w:shd w:val="clear" w:color="auto" w:fill="auto"/>
          </w:tcPr>
          <w:p w14:paraId="4C3BAB23" w14:textId="77777777" w:rsidR="00664287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Necesidades básicas</w:t>
            </w:r>
          </w:p>
          <w:p w14:paraId="282138E8" w14:textId="77777777" w:rsidR="00632C29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03B3BBED" w14:textId="50BED2AA" w:rsidR="00632C29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5670" w:type="dxa"/>
            <w:shd w:val="clear" w:color="auto" w:fill="auto"/>
          </w:tcPr>
          <w:p w14:paraId="213D22FB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4173AD48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0DCB828B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17FA6F60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7392B827" w14:textId="7D8F7F87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12BC0F95" w14:textId="5EAF9625" w:rsidTr="00632C29">
        <w:trPr>
          <w:trHeight w:val="1075"/>
        </w:trPr>
        <w:tc>
          <w:tcPr>
            <w:tcW w:w="1696" w:type="dxa"/>
            <w:shd w:val="clear" w:color="auto" w:fill="auto"/>
          </w:tcPr>
          <w:p w14:paraId="037D9000" w14:textId="0617704B" w:rsidR="00664287" w:rsidRPr="00410563" w:rsidRDefault="00632C29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Otros</w:t>
            </w:r>
          </w:p>
        </w:tc>
        <w:tc>
          <w:tcPr>
            <w:tcW w:w="5670" w:type="dxa"/>
            <w:shd w:val="clear" w:color="auto" w:fill="auto"/>
          </w:tcPr>
          <w:p w14:paraId="030A1397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  <w:p w14:paraId="349E3530" w14:textId="77777777" w:rsidR="00664287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14:paraId="346B4829" w14:textId="77777777" w:rsidR="00664287" w:rsidRPr="00410563" w:rsidRDefault="00664287" w:rsidP="002309BA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</w:p>
        </w:tc>
        <w:tc>
          <w:tcPr>
            <w:tcW w:w="1588" w:type="dxa"/>
          </w:tcPr>
          <w:p w14:paraId="051C4D17" w14:textId="77777777" w:rsidR="00632C29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sz w:val="20"/>
                <w:szCs w:val="20"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ntervención</w:t>
            </w:r>
          </w:p>
          <w:p w14:paraId="111FEB87" w14:textId="29C62653" w:rsidR="00664287" w:rsidRPr="00410563" w:rsidRDefault="00632C29" w:rsidP="00632C29">
            <w:pPr>
              <w:tabs>
                <w:tab w:val="left" w:pos="938"/>
                <w:tab w:val="left" w:pos="1859"/>
              </w:tabs>
              <w:spacing w:after="0" w:line="240" w:lineRule="auto"/>
              <w:rPr>
                <w:b/>
              </w:rPr>
            </w:pPr>
            <w:r w:rsidRPr="00410563"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63">
              <w:rPr>
                <w:sz w:val="20"/>
              </w:rPr>
              <w:instrText xml:space="preserve"> FORMCHECKBOX </w:instrText>
            </w:r>
            <w:r w:rsidR="001D11E7">
              <w:rPr>
                <w:sz w:val="20"/>
              </w:rPr>
            </w:r>
            <w:r w:rsidR="001D11E7">
              <w:rPr>
                <w:sz w:val="20"/>
              </w:rPr>
              <w:fldChar w:fldCharType="separate"/>
            </w:r>
            <w:r w:rsidRPr="00410563"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Derivación</w:t>
            </w:r>
          </w:p>
        </w:tc>
      </w:tr>
      <w:tr w:rsidR="00664287" w:rsidRPr="00410563" w14:paraId="6B6DF244" w14:textId="109B449B" w:rsidTr="00664287">
        <w:tblPrEx>
          <w:tblLook w:val="0000" w:firstRow="0" w:lastRow="0" w:firstColumn="0" w:lastColumn="0" w:noHBand="0" w:noVBand="0"/>
        </w:tblPrEx>
        <w:trPr>
          <w:cantSplit/>
          <w:trHeight w:val="282"/>
        </w:trPr>
        <w:tc>
          <w:tcPr>
            <w:tcW w:w="8642" w:type="dxa"/>
            <w:gridSpan w:val="3"/>
            <w:shd w:val="clear" w:color="auto" w:fill="B3B3B3"/>
          </w:tcPr>
          <w:p w14:paraId="53AE93EE" w14:textId="77777777" w:rsidR="00664287" w:rsidRPr="00410563" w:rsidRDefault="00664287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4b) Revisión</w:t>
            </w:r>
          </w:p>
        </w:tc>
        <w:tc>
          <w:tcPr>
            <w:tcW w:w="1588" w:type="dxa"/>
            <w:shd w:val="clear" w:color="auto" w:fill="B3B3B3"/>
          </w:tcPr>
          <w:p w14:paraId="2FA3A861" w14:textId="77777777" w:rsidR="00664287" w:rsidRPr="00410563" w:rsidRDefault="00664287" w:rsidP="002309B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73F40E9D" w14:textId="77777777" w:rsidR="00F87748" w:rsidRPr="00410563" w:rsidRDefault="00F87748" w:rsidP="00F87748">
      <w:pPr>
        <w:spacing w:after="0"/>
        <w:rPr>
          <w:vanish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9"/>
        <w:gridCol w:w="5175"/>
      </w:tblGrid>
      <w:tr w:rsidR="00F87748" w:rsidRPr="00410563" w14:paraId="1FF38CDE" w14:textId="77777777" w:rsidTr="00632C29">
        <w:trPr>
          <w:trHeight w:val="567"/>
        </w:trPr>
        <w:tc>
          <w:tcPr>
            <w:tcW w:w="5139" w:type="dxa"/>
            <w:shd w:val="clear" w:color="auto" w:fill="auto"/>
          </w:tcPr>
          <w:p w14:paraId="0E59FEE9" w14:textId="4170789E" w:rsidR="00F87748" w:rsidRPr="00632C29" w:rsidRDefault="00AB7F3B" w:rsidP="002309B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Nombre y firma del/de la entrevistador/a:</w:t>
            </w:r>
          </w:p>
        </w:tc>
        <w:tc>
          <w:tcPr>
            <w:tcW w:w="5175" w:type="dxa"/>
            <w:shd w:val="clear" w:color="auto" w:fill="auto"/>
          </w:tcPr>
          <w:p w14:paraId="2D94EAB7" w14:textId="29BF3839" w:rsidR="00F87748" w:rsidRPr="00410563" w:rsidRDefault="00F87748" w:rsidP="002309B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mbre y firma del/de la revisora: </w:t>
            </w:r>
          </w:p>
          <w:p w14:paraId="6D5CE856" w14:textId="77777777" w:rsidR="00AB7F3B" w:rsidRDefault="00AB7F3B" w:rsidP="00632C29">
            <w:pPr>
              <w:spacing w:after="0" w:line="240" w:lineRule="auto"/>
              <w:rPr>
                <w:b/>
              </w:rPr>
            </w:pPr>
          </w:p>
          <w:p w14:paraId="36F2E979" w14:textId="77777777" w:rsidR="00632C29" w:rsidRPr="00410563" w:rsidRDefault="00632C29" w:rsidP="00632C29">
            <w:pPr>
              <w:spacing w:after="0" w:line="240" w:lineRule="auto"/>
              <w:rPr>
                <w:b/>
              </w:rPr>
            </w:pPr>
          </w:p>
        </w:tc>
      </w:tr>
      <w:tr w:rsidR="00F87748" w:rsidRPr="00410563" w14:paraId="5E7CB2EB" w14:textId="77777777" w:rsidTr="002309BA">
        <w:tc>
          <w:tcPr>
            <w:tcW w:w="5139" w:type="dxa"/>
            <w:shd w:val="clear" w:color="auto" w:fill="auto"/>
          </w:tcPr>
          <w:p w14:paraId="5D6FF1A5" w14:textId="77777777" w:rsidR="00F87748" w:rsidRPr="00410563" w:rsidRDefault="00F87748" w:rsidP="00E62A6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Fecha: </w:t>
            </w:r>
          </w:p>
        </w:tc>
        <w:tc>
          <w:tcPr>
            <w:tcW w:w="5175" w:type="dxa"/>
            <w:shd w:val="clear" w:color="auto" w:fill="auto"/>
          </w:tcPr>
          <w:p w14:paraId="2A962E58" w14:textId="77777777" w:rsidR="00F87748" w:rsidRPr="00410563" w:rsidRDefault="00F87748" w:rsidP="00E62A6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echa:</w:t>
            </w:r>
          </w:p>
        </w:tc>
      </w:tr>
    </w:tbl>
    <w:p w14:paraId="70E8D01D" w14:textId="77777777" w:rsidR="00FE1AFA" w:rsidRPr="00410563" w:rsidRDefault="00FE1AFA" w:rsidP="00FE1AFA">
      <w:pPr>
        <w:spacing w:after="0"/>
        <w:rPr>
          <w:vanish/>
        </w:rPr>
      </w:pPr>
    </w:p>
    <w:p w14:paraId="2E84D435" w14:textId="77777777" w:rsidR="00FE1AFA" w:rsidRPr="00410563" w:rsidRDefault="00FE1AFA" w:rsidP="0045649B">
      <w:pPr>
        <w:spacing w:after="0" w:line="240" w:lineRule="auto"/>
        <w:rPr>
          <w:vanish/>
        </w:rPr>
      </w:pPr>
    </w:p>
    <w:p w14:paraId="38CDCFD8" w14:textId="77777777" w:rsidR="00C23955" w:rsidRPr="00410563" w:rsidRDefault="00C23955" w:rsidP="00C23955">
      <w:pPr>
        <w:spacing w:after="0"/>
        <w:rPr>
          <w:vanish/>
        </w:rPr>
      </w:pPr>
    </w:p>
    <w:p w14:paraId="4AAB5C19" w14:textId="77777777" w:rsidR="00EB4FE6" w:rsidRPr="00410563" w:rsidRDefault="00EB4FE6" w:rsidP="00EB4FE6">
      <w:pPr>
        <w:spacing w:after="0"/>
        <w:rPr>
          <w:vanish/>
        </w:rPr>
      </w:pPr>
    </w:p>
    <w:p w14:paraId="2AF901A0" w14:textId="77777777" w:rsidR="000167E1" w:rsidRPr="00410563" w:rsidRDefault="000167E1" w:rsidP="000167E1">
      <w:pPr>
        <w:spacing w:after="0"/>
        <w:rPr>
          <w:vanish/>
        </w:rPr>
      </w:pPr>
    </w:p>
    <w:p w14:paraId="2DC02919" w14:textId="77777777" w:rsidR="000167E1" w:rsidRPr="00410563" w:rsidRDefault="000167E1" w:rsidP="00961873">
      <w:pPr>
        <w:tabs>
          <w:tab w:val="left" w:pos="2210"/>
        </w:tabs>
        <w:rPr>
          <w:b/>
        </w:rPr>
      </w:pPr>
    </w:p>
    <w:sectPr w:rsidR="000167E1" w:rsidRPr="00410563" w:rsidSect="00961873">
      <w:headerReference w:type="default" r:id="rId11"/>
      <w:footerReference w:type="default" r:id="rId12"/>
      <w:pgSz w:w="11906" w:h="16838"/>
      <w:pgMar w:top="1008" w:right="1008" w:bottom="340" w:left="1008" w:header="28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8EF03" w14:textId="77777777" w:rsidR="001D11E7" w:rsidRDefault="001D11E7" w:rsidP="00A62D4F">
      <w:pPr>
        <w:spacing w:after="0" w:line="240" w:lineRule="auto"/>
      </w:pPr>
      <w:r>
        <w:separator/>
      </w:r>
    </w:p>
  </w:endnote>
  <w:endnote w:type="continuationSeparator" w:id="0">
    <w:p w14:paraId="1247154F" w14:textId="77777777" w:rsidR="001D11E7" w:rsidRDefault="001D11E7" w:rsidP="00A62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DE666" w14:textId="77777777" w:rsidR="00192A58" w:rsidRDefault="00192A5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C1D6D">
      <w:t>1</w:t>
    </w:r>
    <w:r>
      <w:fldChar w:fldCharType="end"/>
    </w:r>
  </w:p>
  <w:p w14:paraId="16CCA37C" w14:textId="77777777" w:rsidR="00192A58" w:rsidRDefault="00192A58" w:rsidP="00EF467C">
    <w:pPr>
      <w:pStyle w:val="Footer"/>
      <w:tabs>
        <w:tab w:val="clear" w:pos="4513"/>
        <w:tab w:val="clear" w:pos="9026"/>
        <w:tab w:val="left" w:pos="123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DCB88" w14:textId="77777777" w:rsidR="001D11E7" w:rsidRDefault="001D11E7" w:rsidP="00A62D4F">
      <w:pPr>
        <w:spacing w:after="0" w:line="240" w:lineRule="auto"/>
      </w:pPr>
      <w:r>
        <w:separator/>
      </w:r>
    </w:p>
  </w:footnote>
  <w:footnote w:type="continuationSeparator" w:id="0">
    <w:p w14:paraId="3BEE56C6" w14:textId="77777777" w:rsidR="001D11E7" w:rsidRDefault="001D11E7" w:rsidP="00A62D4F">
      <w:pPr>
        <w:spacing w:after="0" w:line="240" w:lineRule="auto"/>
      </w:pPr>
      <w:r>
        <w:continuationSeparator/>
      </w:r>
    </w:p>
  </w:footnote>
  <w:footnote w:id="1">
    <w:p w14:paraId="3C496E98" w14:textId="77777777" w:rsidR="00192A58" w:rsidRDefault="00192A58" w:rsidP="00192A58">
      <w:pPr>
        <w:pStyle w:val="FootnoteText"/>
      </w:pPr>
      <w:r>
        <w:rPr>
          <w:rStyle w:val="FootnoteReference"/>
        </w:rPr>
        <w:footnoteRef/>
      </w:r>
      <w:r>
        <w:t xml:space="preserve"> Esta información sobre los miembros de la familia (madre/padre/hermanos, sus paraderos, etc.) debe recopilarse en caso de niñas y niños separados o no acompañado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6E3CB" w14:textId="1C948B64" w:rsidR="00E52CE1" w:rsidRDefault="00CF5007" w:rsidP="00E52CE1">
    <w:pPr>
      <w:pStyle w:val="Header"/>
      <w:spacing w:after="0"/>
      <w:jc w:val="right"/>
      <w:rPr>
        <w:b/>
        <w:sz w:val="36"/>
        <w:szCs w:val="36"/>
      </w:rPr>
    </w:pPr>
    <w:r>
      <w:rPr>
        <w:noProof/>
      </w:rPr>
      <w:drawing>
        <wp:inline distT="0" distB="0" distL="0" distR="0" wp14:anchorId="09B42D62" wp14:editId="603DC8F7">
          <wp:extent cx="1852618" cy="942535"/>
          <wp:effectExtent l="0" t="0" r="1905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537" cy="95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699540" w14:textId="430247BD" w:rsidR="00192A58" w:rsidRPr="003F131D" w:rsidRDefault="00192A58" w:rsidP="003F131D">
    <w:pPr>
      <w:pStyle w:val="Header"/>
      <w:spacing w:after="0"/>
      <w:jc w:val="center"/>
      <w:rPr>
        <w:b/>
        <w:sz w:val="36"/>
        <w:szCs w:val="36"/>
      </w:rPr>
    </w:pPr>
    <w:r>
      <w:rPr>
        <w:b/>
        <w:sz w:val="36"/>
      </w:rPr>
      <w:t>Evaluación del interés superior: formulario comple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9E218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83674"/>
    <w:multiLevelType w:val="hybridMultilevel"/>
    <w:tmpl w:val="2BE0B05E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12644912"/>
    <w:multiLevelType w:val="hybridMultilevel"/>
    <w:tmpl w:val="47AC1D4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E40286"/>
    <w:multiLevelType w:val="hybridMultilevel"/>
    <w:tmpl w:val="1646F0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586B00"/>
    <w:multiLevelType w:val="hybridMultilevel"/>
    <w:tmpl w:val="A8E84280"/>
    <w:lvl w:ilvl="0" w:tplc="B15CACFE">
      <w:start w:val="1"/>
      <w:numFmt w:val="decimal"/>
      <w:lvlText w:val="%1."/>
      <w:lvlJc w:val="left"/>
      <w:pPr>
        <w:ind w:left="392" w:hanging="360"/>
      </w:pPr>
      <w:rPr>
        <w:rFonts w:eastAsiaTheme="minorHAnsi" w:hAnsiTheme="minorHAnsi" w:cstheme="minorBidi" w:hint="default"/>
        <w:b/>
        <w:sz w:val="18"/>
      </w:rPr>
    </w:lvl>
    <w:lvl w:ilvl="1" w:tplc="08090019" w:tentative="1">
      <w:start w:val="1"/>
      <w:numFmt w:val="lowerLetter"/>
      <w:lvlText w:val="%2."/>
      <w:lvlJc w:val="left"/>
      <w:pPr>
        <w:ind w:left="1112" w:hanging="360"/>
      </w:pPr>
    </w:lvl>
    <w:lvl w:ilvl="2" w:tplc="0809001B" w:tentative="1">
      <w:start w:val="1"/>
      <w:numFmt w:val="lowerRoman"/>
      <w:lvlText w:val="%3."/>
      <w:lvlJc w:val="right"/>
      <w:pPr>
        <w:ind w:left="1832" w:hanging="180"/>
      </w:pPr>
    </w:lvl>
    <w:lvl w:ilvl="3" w:tplc="0809000F" w:tentative="1">
      <w:start w:val="1"/>
      <w:numFmt w:val="decimal"/>
      <w:lvlText w:val="%4."/>
      <w:lvlJc w:val="left"/>
      <w:pPr>
        <w:ind w:left="2552" w:hanging="360"/>
      </w:pPr>
    </w:lvl>
    <w:lvl w:ilvl="4" w:tplc="08090019" w:tentative="1">
      <w:start w:val="1"/>
      <w:numFmt w:val="lowerLetter"/>
      <w:lvlText w:val="%5."/>
      <w:lvlJc w:val="left"/>
      <w:pPr>
        <w:ind w:left="3272" w:hanging="360"/>
      </w:pPr>
    </w:lvl>
    <w:lvl w:ilvl="5" w:tplc="0809001B" w:tentative="1">
      <w:start w:val="1"/>
      <w:numFmt w:val="lowerRoman"/>
      <w:lvlText w:val="%6."/>
      <w:lvlJc w:val="right"/>
      <w:pPr>
        <w:ind w:left="3992" w:hanging="180"/>
      </w:pPr>
    </w:lvl>
    <w:lvl w:ilvl="6" w:tplc="0809000F" w:tentative="1">
      <w:start w:val="1"/>
      <w:numFmt w:val="decimal"/>
      <w:lvlText w:val="%7."/>
      <w:lvlJc w:val="left"/>
      <w:pPr>
        <w:ind w:left="4712" w:hanging="360"/>
      </w:pPr>
    </w:lvl>
    <w:lvl w:ilvl="7" w:tplc="08090019" w:tentative="1">
      <w:start w:val="1"/>
      <w:numFmt w:val="lowerLetter"/>
      <w:lvlText w:val="%8."/>
      <w:lvlJc w:val="left"/>
      <w:pPr>
        <w:ind w:left="5432" w:hanging="360"/>
      </w:pPr>
    </w:lvl>
    <w:lvl w:ilvl="8" w:tplc="08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5" w15:restartNumberingAfterBreak="0">
    <w:nsid w:val="60927F18"/>
    <w:multiLevelType w:val="hybridMultilevel"/>
    <w:tmpl w:val="BEA091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B231AE"/>
    <w:multiLevelType w:val="hybridMultilevel"/>
    <w:tmpl w:val="11E4C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QzMjUyNLUwM7RU0lEKTi0uzszPAykwqQUASb11pCwAAAA="/>
  </w:docVars>
  <w:rsids>
    <w:rsidRoot w:val="00032EF3"/>
    <w:rsid w:val="00004EA4"/>
    <w:rsid w:val="00006E5F"/>
    <w:rsid w:val="00010F47"/>
    <w:rsid w:val="000117D2"/>
    <w:rsid w:val="000167E1"/>
    <w:rsid w:val="000208BF"/>
    <w:rsid w:val="00031EDD"/>
    <w:rsid w:val="00032EF3"/>
    <w:rsid w:val="000331A4"/>
    <w:rsid w:val="00035978"/>
    <w:rsid w:val="0003700C"/>
    <w:rsid w:val="0003767C"/>
    <w:rsid w:val="00037AAF"/>
    <w:rsid w:val="00055456"/>
    <w:rsid w:val="00063375"/>
    <w:rsid w:val="00063D51"/>
    <w:rsid w:val="00065DDF"/>
    <w:rsid w:val="00070305"/>
    <w:rsid w:val="000740DF"/>
    <w:rsid w:val="0008637F"/>
    <w:rsid w:val="00091C57"/>
    <w:rsid w:val="000A7A87"/>
    <w:rsid w:val="000B257A"/>
    <w:rsid w:val="000B731A"/>
    <w:rsid w:val="000C0BFB"/>
    <w:rsid w:val="000C0E04"/>
    <w:rsid w:val="000D128E"/>
    <w:rsid w:val="000D5003"/>
    <w:rsid w:val="000D6713"/>
    <w:rsid w:val="000E1797"/>
    <w:rsid w:val="000E6C35"/>
    <w:rsid w:val="000F5A13"/>
    <w:rsid w:val="000F6747"/>
    <w:rsid w:val="000F71C7"/>
    <w:rsid w:val="000F78F4"/>
    <w:rsid w:val="0010421F"/>
    <w:rsid w:val="0011178A"/>
    <w:rsid w:val="00112C24"/>
    <w:rsid w:val="00116257"/>
    <w:rsid w:val="00116848"/>
    <w:rsid w:val="00130163"/>
    <w:rsid w:val="00130D33"/>
    <w:rsid w:val="0013548C"/>
    <w:rsid w:val="0014296B"/>
    <w:rsid w:val="001442BC"/>
    <w:rsid w:val="001544F6"/>
    <w:rsid w:val="00157034"/>
    <w:rsid w:val="00174CE4"/>
    <w:rsid w:val="00177524"/>
    <w:rsid w:val="00187B3A"/>
    <w:rsid w:val="00187D30"/>
    <w:rsid w:val="00192A58"/>
    <w:rsid w:val="00194080"/>
    <w:rsid w:val="00194BB1"/>
    <w:rsid w:val="001A077C"/>
    <w:rsid w:val="001A7BE9"/>
    <w:rsid w:val="001B3BF8"/>
    <w:rsid w:val="001B75E1"/>
    <w:rsid w:val="001C163D"/>
    <w:rsid w:val="001C1BA6"/>
    <w:rsid w:val="001C2F29"/>
    <w:rsid w:val="001C7521"/>
    <w:rsid w:val="001D11E7"/>
    <w:rsid w:val="001E22D9"/>
    <w:rsid w:val="001E4AF1"/>
    <w:rsid w:val="001E7B67"/>
    <w:rsid w:val="001F7746"/>
    <w:rsid w:val="00200514"/>
    <w:rsid w:val="00206F57"/>
    <w:rsid w:val="0022181C"/>
    <w:rsid w:val="002305CD"/>
    <w:rsid w:val="002309BA"/>
    <w:rsid w:val="002351F1"/>
    <w:rsid w:val="002363D3"/>
    <w:rsid w:val="00245996"/>
    <w:rsid w:val="002461FA"/>
    <w:rsid w:val="002601F0"/>
    <w:rsid w:val="002602AA"/>
    <w:rsid w:val="00260FEE"/>
    <w:rsid w:val="002611ED"/>
    <w:rsid w:val="00266159"/>
    <w:rsid w:val="00270594"/>
    <w:rsid w:val="00274C2B"/>
    <w:rsid w:val="00284C65"/>
    <w:rsid w:val="00286488"/>
    <w:rsid w:val="00297418"/>
    <w:rsid w:val="002A5551"/>
    <w:rsid w:val="002A631D"/>
    <w:rsid w:val="002A745A"/>
    <w:rsid w:val="002A7E67"/>
    <w:rsid w:val="002B4447"/>
    <w:rsid w:val="002B4538"/>
    <w:rsid w:val="002C1D6D"/>
    <w:rsid w:val="002D108D"/>
    <w:rsid w:val="002D3995"/>
    <w:rsid w:val="002D6AEA"/>
    <w:rsid w:val="002E2F2B"/>
    <w:rsid w:val="002E5FDD"/>
    <w:rsid w:val="00300C95"/>
    <w:rsid w:val="0030484E"/>
    <w:rsid w:val="0031018E"/>
    <w:rsid w:val="00324D64"/>
    <w:rsid w:val="00331BEF"/>
    <w:rsid w:val="00333242"/>
    <w:rsid w:val="003341DF"/>
    <w:rsid w:val="00335C11"/>
    <w:rsid w:val="003434C6"/>
    <w:rsid w:val="00343B08"/>
    <w:rsid w:val="00344DB1"/>
    <w:rsid w:val="00347507"/>
    <w:rsid w:val="00354AA9"/>
    <w:rsid w:val="003553F4"/>
    <w:rsid w:val="003557B1"/>
    <w:rsid w:val="003604DC"/>
    <w:rsid w:val="003609DD"/>
    <w:rsid w:val="00362D01"/>
    <w:rsid w:val="00371CF7"/>
    <w:rsid w:val="003741A6"/>
    <w:rsid w:val="0038259C"/>
    <w:rsid w:val="00382CB3"/>
    <w:rsid w:val="00386E54"/>
    <w:rsid w:val="003A0AA9"/>
    <w:rsid w:val="003A11EA"/>
    <w:rsid w:val="003B31F5"/>
    <w:rsid w:val="003B5BD1"/>
    <w:rsid w:val="003B61C1"/>
    <w:rsid w:val="003B7B3E"/>
    <w:rsid w:val="003C6462"/>
    <w:rsid w:val="003C6B47"/>
    <w:rsid w:val="003C7515"/>
    <w:rsid w:val="003E0CBE"/>
    <w:rsid w:val="003E504E"/>
    <w:rsid w:val="003F131D"/>
    <w:rsid w:val="003F6F10"/>
    <w:rsid w:val="003F76E5"/>
    <w:rsid w:val="00404A83"/>
    <w:rsid w:val="00410563"/>
    <w:rsid w:val="00412489"/>
    <w:rsid w:val="00417CB8"/>
    <w:rsid w:val="00421877"/>
    <w:rsid w:val="0042219F"/>
    <w:rsid w:val="00444A2D"/>
    <w:rsid w:val="004471F3"/>
    <w:rsid w:val="004501C7"/>
    <w:rsid w:val="0045431C"/>
    <w:rsid w:val="00454380"/>
    <w:rsid w:val="004547EF"/>
    <w:rsid w:val="0045649B"/>
    <w:rsid w:val="00461088"/>
    <w:rsid w:val="0046470B"/>
    <w:rsid w:val="00464DFF"/>
    <w:rsid w:val="00465494"/>
    <w:rsid w:val="00465CD1"/>
    <w:rsid w:val="004673B9"/>
    <w:rsid w:val="00467973"/>
    <w:rsid w:val="0047142E"/>
    <w:rsid w:val="004738DD"/>
    <w:rsid w:val="004776D7"/>
    <w:rsid w:val="004820BB"/>
    <w:rsid w:val="00486B2F"/>
    <w:rsid w:val="004917E1"/>
    <w:rsid w:val="00493D49"/>
    <w:rsid w:val="004A2E27"/>
    <w:rsid w:val="004A6BBC"/>
    <w:rsid w:val="004B51EF"/>
    <w:rsid w:val="004B5E64"/>
    <w:rsid w:val="004D074A"/>
    <w:rsid w:val="004D081A"/>
    <w:rsid w:val="004D5C09"/>
    <w:rsid w:val="004D7921"/>
    <w:rsid w:val="004D7C61"/>
    <w:rsid w:val="004F0086"/>
    <w:rsid w:val="004F1B1A"/>
    <w:rsid w:val="0050568D"/>
    <w:rsid w:val="00506CA2"/>
    <w:rsid w:val="00510EAA"/>
    <w:rsid w:val="0051430D"/>
    <w:rsid w:val="00517333"/>
    <w:rsid w:val="00517373"/>
    <w:rsid w:val="0052307F"/>
    <w:rsid w:val="00524377"/>
    <w:rsid w:val="005272E6"/>
    <w:rsid w:val="005370D7"/>
    <w:rsid w:val="00537885"/>
    <w:rsid w:val="005400B5"/>
    <w:rsid w:val="00540140"/>
    <w:rsid w:val="005479F6"/>
    <w:rsid w:val="00562956"/>
    <w:rsid w:val="00563D00"/>
    <w:rsid w:val="00567329"/>
    <w:rsid w:val="005702A4"/>
    <w:rsid w:val="00574009"/>
    <w:rsid w:val="005813C8"/>
    <w:rsid w:val="00584E54"/>
    <w:rsid w:val="005900C8"/>
    <w:rsid w:val="0059411F"/>
    <w:rsid w:val="0059502F"/>
    <w:rsid w:val="005A059D"/>
    <w:rsid w:val="005A1F7F"/>
    <w:rsid w:val="005B2173"/>
    <w:rsid w:val="005B582D"/>
    <w:rsid w:val="005B6A2A"/>
    <w:rsid w:val="005C537A"/>
    <w:rsid w:val="005C6F26"/>
    <w:rsid w:val="005D3EC4"/>
    <w:rsid w:val="005D6FC8"/>
    <w:rsid w:val="005F16B2"/>
    <w:rsid w:val="00605922"/>
    <w:rsid w:val="0061553F"/>
    <w:rsid w:val="006178DB"/>
    <w:rsid w:val="00622AD2"/>
    <w:rsid w:val="006244E6"/>
    <w:rsid w:val="006265B9"/>
    <w:rsid w:val="00630446"/>
    <w:rsid w:val="00632C29"/>
    <w:rsid w:val="006336E0"/>
    <w:rsid w:val="006531FB"/>
    <w:rsid w:val="006541CC"/>
    <w:rsid w:val="00664287"/>
    <w:rsid w:val="00665006"/>
    <w:rsid w:val="006663AB"/>
    <w:rsid w:val="006724ED"/>
    <w:rsid w:val="00672C06"/>
    <w:rsid w:val="00687508"/>
    <w:rsid w:val="006949FD"/>
    <w:rsid w:val="00697CDA"/>
    <w:rsid w:val="00697DE0"/>
    <w:rsid w:val="006A3C1D"/>
    <w:rsid w:val="006A6801"/>
    <w:rsid w:val="006B1666"/>
    <w:rsid w:val="006B35EE"/>
    <w:rsid w:val="006B4739"/>
    <w:rsid w:val="006B6B3E"/>
    <w:rsid w:val="006C6633"/>
    <w:rsid w:val="006D19BE"/>
    <w:rsid w:val="006D65AA"/>
    <w:rsid w:val="006D6F05"/>
    <w:rsid w:val="006E0F68"/>
    <w:rsid w:val="0070123A"/>
    <w:rsid w:val="007110F7"/>
    <w:rsid w:val="007118E7"/>
    <w:rsid w:val="007125E0"/>
    <w:rsid w:val="0071288F"/>
    <w:rsid w:val="00714F9F"/>
    <w:rsid w:val="007245E2"/>
    <w:rsid w:val="00726A08"/>
    <w:rsid w:val="0073775B"/>
    <w:rsid w:val="00740A3A"/>
    <w:rsid w:val="00741DEA"/>
    <w:rsid w:val="0074407C"/>
    <w:rsid w:val="00753020"/>
    <w:rsid w:val="0075785D"/>
    <w:rsid w:val="00764286"/>
    <w:rsid w:val="00775544"/>
    <w:rsid w:val="007757F6"/>
    <w:rsid w:val="00776A4B"/>
    <w:rsid w:val="0078777D"/>
    <w:rsid w:val="00792E3B"/>
    <w:rsid w:val="00792FF4"/>
    <w:rsid w:val="007A663A"/>
    <w:rsid w:val="007B0E37"/>
    <w:rsid w:val="007B2267"/>
    <w:rsid w:val="007B7939"/>
    <w:rsid w:val="007D06E8"/>
    <w:rsid w:val="007D0AD5"/>
    <w:rsid w:val="007D0D77"/>
    <w:rsid w:val="007D711E"/>
    <w:rsid w:val="007E37EC"/>
    <w:rsid w:val="007E7E8A"/>
    <w:rsid w:val="007F096B"/>
    <w:rsid w:val="0080007A"/>
    <w:rsid w:val="008031E6"/>
    <w:rsid w:val="008035A9"/>
    <w:rsid w:val="00807D27"/>
    <w:rsid w:val="00807EFD"/>
    <w:rsid w:val="0081408E"/>
    <w:rsid w:val="00815CB0"/>
    <w:rsid w:val="0082031D"/>
    <w:rsid w:val="00833837"/>
    <w:rsid w:val="00834ACC"/>
    <w:rsid w:val="008363DE"/>
    <w:rsid w:val="008429B0"/>
    <w:rsid w:val="00843838"/>
    <w:rsid w:val="00847A99"/>
    <w:rsid w:val="008522FA"/>
    <w:rsid w:val="00853901"/>
    <w:rsid w:val="008711A0"/>
    <w:rsid w:val="00873D28"/>
    <w:rsid w:val="0087416D"/>
    <w:rsid w:val="0087791A"/>
    <w:rsid w:val="00885D9D"/>
    <w:rsid w:val="00887850"/>
    <w:rsid w:val="0089113D"/>
    <w:rsid w:val="0089137C"/>
    <w:rsid w:val="00897CD4"/>
    <w:rsid w:val="008A2929"/>
    <w:rsid w:val="008A4DAE"/>
    <w:rsid w:val="008C3121"/>
    <w:rsid w:val="008F15AA"/>
    <w:rsid w:val="008F178D"/>
    <w:rsid w:val="00902F89"/>
    <w:rsid w:val="009064EB"/>
    <w:rsid w:val="00915880"/>
    <w:rsid w:val="00916B48"/>
    <w:rsid w:val="009210D8"/>
    <w:rsid w:val="00922FC2"/>
    <w:rsid w:val="009275B1"/>
    <w:rsid w:val="00933B3B"/>
    <w:rsid w:val="0093767A"/>
    <w:rsid w:val="00937B73"/>
    <w:rsid w:val="00940D1C"/>
    <w:rsid w:val="00950F16"/>
    <w:rsid w:val="00951B7F"/>
    <w:rsid w:val="0095658B"/>
    <w:rsid w:val="0096168B"/>
    <w:rsid w:val="00961873"/>
    <w:rsid w:val="00965FE5"/>
    <w:rsid w:val="00971763"/>
    <w:rsid w:val="00971B6A"/>
    <w:rsid w:val="00971C10"/>
    <w:rsid w:val="009872F7"/>
    <w:rsid w:val="00990FAD"/>
    <w:rsid w:val="009915BE"/>
    <w:rsid w:val="00992BC8"/>
    <w:rsid w:val="009A0ABA"/>
    <w:rsid w:val="009A4E9A"/>
    <w:rsid w:val="009B16D8"/>
    <w:rsid w:val="009B226F"/>
    <w:rsid w:val="009B563B"/>
    <w:rsid w:val="009B793A"/>
    <w:rsid w:val="009C1ABE"/>
    <w:rsid w:val="009C539C"/>
    <w:rsid w:val="009C76E8"/>
    <w:rsid w:val="009D0568"/>
    <w:rsid w:val="009E1555"/>
    <w:rsid w:val="009E4190"/>
    <w:rsid w:val="009E4E54"/>
    <w:rsid w:val="009E54BB"/>
    <w:rsid w:val="009E58F1"/>
    <w:rsid w:val="009E7E87"/>
    <w:rsid w:val="009F1719"/>
    <w:rsid w:val="009F4233"/>
    <w:rsid w:val="00A01C9A"/>
    <w:rsid w:val="00A0345B"/>
    <w:rsid w:val="00A04F1A"/>
    <w:rsid w:val="00A05254"/>
    <w:rsid w:val="00A152AB"/>
    <w:rsid w:val="00A15447"/>
    <w:rsid w:val="00A17E79"/>
    <w:rsid w:val="00A20DD0"/>
    <w:rsid w:val="00A23BC3"/>
    <w:rsid w:val="00A23C2E"/>
    <w:rsid w:val="00A25D14"/>
    <w:rsid w:val="00A32083"/>
    <w:rsid w:val="00A320CC"/>
    <w:rsid w:val="00A332FE"/>
    <w:rsid w:val="00A33B30"/>
    <w:rsid w:val="00A33BF2"/>
    <w:rsid w:val="00A405DA"/>
    <w:rsid w:val="00A40645"/>
    <w:rsid w:val="00A602AB"/>
    <w:rsid w:val="00A62D4F"/>
    <w:rsid w:val="00A73536"/>
    <w:rsid w:val="00A76142"/>
    <w:rsid w:val="00A7643D"/>
    <w:rsid w:val="00A76DBA"/>
    <w:rsid w:val="00A942A8"/>
    <w:rsid w:val="00A948A7"/>
    <w:rsid w:val="00A97086"/>
    <w:rsid w:val="00AB38A6"/>
    <w:rsid w:val="00AB49B0"/>
    <w:rsid w:val="00AB7F3B"/>
    <w:rsid w:val="00AC0DC9"/>
    <w:rsid w:val="00AC30CD"/>
    <w:rsid w:val="00AC474A"/>
    <w:rsid w:val="00AC4F0F"/>
    <w:rsid w:val="00AD1C97"/>
    <w:rsid w:val="00AF02AD"/>
    <w:rsid w:val="00AF576B"/>
    <w:rsid w:val="00AF7783"/>
    <w:rsid w:val="00B105B8"/>
    <w:rsid w:val="00B258A3"/>
    <w:rsid w:val="00B3221E"/>
    <w:rsid w:val="00B36394"/>
    <w:rsid w:val="00B43AFD"/>
    <w:rsid w:val="00B43D39"/>
    <w:rsid w:val="00B44A5F"/>
    <w:rsid w:val="00B44BA9"/>
    <w:rsid w:val="00B453AB"/>
    <w:rsid w:val="00B47E46"/>
    <w:rsid w:val="00B50BD6"/>
    <w:rsid w:val="00B52DD9"/>
    <w:rsid w:val="00B71D50"/>
    <w:rsid w:val="00B75F72"/>
    <w:rsid w:val="00B80680"/>
    <w:rsid w:val="00B87C5C"/>
    <w:rsid w:val="00B90DAA"/>
    <w:rsid w:val="00B91802"/>
    <w:rsid w:val="00B935BD"/>
    <w:rsid w:val="00BB4C49"/>
    <w:rsid w:val="00BC62D4"/>
    <w:rsid w:val="00BC7D59"/>
    <w:rsid w:val="00BD110B"/>
    <w:rsid w:val="00BE32C7"/>
    <w:rsid w:val="00BF0A7D"/>
    <w:rsid w:val="00BF5113"/>
    <w:rsid w:val="00BF5BF3"/>
    <w:rsid w:val="00C01240"/>
    <w:rsid w:val="00C06D5C"/>
    <w:rsid w:val="00C11403"/>
    <w:rsid w:val="00C11554"/>
    <w:rsid w:val="00C14085"/>
    <w:rsid w:val="00C15C7D"/>
    <w:rsid w:val="00C23955"/>
    <w:rsid w:val="00C24086"/>
    <w:rsid w:val="00C30096"/>
    <w:rsid w:val="00C46B29"/>
    <w:rsid w:val="00C53067"/>
    <w:rsid w:val="00C573EF"/>
    <w:rsid w:val="00C6040A"/>
    <w:rsid w:val="00C61B29"/>
    <w:rsid w:val="00C633BA"/>
    <w:rsid w:val="00C65419"/>
    <w:rsid w:val="00C67FC9"/>
    <w:rsid w:val="00C7533D"/>
    <w:rsid w:val="00C93330"/>
    <w:rsid w:val="00C941F3"/>
    <w:rsid w:val="00C97E8E"/>
    <w:rsid w:val="00CA0FBE"/>
    <w:rsid w:val="00CA6452"/>
    <w:rsid w:val="00CB50ED"/>
    <w:rsid w:val="00CB7155"/>
    <w:rsid w:val="00CC0EAA"/>
    <w:rsid w:val="00CC5634"/>
    <w:rsid w:val="00CE4AFA"/>
    <w:rsid w:val="00CE750C"/>
    <w:rsid w:val="00CF5007"/>
    <w:rsid w:val="00D04741"/>
    <w:rsid w:val="00D14272"/>
    <w:rsid w:val="00D200FC"/>
    <w:rsid w:val="00D22DCC"/>
    <w:rsid w:val="00D35224"/>
    <w:rsid w:val="00D506BC"/>
    <w:rsid w:val="00D5267F"/>
    <w:rsid w:val="00D56641"/>
    <w:rsid w:val="00D60621"/>
    <w:rsid w:val="00D707C6"/>
    <w:rsid w:val="00D7096E"/>
    <w:rsid w:val="00D73D8D"/>
    <w:rsid w:val="00D73E56"/>
    <w:rsid w:val="00D84A74"/>
    <w:rsid w:val="00D94DA8"/>
    <w:rsid w:val="00DA5607"/>
    <w:rsid w:val="00DB479E"/>
    <w:rsid w:val="00DB7A8F"/>
    <w:rsid w:val="00DC0760"/>
    <w:rsid w:val="00DE33CB"/>
    <w:rsid w:val="00DE4604"/>
    <w:rsid w:val="00DE47E3"/>
    <w:rsid w:val="00DF17D0"/>
    <w:rsid w:val="00DF4B23"/>
    <w:rsid w:val="00E107B4"/>
    <w:rsid w:val="00E14660"/>
    <w:rsid w:val="00E22F67"/>
    <w:rsid w:val="00E25938"/>
    <w:rsid w:val="00E316A7"/>
    <w:rsid w:val="00E33C5B"/>
    <w:rsid w:val="00E405AF"/>
    <w:rsid w:val="00E45777"/>
    <w:rsid w:val="00E5077F"/>
    <w:rsid w:val="00E52CE1"/>
    <w:rsid w:val="00E54CF8"/>
    <w:rsid w:val="00E62A63"/>
    <w:rsid w:val="00E62F03"/>
    <w:rsid w:val="00E64124"/>
    <w:rsid w:val="00E66F84"/>
    <w:rsid w:val="00E714A9"/>
    <w:rsid w:val="00E76036"/>
    <w:rsid w:val="00E800DE"/>
    <w:rsid w:val="00E829CF"/>
    <w:rsid w:val="00E86B47"/>
    <w:rsid w:val="00EA0BD8"/>
    <w:rsid w:val="00EA175B"/>
    <w:rsid w:val="00EA3B4B"/>
    <w:rsid w:val="00EB19F4"/>
    <w:rsid w:val="00EB4FE6"/>
    <w:rsid w:val="00EB6A4D"/>
    <w:rsid w:val="00EC1B39"/>
    <w:rsid w:val="00EC4B18"/>
    <w:rsid w:val="00EC75FD"/>
    <w:rsid w:val="00EE2614"/>
    <w:rsid w:val="00EE52B6"/>
    <w:rsid w:val="00EE70F0"/>
    <w:rsid w:val="00EE7C7D"/>
    <w:rsid w:val="00EF26F3"/>
    <w:rsid w:val="00EF467C"/>
    <w:rsid w:val="00F0521F"/>
    <w:rsid w:val="00F1705D"/>
    <w:rsid w:val="00F25CF8"/>
    <w:rsid w:val="00F30FC3"/>
    <w:rsid w:val="00F3303A"/>
    <w:rsid w:val="00F33B3C"/>
    <w:rsid w:val="00F56F55"/>
    <w:rsid w:val="00F662E8"/>
    <w:rsid w:val="00F70156"/>
    <w:rsid w:val="00F71809"/>
    <w:rsid w:val="00F71B0C"/>
    <w:rsid w:val="00F7721D"/>
    <w:rsid w:val="00F83795"/>
    <w:rsid w:val="00F87748"/>
    <w:rsid w:val="00F902A4"/>
    <w:rsid w:val="00F903A6"/>
    <w:rsid w:val="00F91501"/>
    <w:rsid w:val="00F9271A"/>
    <w:rsid w:val="00F93BB2"/>
    <w:rsid w:val="00F962BE"/>
    <w:rsid w:val="00FA4942"/>
    <w:rsid w:val="00FB452A"/>
    <w:rsid w:val="00FB58D2"/>
    <w:rsid w:val="00FB6EDD"/>
    <w:rsid w:val="00FC0E23"/>
    <w:rsid w:val="00FC41EF"/>
    <w:rsid w:val="00FC42A9"/>
    <w:rsid w:val="00FD0DD8"/>
    <w:rsid w:val="00FE1AFA"/>
    <w:rsid w:val="00FE66BC"/>
    <w:rsid w:val="00FF4384"/>
    <w:rsid w:val="00FF53C9"/>
    <w:rsid w:val="00FF69B5"/>
    <w:rsid w:val="00FF7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71013"/>
  <w15:docId w15:val="{507DCFE7-F203-48E8-B175-074981C06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95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2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785D"/>
    <w:pPr>
      <w:autoSpaceDE w:val="0"/>
      <w:autoSpaceDN w:val="0"/>
      <w:adjustRightInd w:val="0"/>
    </w:pPr>
    <w:rPr>
      <w:rFonts w:ascii="Arial Narrow" w:eastAsia="Times New Roman" w:hAnsi="Arial Narrow" w:cs="Arial Narrow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08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0086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62D4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2D4F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62D4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2D4F"/>
    <w:rPr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A33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2F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332FE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2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332FE"/>
    <w:rPr>
      <w:b/>
      <w:bCs/>
      <w:lang w:val="es-ES"/>
    </w:rPr>
  </w:style>
  <w:style w:type="paragraph" w:styleId="FootnoteText">
    <w:name w:val="footnote text"/>
    <w:basedOn w:val="Normal"/>
    <w:link w:val="FootnoteTextChar"/>
    <w:semiHidden/>
    <w:rsid w:val="001B3BF8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B3BF8"/>
    <w:rPr>
      <w:rFonts w:ascii="Times New Roman" w:eastAsia="Times New Roman" w:hAnsi="Times New Roman"/>
    </w:rPr>
  </w:style>
  <w:style w:type="character" w:styleId="FootnoteReference">
    <w:name w:val="footnote reference"/>
    <w:semiHidden/>
    <w:rsid w:val="001B3BF8"/>
    <w:rPr>
      <w:vertAlign w:val="superscript"/>
    </w:rPr>
  </w:style>
  <w:style w:type="paragraph" w:styleId="ListParagraph">
    <w:name w:val="List Paragraph"/>
    <w:basedOn w:val="Normal"/>
    <w:uiPriority w:val="1"/>
    <w:qFormat/>
    <w:rsid w:val="00192A58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  <w:style w:type="paragraph" w:customStyle="1" w:styleId="TableParagraph">
    <w:name w:val="Table Paragraph"/>
    <w:basedOn w:val="Normal"/>
    <w:uiPriority w:val="1"/>
    <w:qFormat/>
    <w:rsid w:val="00192A58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1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FC6744BB76641889DAC200C8BA6B7" ma:contentTypeVersion="11" ma:contentTypeDescription="Create a new document." ma:contentTypeScope="" ma:versionID="b44a2521a807ed22e1eede32430be6f8">
  <xsd:schema xmlns:xsd="http://www.w3.org/2001/XMLSchema" xmlns:xs="http://www.w3.org/2001/XMLSchema" xmlns:p="http://schemas.microsoft.com/office/2006/metadata/properties" xmlns:ns2="fbe28404-6131-4e00-b7a6-31338f680e2e" xmlns:ns3="a59a2e65-d1d3-48dd-bf39-eb1d2978cf45" targetNamespace="http://schemas.microsoft.com/office/2006/metadata/properties" ma:root="true" ma:fieldsID="6105b409f4abd82e71ad06cb47debcd6" ns2:_="" ns3:_="">
    <xsd:import namespace="fbe28404-6131-4e00-b7a6-31338f680e2e"/>
    <xsd:import namespace="a59a2e65-d1d3-48dd-bf39-eb1d2978c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28404-6131-4e00-b7a6-31338f680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2e65-d1d3-48dd-bf39-eb1d2978c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B40FC0-3C15-42C1-8F74-DB1386439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28404-6131-4e00-b7a6-31338f680e2e"/>
    <ds:schemaRef ds:uri="a59a2e65-d1d3-48dd-bf39-eb1d2978c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429B17-96DF-4142-A3AA-82CF7CD652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B316EA-64CB-412E-9307-257FC28556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BF9FDF-BECE-4277-A431-6605F5BBF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2563</Words>
  <Characters>14102</Characters>
  <Application>Microsoft Office Word</Application>
  <DocSecurity>0</DocSecurity>
  <Lines>327</Lines>
  <Paragraphs>2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1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HCRUser</dc:creator>
  <cp:lastModifiedBy>Cliff Speck</cp:lastModifiedBy>
  <cp:revision>31</cp:revision>
  <cp:lastPrinted>2017-12-15T05:32:00Z</cp:lastPrinted>
  <dcterms:created xsi:type="dcterms:W3CDTF">2020-11-04T21:18:00Z</dcterms:created>
  <dcterms:modified xsi:type="dcterms:W3CDTF">2020-12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FFC6744BB76641889DAC200C8BA6B7</vt:lpwstr>
  </property>
</Properties>
</file>